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161A0679" w:rsidR="001B5B01" w:rsidRPr="004F30EF" w:rsidRDefault="00204F36" w:rsidP="001B5B01">
      <w:pPr>
        <w:pStyle w:val="1"/>
        <w:jc w:val="center"/>
        <w:rPr>
          <w:color w:val="642D08"/>
          <w:szCs w:val="44"/>
        </w:rPr>
      </w:pPr>
      <w:r>
        <w:rPr>
          <w:color w:val="642D08"/>
          <w:szCs w:val="44"/>
        </w:rPr>
        <w:t>Exercise</w:t>
      </w:r>
      <w:r w:rsidR="001B5B01" w:rsidRPr="004F30EF">
        <w:rPr>
          <w:color w:val="642D08"/>
          <w:szCs w:val="44"/>
        </w:rPr>
        <w:t xml:space="preserve">: </w:t>
      </w:r>
      <w:r w:rsidR="00DB3DA8">
        <w:rPr>
          <w:color w:val="642D08"/>
          <w:szCs w:val="44"/>
        </w:rPr>
        <w:t>Playwright</w:t>
      </w:r>
    </w:p>
    <w:p w14:paraId="7EED7DB4" w14:textId="77777777" w:rsidR="00F72B8E" w:rsidRDefault="00F72B8E" w:rsidP="00F72B8E">
      <w:pPr>
        <w:jc w:val="center"/>
        <w:rPr>
          <w:rStyle w:val="a9"/>
          <w:noProof/>
          <w:color w:val="auto"/>
          <w:u w:val="none"/>
        </w:rPr>
      </w:pPr>
      <w:r w:rsidRPr="00981E29">
        <w:t xml:space="preserve">Problems for exercises and homework for the </w:t>
      </w:r>
      <w:hyperlink r:id="rId8" w:history="1">
        <w:r w:rsidRPr="00981E29">
          <w:rPr>
            <w:rStyle w:val="a9"/>
          </w:rPr>
          <w:t>"</w:t>
        </w:r>
        <w:r>
          <w:rPr>
            <w:rStyle w:val="a9"/>
            <w:noProof/>
          </w:rPr>
          <w:t>Front-End Test Automation</w:t>
        </w:r>
        <w:r w:rsidRPr="00981E29">
          <w:rPr>
            <w:rStyle w:val="a9"/>
          </w:rPr>
          <w:t>"</w:t>
        </w:r>
      </w:hyperlink>
      <w:r w:rsidRPr="00D00346">
        <w:rPr>
          <w:rStyle w:val="a9"/>
          <w:noProof/>
          <w:color w:val="auto"/>
          <w:u w:val="none"/>
        </w:rPr>
        <w:t xml:space="preserve"> module @ SoftUni</w:t>
      </w:r>
    </w:p>
    <w:p w14:paraId="08129684" w14:textId="0F1355AA" w:rsidR="0097246A" w:rsidRDefault="0097246A" w:rsidP="0097246A">
      <w:pPr>
        <w:spacing w:line="240" w:lineRule="auto"/>
        <w:jc w:val="center"/>
        <w:rPr>
          <w:rStyle w:val="a9"/>
          <w:szCs w:val="44"/>
        </w:rPr>
      </w:pPr>
    </w:p>
    <w:p w14:paraId="23A1E904" w14:textId="25776FBC" w:rsidR="00841531" w:rsidRDefault="00841531" w:rsidP="001931AE">
      <w:pPr>
        <w:pStyle w:val="2"/>
        <w:numPr>
          <w:ilvl w:val="0"/>
          <w:numId w:val="29"/>
        </w:numPr>
        <w:ind w:left="426" w:hanging="437"/>
        <w:rPr>
          <w:color w:val="642D08"/>
          <w:szCs w:val="44"/>
        </w:rPr>
      </w:pPr>
      <w:r>
        <w:rPr>
          <w:color w:val="642D08"/>
          <w:szCs w:val="44"/>
        </w:rPr>
        <w:t xml:space="preserve">Writing </w:t>
      </w:r>
      <w:r w:rsidRPr="00841531">
        <w:rPr>
          <w:color w:val="642D08"/>
          <w:szCs w:val="44"/>
        </w:rPr>
        <w:t>Web UI Tests</w:t>
      </w:r>
    </w:p>
    <w:p w14:paraId="5EC395E4" w14:textId="105A3541" w:rsidR="00E97F90" w:rsidRDefault="00E97F90" w:rsidP="00E97F90">
      <w:pPr>
        <w:spacing w:after="0"/>
      </w:pPr>
      <w:r w:rsidRPr="001C1685">
        <w:t xml:space="preserve">You are </w:t>
      </w:r>
      <w:r>
        <w:t>given</w:t>
      </w:r>
      <w:r w:rsidRPr="001C1685">
        <w:t xml:space="preserve"> a </w:t>
      </w:r>
      <w:r w:rsidRPr="001C1685">
        <w:rPr>
          <w:b/>
        </w:rPr>
        <w:t>Web application</w:t>
      </w:r>
      <w:r w:rsidRPr="001C1685">
        <w:rPr>
          <w:bCs/>
        </w:rPr>
        <w:t xml:space="preserve"> </w:t>
      </w:r>
      <w:r w:rsidRPr="001C1685">
        <w:rPr>
          <w:bCs/>
          <w:noProof/>
        </w:rPr>
        <w:t xml:space="preserve">(SPA) </w:t>
      </w:r>
      <w:r w:rsidRPr="001C1685">
        <w:rPr>
          <w:bCs/>
        </w:rPr>
        <w:t xml:space="preserve">using </w:t>
      </w:r>
      <w:r w:rsidRPr="001C1685">
        <w:rPr>
          <w:bCs/>
          <w:noProof/>
        </w:rPr>
        <w:t>JavaScript</w:t>
      </w:r>
      <w:r w:rsidRPr="001C1685">
        <w:rPr>
          <w:bCs/>
        </w:rPr>
        <w:t xml:space="preserve">.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6FB9C7E4" w14:textId="61BF2102" w:rsidR="00E97F90" w:rsidRDefault="00E97F90" w:rsidP="00E97F90">
      <w:pPr>
        <w:spacing w:after="0"/>
      </w:pPr>
      <w:r>
        <w:t xml:space="preserve">Open the </w:t>
      </w:r>
      <w:r w:rsidRPr="00E97F90">
        <w:rPr>
          <w:rFonts w:ascii="Consolas" w:hAnsi="Consolas"/>
          <w:b/>
          <w:bCs/>
        </w:rPr>
        <w:t>Resources</w:t>
      </w:r>
      <w:r>
        <w:t xml:space="preserve"> folder – inside is the </w:t>
      </w:r>
      <w:proofErr w:type="spellStart"/>
      <w:proofErr w:type="gramStart"/>
      <w:r w:rsidRPr="00E97F90">
        <w:rPr>
          <w:rFonts w:ascii="Consolas" w:hAnsi="Consolas"/>
          <w:b/>
          <w:bCs/>
        </w:rPr>
        <w:t>Library</w:t>
      </w:r>
      <w:proofErr w:type="gramEnd"/>
      <w:r w:rsidRPr="00E97F90">
        <w:rPr>
          <w:rFonts w:ascii="Consolas" w:hAnsi="Consolas"/>
          <w:b/>
          <w:bCs/>
        </w:rPr>
        <w:t>_Catalog</w:t>
      </w:r>
      <w:proofErr w:type="spellEnd"/>
      <w:r>
        <w:t xml:space="preserve"> folder, which contains the necessary files.</w:t>
      </w:r>
    </w:p>
    <w:p w14:paraId="2048846D" w14:textId="1557D06F" w:rsidR="001B5B01" w:rsidRPr="00790F63" w:rsidRDefault="008C3073" w:rsidP="001931AE">
      <w:pPr>
        <w:pStyle w:val="3"/>
        <w:numPr>
          <w:ilvl w:val="0"/>
          <w:numId w:val="30"/>
        </w:numPr>
        <w:ind w:left="426" w:hanging="426"/>
        <w:rPr>
          <w:rFonts w:cstheme="minorHAnsi"/>
          <w:color w:val="642D08"/>
          <w:sz w:val="40"/>
          <w:szCs w:val="40"/>
        </w:rPr>
      </w:pPr>
      <w:r>
        <w:rPr>
          <w:rFonts w:cstheme="minorHAnsi"/>
          <w:color w:val="642D08"/>
          <w:sz w:val="40"/>
          <w:szCs w:val="40"/>
        </w:rPr>
        <w:t>Application Specifications</w:t>
      </w:r>
    </w:p>
    <w:p w14:paraId="190CFCDA" w14:textId="66B139DD" w:rsidR="001B5B01" w:rsidRPr="00793AF2" w:rsidRDefault="004672B3" w:rsidP="001931AE">
      <w:pPr>
        <w:pStyle w:val="4"/>
        <w:rPr>
          <w:rFonts w:ascii="Calibri" w:hAnsi="Calibri"/>
          <w:color w:val="632423" w:themeColor="accent2" w:themeShade="80"/>
        </w:rPr>
      </w:pPr>
      <w:r>
        <w:rPr>
          <w:rFonts w:ascii="Calibri" w:hAnsi="Calibri"/>
          <w:color w:val="632423" w:themeColor="accent2" w:themeShade="80"/>
        </w:rPr>
        <w:t>Navigation Bar</w:t>
      </w:r>
    </w:p>
    <w:p w14:paraId="35B20CF3" w14:textId="02D8D195" w:rsidR="004672B3" w:rsidRPr="001C1685" w:rsidRDefault="004672B3" w:rsidP="001931AE">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sidR="0045372F">
        <w:rPr>
          <w:b/>
        </w:rPr>
        <w:t>'</w:t>
      </w:r>
      <w:r w:rsidRPr="001C1685">
        <w:rPr>
          <w:b/>
        </w:rPr>
        <w:t>s email address}</w:t>
      </w:r>
      <w:r w:rsidRPr="001C1685">
        <w:t xml:space="preserve">, and a link for the </w:t>
      </w:r>
      <w:r w:rsidRPr="001C1685">
        <w:rPr>
          <w:b/>
          <w:bCs/>
        </w:rPr>
        <w:t>Logout</w:t>
      </w:r>
      <w:r w:rsidRPr="001C1685">
        <w:t xml:space="preserve"> action.</w:t>
      </w:r>
    </w:p>
    <w:p w14:paraId="0AA7A3CB" w14:textId="7B1DB8B5" w:rsidR="004672B3" w:rsidRDefault="004672B3" w:rsidP="001931AE">
      <w:pPr>
        <w:spacing w:after="0"/>
      </w:pPr>
      <w:r w:rsidRPr="001C1685">
        <w:rPr>
          <w:b/>
          <w:bCs/>
        </w:rPr>
        <w:t>User</w:t>
      </w:r>
      <w:r w:rsidRPr="001C1685">
        <w:t xml:space="preserve"> navigation example:</w:t>
      </w:r>
    </w:p>
    <w:p w14:paraId="5E18159A" w14:textId="26520B42" w:rsidR="00307AE2" w:rsidRPr="001C1685" w:rsidRDefault="00CC12C5" w:rsidP="001931AE">
      <w:pPr>
        <w:pStyle w:val="ac"/>
        <w:spacing w:before="120"/>
        <w:ind w:left="0"/>
        <w:rPr>
          <w:noProof/>
          <w:lang w:val="bg-BG"/>
        </w:rPr>
      </w:pPr>
      <w:r w:rsidRPr="001C1685">
        <w:rPr>
          <w:noProof/>
        </w:rPr>
        <w:drawing>
          <wp:inline distT="0" distB="0" distL="0" distR="0" wp14:anchorId="3486A032" wp14:editId="4BBB23DE">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0195"/>
                    </a:xfrm>
                    <a:prstGeom prst="rect">
                      <a:avLst/>
                    </a:prstGeom>
                    <a:ln>
                      <a:solidFill>
                        <a:schemeClr val="tx1"/>
                      </a:solidFill>
                    </a:ln>
                  </pic:spPr>
                </pic:pic>
              </a:graphicData>
            </a:graphic>
          </wp:inline>
        </w:drawing>
      </w:r>
      <w:r w:rsidR="00307AE2" w:rsidRPr="001C1685">
        <w:rPr>
          <w:b/>
          <w:bCs/>
        </w:rPr>
        <w:t>Guest</w:t>
      </w:r>
      <w:r w:rsidR="00307AE2" w:rsidRPr="001C1685">
        <w:t xml:space="preserve"> navigation example:</w:t>
      </w:r>
      <w:r w:rsidR="00307AE2" w:rsidRPr="001C1685">
        <w:rPr>
          <w:noProof/>
        </w:rPr>
        <w:t xml:space="preserve"> </w:t>
      </w:r>
    </w:p>
    <w:p w14:paraId="39AD304B" w14:textId="33C3EF8E" w:rsidR="00307AE2" w:rsidRDefault="00CC12C5" w:rsidP="001931AE">
      <w:pPr>
        <w:pStyle w:val="4"/>
        <w:rPr>
          <w:rFonts w:ascii="Calibri" w:hAnsi="Calibri"/>
          <w:color w:val="632423" w:themeColor="accent2" w:themeShade="80"/>
        </w:rPr>
      </w:pPr>
      <w:r w:rsidRPr="001C1685">
        <w:rPr>
          <w:noProof/>
        </w:rPr>
        <w:drawing>
          <wp:inline distT="0" distB="0" distL="0" distR="0" wp14:anchorId="7EC9DE9E" wp14:editId="109B1CC1">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89560"/>
                    </a:xfrm>
                    <a:prstGeom prst="rect">
                      <a:avLst/>
                    </a:prstGeom>
                    <a:ln>
                      <a:solidFill>
                        <a:schemeClr val="tx1"/>
                      </a:solidFill>
                    </a:ln>
                  </pic:spPr>
                </pic:pic>
              </a:graphicData>
            </a:graphic>
          </wp:inline>
        </w:drawing>
      </w:r>
      <w:r w:rsidR="00307AE2">
        <w:rPr>
          <w:rFonts w:ascii="Calibri" w:hAnsi="Calibri"/>
          <w:color w:val="632423" w:themeColor="accent2" w:themeShade="80"/>
        </w:rPr>
        <w:t>Login User</w:t>
      </w:r>
    </w:p>
    <w:tbl>
      <w:tblPr>
        <w:tblStyle w:val="af"/>
        <w:tblW w:w="0" w:type="auto"/>
        <w:tblLook w:val="04A0" w:firstRow="1" w:lastRow="0" w:firstColumn="1" w:lastColumn="0" w:noHBand="0" w:noVBand="1"/>
      </w:tblPr>
      <w:tblGrid>
        <w:gridCol w:w="10425"/>
      </w:tblGrid>
      <w:tr w:rsidR="00657CF5" w14:paraId="47E3F110" w14:textId="77777777" w:rsidTr="00657CF5">
        <w:tc>
          <w:tcPr>
            <w:tcW w:w="10425" w:type="dxa"/>
          </w:tcPr>
          <w:p w14:paraId="1EE5045D" w14:textId="77777777" w:rsidR="00657CF5" w:rsidRDefault="00657CF5" w:rsidP="001931AE">
            <w:r>
              <w:t>The included REST service comes with the following premade user accounts, which you may use for development:</w:t>
            </w:r>
          </w:p>
          <w:p w14:paraId="52E53648" w14:textId="77777777" w:rsidR="00657CF5" w:rsidRPr="000C46AA" w:rsidRDefault="00657CF5" w:rsidP="001931AE">
            <w:pPr>
              <w:rPr>
                <w:rFonts w:ascii="Consolas" w:hAnsi="Consolas"/>
                <w:b/>
                <w:bCs/>
              </w:rPr>
            </w:pPr>
            <w:proofErr w:type="gramStart"/>
            <w:r w:rsidRPr="000C46AA">
              <w:rPr>
                <w:rFonts w:ascii="Consolas" w:hAnsi="Consolas"/>
                <w:b/>
                <w:bCs/>
              </w:rPr>
              <w:t>{ "</w:t>
            </w:r>
            <w:proofErr w:type="gramEnd"/>
            <w:r w:rsidRPr="000C46AA">
              <w:rPr>
                <w:rFonts w:ascii="Consolas" w:hAnsi="Consolas"/>
                <w:b/>
                <w:bCs/>
              </w:rPr>
              <w:t>email": "peter@abv.bg", "password": "123456" }</w:t>
            </w:r>
          </w:p>
          <w:p w14:paraId="620DD652" w14:textId="3E604179" w:rsidR="00657CF5" w:rsidRDefault="00657CF5" w:rsidP="001931AE">
            <w:proofErr w:type="gramStart"/>
            <w:r w:rsidRPr="000C46AA">
              <w:rPr>
                <w:rFonts w:ascii="Consolas" w:hAnsi="Consolas"/>
                <w:b/>
                <w:bCs/>
              </w:rPr>
              <w:t>{ "</w:t>
            </w:r>
            <w:proofErr w:type="gramEnd"/>
            <w:r w:rsidRPr="000C46AA">
              <w:rPr>
                <w:rFonts w:ascii="Consolas" w:hAnsi="Consolas"/>
                <w:b/>
                <w:bCs/>
              </w:rPr>
              <w:t>email": "john@abv.bg", "password": "123456" }</w:t>
            </w:r>
          </w:p>
        </w:tc>
      </w:tr>
    </w:tbl>
    <w:p w14:paraId="444B4BA2" w14:textId="04931DE4" w:rsidR="00657CF5" w:rsidRDefault="00657CF5" w:rsidP="001931AE">
      <w:r w:rsidRPr="001C1685">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rsidR="008E6D14">
        <w:t>s</w:t>
      </w:r>
      <w:r w:rsidRPr="001C1685">
        <w:t xml:space="preserve"> a user in the system</w:t>
      </w:r>
      <w:r w:rsidR="008F510B">
        <w:t>,</w:t>
      </w:r>
      <w:r w:rsidRPr="001C1685">
        <w:rPr>
          <w:noProof/>
        </w:rPr>
        <w:t xml:space="preserve"> if there are no empty fields</w:t>
      </w:r>
      <w:r w:rsidRPr="001C1685">
        <w:t>.</w:t>
      </w:r>
    </w:p>
    <w:p w14:paraId="25D0BCBC" w14:textId="0A7A9E95" w:rsidR="00CC12C5" w:rsidRDefault="00CC12C5" w:rsidP="001931AE">
      <w:pPr>
        <w:rPr>
          <w:lang w:val="bg-BG"/>
        </w:rPr>
      </w:pPr>
      <w:r w:rsidRPr="001C1685">
        <w:rPr>
          <w:noProof/>
        </w:rPr>
        <w:lastRenderedPageBreak/>
        <w:drawing>
          <wp:inline distT="0" distB="0" distL="0" distR="0" wp14:anchorId="1E81866B" wp14:editId="1BBB0A37">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4627" cy="3664204"/>
                    </a:xfrm>
                    <a:prstGeom prst="rect">
                      <a:avLst/>
                    </a:prstGeom>
                    <a:ln>
                      <a:solidFill>
                        <a:schemeClr val="tx1"/>
                      </a:solidFill>
                    </a:ln>
                  </pic:spPr>
                </pic:pic>
              </a:graphicData>
            </a:graphic>
          </wp:inline>
        </w:drawing>
      </w:r>
    </w:p>
    <w:p w14:paraId="1D228309" w14:textId="579DC428" w:rsidR="009659B7" w:rsidRDefault="009659B7" w:rsidP="001931AE">
      <w:r>
        <w:t>The following request is used to perform login:</w:t>
      </w:r>
    </w:p>
    <w:tbl>
      <w:tblPr>
        <w:tblStyle w:val="af"/>
        <w:tblW w:w="0" w:type="auto"/>
        <w:tblLook w:val="04A0" w:firstRow="1" w:lastRow="0" w:firstColumn="1" w:lastColumn="0" w:noHBand="0" w:noVBand="1"/>
      </w:tblPr>
      <w:tblGrid>
        <w:gridCol w:w="10425"/>
      </w:tblGrid>
      <w:tr w:rsidR="009659B7" w14:paraId="03A0B5F3" w14:textId="77777777" w:rsidTr="009659B7">
        <w:tc>
          <w:tcPr>
            <w:tcW w:w="10425" w:type="dxa"/>
          </w:tcPr>
          <w:p w14:paraId="07071D40" w14:textId="77777777" w:rsidR="009659B7" w:rsidRPr="009659B7" w:rsidRDefault="009659B7" w:rsidP="001931AE">
            <w:pPr>
              <w:rPr>
                <w:rFonts w:ascii="Consolas" w:hAnsi="Consolas"/>
                <w:b/>
                <w:bCs/>
              </w:rPr>
            </w:pPr>
            <w:r w:rsidRPr="009659B7">
              <w:rPr>
                <w:rFonts w:ascii="Consolas" w:hAnsi="Consolas"/>
                <w:b/>
                <w:bCs/>
              </w:rPr>
              <w:t>Method: POST</w:t>
            </w:r>
          </w:p>
          <w:p w14:paraId="150889F2" w14:textId="36F9E0EA" w:rsidR="009659B7" w:rsidRDefault="009659B7" w:rsidP="001931AE">
            <w:r w:rsidRPr="009659B7">
              <w:rPr>
                <w:rFonts w:ascii="Consolas" w:hAnsi="Consolas"/>
                <w:b/>
                <w:bCs/>
              </w:rPr>
              <w:t>URL: /users/login</w:t>
            </w:r>
          </w:p>
        </w:tc>
      </w:tr>
    </w:tbl>
    <w:p w14:paraId="51E3C9C1" w14:textId="16F95B1D" w:rsidR="007321FD" w:rsidRDefault="007321FD" w:rsidP="001931AE">
      <w:r>
        <w:t>The</w:t>
      </w:r>
      <w:r w:rsidRPr="001C1685">
        <w:t xml:space="preserve"> service expects a body with the following shape:</w:t>
      </w:r>
    </w:p>
    <w:tbl>
      <w:tblPr>
        <w:tblStyle w:val="af"/>
        <w:tblW w:w="0" w:type="auto"/>
        <w:tblLook w:val="04A0" w:firstRow="1" w:lastRow="0" w:firstColumn="1" w:lastColumn="0" w:noHBand="0" w:noVBand="1"/>
      </w:tblPr>
      <w:tblGrid>
        <w:gridCol w:w="10425"/>
      </w:tblGrid>
      <w:tr w:rsidR="007321FD" w14:paraId="14C72AD1" w14:textId="77777777" w:rsidTr="007321FD">
        <w:tc>
          <w:tcPr>
            <w:tcW w:w="10425" w:type="dxa"/>
          </w:tcPr>
          <w:p w14:paraId="62D3E7A1" w14:textId="77777777" w:rsidR="007321FD" w:rsidRPr="007321FD" w:rsidRDefault="007321FD" w:rsidP="001931AE">
            <w:pPr>
              <w:rPr>
                <w:rFonts w:ascii="Consolas" w:hAnsi="Consolas"/>
                <w:b/>
                <w:bCs/>
              </w:rPr>
            </w:pPr>
            <w:r w:rsidRPr="007321FD">
              <w:rPr>
                <w:rFonts w:ascii="Consolas" w:hAnsi="Consolas"/>
                <w:b/>
                <w:bCs/>
              </w:rPr>
              <w:t>{</w:t>
            </w:r>
          </w:p>
          <w:p w14:paraId="7669E71F" w14:textId="77777777" w:rsidR="007321FD" w:rsidRPr="007321FD" w:rsidRDefault="007321FD" w:rsidP="001931AE">
            <w:pPr>
              <w:rPr>
                <w:rFonts w:ascii="Consolas" w:hAnsi="Consolas"/>
                <w:b/>
                <w:bCs/>
              </w:rPr>
            </w:pPr>
            <w:r w:rsidRPr="007321FD">
              <w:rPr>
                <w:rFonts w:ascii="Consolas" w:hAnsi="Consolas"/>
                <w:b/>
                <w:bCs/>
              </w:rPr>
              <w:t xml:space="preserve">  email,</w:t>
            </w:r>
          </w:p>
          <w:p w14:paraId="57D49615" w14:textId="77777777" w:rsidR="007321FD" w:rsidRPr="007321FD" w:rsidRDefault="007321FD" w:rsidP="001931AE">
            <w:pPr>
              <w:rPr>
                <w:rFonts w:ascii="Consolas" w:hAnsi="Consolas"/>
                <w:b/>
                <w:bCs/>
              </w:rPr>
            </w:pPr>
            <w:r w:rsidRPr="007321FD">
              <w:rPr>
                <w:rFonts w:ascii="Consolas" w:hAnsi="Consolas"/>
                <w:b/>
                <w:bCs/>
              </w:rPr>
              <w:t xml:space="preserve">  password</w:t>
            </w:r>
          </w:p>
          <w:p w14:paraId="278AD982" w14:textId="118E8D5B" w:rsidR="007321FD" w:rsidRDefault="007321FD" w:rsidP="001931AE">
            <w:pPr>
              <w:rPr>
                <w:lang w:val="bg-BG"/>
              </w:rPr>
            </w:pPr>
            <w:r w:rsidRPr="007321FD">
              <w:rPr>
                <w:rFonts w:ascii="Consolas" w:hAnsi="Consolas"/>
                <w:b/>
                <w:bCs/>
              </w:rPr>
              <w:t>}</w:t>
            </w:r>
          </w:p>
        </w:tc>
      </w:tr>
    </w:tbl>
    <w:p w14:paraId="660374AF" w14:textId="4FEFE23D" w:rsidR="007321FD" w:rsidRPr="001C1685" w:rsidRDefault="007321FD"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2DA04880" w14:textId="234A44B9" w:rsidR="007321FD" w:rsidRPr="001C1685" w:rsidRDefault="007321FD" w:rsidP="001931AE">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D341E1">
        <w:t>'</w:t>
      </w:r>
      <w:r w:rsidRPr="001C1685">
        <w:t xml:space="preserve">t pass, </w:t>
      </w:r>
      <w:r w:rsidR="00D341E1">
        <w:t xml:space="preserve">it </w:t>
      </w:r>
      <w:r w:rsidRPr="001C1685">
        <w:t>display</w:t>
      </w:r>
      <w:r w:rsidR="00D341E1">
        <w:t>s</w:t>
      </w:r>
      <w:r w:rsidRPr="001C1685">
        <w:t xml:space="preserve"> an error message, using a system dialog </w:t>
      </w:r>
      <w:r w:rsidRPr="001C1685">
        <w:rPr>
          <w:noProof/>
        </w:rPr>
        <w:t>(</w:t>
      </w:r>
      <w:r w:rsidRPr="001C1685">
        <w:rPr>
          <w:rStyle w:val="CodeChar"/>
        </w:rPr>
        <w:t>window.alert</w:t>
      </w:r>
      <w:r w:rsidRPr="001C1685">
        <w:t>).</w:t>
      </w:r>
    </w:p>
    <w:p w14:paraId="504E298C" w14:textId="0E2F2EC6" w:rsidR="005041E1" w:rsidRPr="005041E1" w:rsidRDefault="005041E1" w:rsidP="001931AE">
      <w:pPr>
        <w:pStyle w:val="4"/>
        <w:rPr>
          <w:rFonts w:ascii="Calibri" w:hAnsi="Calibri"/>
          <w:color w:val="632423" w:themeColor="accent2" w:themeShade="80"/>
        </w:rPr>
      </w:pPr>
      <w:r w:rsidRPr="005041E1">
        <w:rPr>
          <w:rFonts w:ascii="Calibri" w:hAnsi="Calibri"/>
          <w:color w:val="632423" w:themeColor="accent2" w:themeShade="80"/>
        </w:rPr>
        <w:t>Register User</w:t>
      </w:r>
    </w:p>
    <w:p w14:paraId="3FE3EB1B" w14:textId="6B4D932A" w:rsidR="005041E1" w:rsidRPr="001C1685" w:rsidRDefault="005041E1" w:rsidP="001931AE">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sidR="005B45C6">
        <w:rPr>
          <w:b/>
          <w:noProof/>
        </w:rPr>
        <w:t xml:space="preserve"> </w:t>
      </w:r>
      <w:r w:rsidR="005B45C6" w:rsidRPr="005B45C6">
        <w:rPr>
          <w:bCs/>
          <w:noProof/>
        </w:rPr>
        <w:t>the</w:t>
      </w:r>
      <w:r w:rsidRPr="005B45C6">
        <w:rPr>
          <w:bCs/>
          <w:noProof/>
        </w:rPr>
        <w:t xml:space="preserve"> </w:t>
      </w:r>
      <w:r w:rsidRPr="001C1685">
        <w:rPr>
          <w:noProof/>
        </w:rPr>
        <w:t>app register</w:t>
      </w:r>
      <w:r w:rsidR="005B45C6">
        <w:rPr>
          <w:noProof/>
        </w:rPr>
        <w:t>s</w:t>
      </w:r>
      <w:r w:rsidRPr="001C1685">
        <w:rPr>
          <w:noProof/>
        </w:rPr>
        <w:t xml:space="preserve"> a new user in the system. All fields are required – if any</w:t>
      </w:r>
      <w:r w:rsidR="00BB5A93">
        <w:rPr>
          <w:noProof/>
        </w:rPr>
        <w:t>one</w:t>
      </w:r>
      <w:r w:rsidRPr="001C1685">
        <w:rPr>
          <w:noProof/>
        </w:rPr>
        <w:t xml:space="preserve"> of them </w:t>
      </w:r>
      <w:r w:rsidR="00BB5A93">
        <w:rPr>
          <w:noProof/>
        </w:rPr>
        <w:t>is</w:t>
      </w:r>
      <w:r w:rsidRPr="001C1685">
        <w:rPr>
          <w:noProof/>
        </w:rPr>
        <w:t xml:space="preserve"> empty, </w:t>
      </w:r>
      <w:r w:rsidR="00A54B4C">
        <w:rPr>
          <w:noProof/>
        </w:rPr>
        <w:t xml:space="preserve">the app </w:t>
      </w:r>
      <w:r w:rsidRPr="001C1685">
        <w:rPr>
          <w:noProof/>
        </w:rPr>
        <w:t>display</w:t>
      </w:r>
      <w:r w:rsidR="00CB6CDE">
        <w:rPr>
          <w:noProof/>
        </w:rPr>
        <w:t>s</w:t>
      </w:r>
      <w:r w:rsidRPr="001C1685">
        <w:rPr>
          <w:noProof/>
        </w:rPr>
        <w:t xml:space="preserve"> an error.</w:t>
      </w:r>
    </w:p>
    <w:p w14:paraId="7D380A1E" w14:textId="0769F80C" w:rsidR="001B5B01" w:rsidRDefault="00A54B4C" w:rsidP="001931AE">
      <w:pPr>
        <w:rPr>
          <w:b/>
          <w:bCs/>
        </w:rPr>
      </w:pPr>
      <w:r w:rsidRPr="001C1685">
        <w:rPr>
          <w:noProof/>
        </w:rPr>
        <w:lastRenderedPageBreak/>
        <w:drawing>
          <wp:inline distT="0" distB="0" distL="0" distR="0" wp14:anchorId="67DD18A2" wp14:editId="347D4644">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1834" cy="4142364"/>
                    </a:xfrm>
                    <a:prstGeom prst="rect">
                      <a:avLst/>
                    </a:prstGeom>
                    <a:ln>
                      <a:solidFill>
                        <a:schemeClr val="tx1"/>
                      </a:solidFill>
                    </a:ln>
                  </pic:spPr>
                </pic:pic>
              </a:graphicData>
            </a:graphic>
          </wp:inline>
        </w:drawing>
      </w:r>
    </w:p>
    <w:p w14:paraId="2C5D4101" w14:textId="77777777" w:rsidR="00600282" w:rsidRDefault="00600282" w:rsidP="001931AE">
      <w:r>
        <w:t>The following request is used to perform login:</w:t>
      </w:r>
    </w:p>
    <w:tbl>
      <w:tblPr>
        <w:tblStyle w:val="af"/>
        <w:tblW w:w="0" w:type="auto"/>
        <w:tblLook w:val="04A0" w:firstRow="1" w:lastRow="0" w:firstColumn="1" w:lastColumn="0" w:noHBand="0" w:noVBand="1"/>
      </w:tblPr>
      <w:tblGrid>
        <w:gridCol w:w="10425"/>
      </w:tblGrid>
      <w:tr w:rsidR="00600282" w14:paraId="46F7C70D" w14:textId="77777777" w:rsidTr="00600282">
        <w:tc>
          <w:tcPr>
            <w:tcW w:w="10425" w:type="dxa"/>
          </w:tcPr>
          <w:p w14:paraId="2C81C525" w14:textId="77777777" w:rsidR="00600282" w:rsidRPr="00600282" w:rsidRDefault="00600282" w:rsidP="001931AE">
            <w:pPr>
              <w:rPr>
                <w:rFonts w:ascii="Consolas" w:hAnsi="Consolas"/>
                <w:b/>
                <w:bCs/>
              </w:rPr>
            </w:pPr>
            <w:r w:rsidRPr="00600282">
              <w:rPr>
                <w:rFonts w:ascii="Consolas" w:hAnsi="Consolas"/>
                <w:b/>
                <w:bCs/>
              </w:rPr>
              <w:t>Method: POST</w:t>
            </w:r>
          </w:p>
          <w:p w14:paraId="15CBD003" w14:textId="0974E9EC" w:rsidR="00600282" w:rsidRDefault="00600282" w:rsidP="001931AE">
            <w:pPr>
              <w:rPr>
                <w:b/>
                <w:bCs/>
              </w:rPr>
            </w:pPr>
            <w:r w:rsidRPr="00600282">
              <w:rPr>
                <w:rFonts w:ascii="Consolas" w:hAnsi="Consolas"/>
                <w:b/>
                <w:bCs/>
              </w:rPr>
              <w:t>URL: /users/register</w:t>
            </w:r>
          </w:p>
        </w:tc>
      </w:tr>
    </w:tbl>
    <w:p w14:paraId="075D9657" w14:textId="6167AABA" w:rsidR="00600282" w:rsidRDefault="00CE0BA5" w:rsidP="001931AE">
      <w:r w:rsidRPr="001C1685">
        <w:t>The service expects a body with the following shape:</w:t>
      </w:r>
    </w:p>
    <w:tbl>
      <w:tblPr>
        <w:tblStyle w:val="af"/>
        <w:tblW w:w="0" w:type="auto"/>
        <w:tblLook w:val="04A0" w:firstRow="1" w:lastRow="0" w:firstColumn="1" w:lastColumn="0" w:noHBand="0" w:noVBand="1"/>
      </w:tblPr>
      <w:tblGrid>
        <w:gridCol w:w="10425"/>
      </w:tblGrid>
      <w:tr w:rsidR="00CE0BA5" w14:paraId="117C8DE0" w14:textId="77777777" w:rsidTr="00CE0BA5">
        <w:tc>
          <w:tcPr>
            <w:tcW w:w="10425" w:type="dxa"/>
          </w:tcPr>
          <w:p w14:paraId="24AF065F" w14:textId="77777777" w:rsidR="00CE0BA5" w:rsidRPr="00CE0BA5" w:rsidRDefault="00CE0BA5" w:rsidP="001931AE">
            <w:pPr>
              <w:rPr>
                <w:rFonts w:ascii="Consolas" w:hAnsi="Consolas"/>
                <w:b/>
                <w:bCs/>
              </w:rPr>
            </w:pPr>
            <w:r w:rsidRPr="00CE0BA5">
              <w:rPr>
                <w:rFonts w:ascii="Consolas" w:hAnsi="Consolas"/>
                <w:b/>
                <w:bCs/>
              </w:rPr>
              <w:t>{</w:t>
            </w:r>
          </w:p>
          <w:p w14:paraId="69944120" w14:textId="77777777" w:rsidR="00CE0BA5" w:rsidRPr="00CE0BA5" w:rsidRDefault="00CE0BA5" w:rsidP="001931AE">
            <w:pPr>
              <w:rPr>
                <w:rFonts w:ascii="Consolas" w:hAnsi="Consolas"/>
                <w:b/>
                <w:bCs/>
              </w:rPr>
            </w:pPr>
            <w:r w:rsidRPr="00CE0BA5">
              <w:rPr>
                <w:rFonts w:ascii="Consolas" w:hAnsi="Consolas"/>
                <w:b/>
                <w:bCs/>
              </w:rPr>
              <w:t xml:space="preserve">  email,</w:t>
            </w:r>
          </w:p>
          <w:p w14:paraId="779367ED" w14:textId="77777777" w:rsidR="00CE0BA5" w:rsidRPr="00CE0BA5" w:rsidRDefault="00CE0BA5" w:rsidP="001931AE">
            <w:pPr>
              <w:rPr>
                <w:rFonts w:ascii="Consolas" w:hAnsi="Consolas"/>
                <w:b/>
                <w:bCs/>
              </w:rPr>
            </w:pPr>
            <w:r w:rsidRPr="00CE0BA5">
              <w:rPr>
                <w:rFonts w:ascii="Consolas" w:hAnsi="Consolas"/>
                <w:b/>
                <w:bCs/>
              </w:rPr>
              <w:t xml:space="preserve">  password</w:t>
            </w:r>
          </w:p>
          <w:p w14:paraId="5AFC05EF" w14:textId="6D06E03D" w:rsidR="00CE0BA5" w:rsidRDefault="00CE0BA5" w:rsidP="001931AE">
            <w:pPr>
              <w:rPr>
                <w:b/>
                <w:bCs/>
              </w:rPr>
            </w:pPr>
            <w:r w:rsidRPr="00CE0BA5">
              <w:rPr>
                <w:rFonts w:ascii="Consolas" w:hAnsi="Consolas"/>
                <w:b/>
                <w:bCs/>
              </w:rPr>
              <w:t>}</w:t>
            </w:r>
          </w:p>
        </w:tc>
      </w:tr>
    </w:tbl>
    <w:p w14:paraId="43D98817" w14:textId="10473603" w:rsidR="00CE0BA5" w:rsidRPr="001C1685" w:rsidRDefault="00CE0BA5"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0B46AECE" w14:textId="193EBDD7" w:rsidR="00CE0BA5" w:rsidRPr="001C1685" w:rsidRDefault="00CE0BA5" w:rsidP="001931AE">
      <w:pPr>
        <w:rPr>
          <w:lang w:val="bg-BG"/>
        </w:rPr>
      </w:pPr>
      <w:r w:rsidRPr="001C1685">
        <w:t xml:space="preserve">If the registration </w:t>
      </w:r>
      <w:r w:rsidR="00861505">
        <w:t>is</w:t>
      </w:r>
      <w:r w:rsidRPr="001C1685">
        <w:t xml:space="preserve"> successful, </w:t>
      </w:r>
      <w:r w:rsidR="00861505">
        <w:t xml:space="preserve">the app </w:t>
      </w:r>
      <w:r w:rsidRPr="001C1685">
        <w:rPr>
          <w:b/>
          <w:bCs/>
        </w:rPr>
        <w:t>redirect</w:t>
      </w:r>
      <w:r w:rsidR="00861505">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6F071F">
        <w:t>'</w:t>
      </w:r>
      <w:r w:rsidRPr="001C1685">
        <w:t xml:space="preserve">t pass, </w:t>
      </w:r>
      <w:r w:rsidR="006F071F">
        <w:t xml:space="preserve">it </w:t>
      </w:r>
      <w:r w:rsidRPr="001C1685">
        <w:t>display</w:t>
      </w:r>
      <w:r w:rsidR="006F071F">
        <w:t>s</w:t>
      </w:r>
      <w:r w:rsidRPr="001C1685">
        <w:t xml:space="preserve"> an error message, using a system dialog </w:t>
      </w:r>
      <w:r w:rsidRPr="001C1685">
        <w:rPr>
          <w:noProof/>
        </w:rPr>
        <w:t>(</w:t>
      </w:r>
      <w:r w:rsidRPr="001C1685">
        <w:rPr>
          <w:rStyle w:val="CodeChar"/>
        </w:rPr>
        <w:t>window.alert</w:t>
      </w:r>
      <w:r w:rsidRPr="001C1685">
        <w:t>).</w:t>
      </w:r>
    </w:p>
    <w:p w14:paraId="57ED94BA" w14:textId="4CF1CC0C" w:rsidR="00CC12C5" w:rsidRDefault="00CC12C5" w:rsidP="001931AE">
      <w:pPr>
        <w:pStyle w:val="4"/>
        <w:rPr>
          <w:rFonts w:ascii="Calibri" w:hAnsi="Calibri"/>
          <w:color w:val="632423" w:themeColor="accent2" w:themeShade="80"/>
        </w:rPr>
      </w:pPr>
      <w:r>
        <w:rPr>
          <w:rFonts w:ascii="Calibri" w:hAnsi="Calibri"/>
          <w:color w:val="632423" w:themeColor="accent2" w:themeShade="80"/>
        </w:rPr>
        <w:t>Logout</w:t>
      </w:r>
    </w:p>
    <w:p w14:paraId="21D200A1" w14:textId="2C07DAA1" w:rsidR="00053D8B" w:rsidRDefault="00053D8B" w:rsidP="001931AE">
      <w:r w:rsidRPr="001C1685">
        <w:t xml:space="preserve">The logout action is available to </w:t>
      </w:r>
      <w:r w:rsidRPr="001C1685">
        <w:rPr>
          <w:b/>
          <w:bCs/>
        </w:rPr>
        <w:t>logged-in users</w:t>
      </w:r>
      <w:r>
        <w:rPr>
          <w:b/>
          <w:bCs/>
        </w:rPr>
        <w:t>.</w:t>
      </w:r>
      <w:r w:rsidRPr="00053D8B">
        <w:t xml:space="preserve"> </w:t>
      </w:r>
      <w:r w:rsidRPr="001C1685">
        <w:t xml:space="preserve">If the logout </w:t>
      </w:r>
      <w:r w:rsidR="00C92CF0">
        <w:t>is</w:t>
      </w:r>
      <w:r w:rsidRPr="001C1685">
        <w:t xml:space="preserve"> successful,</w:t>
      </w:r>
      <w:r w:rsidR="00C92CF0">
        <w:t xml:space="preserve"> the app</w:t>
      </w:r>
      <w:r w:rsidRPr="001C1685">
        <w:t xml:space="preserve"> </w:t>
      </w:r>
      <w:r w:rsidRPr="001C1685">
        <w:rPr>
          <w:b/>
          <w:bCs/>
        </w:rPr>
        <w:t>redirect</w:t>
      </w:r>
      <w:r w:rsidR="00C92CF0" w:rsidRPr="00BE7F96">
        <w:rPr>
          <w:b/>
          <w:bCs/>
        </w:rPr>
        <w:t>s</w:t>
      </w:r>
      <w:r w:rsidR="00C92CF0">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4C3EA882" w14:textId="6184409A" w:rsidR="0079402F" w:rsidRDefault="0062768A" w:rsidP="001931AE">
      <w:r>
        <w:t>The app s</w:t>
      </w:r>
      <w:r w:rsidRPr="001C1685">
        <w:t>end</w:t>
      </w:r>
      <w:r>
        <w:t>s</w:t>
      </w:r>
      <w:r w:rsidRPr="001C1685">
        <w:t xml:space="preserve"> the following </w:t>
      </w:r>
      <w:r w:rsidRPr="001C1685">
        <w:rPr>
          <w:b/>
          <w:bCs/>
        </w:rPr>
        <w:t>request</w:t>
      </w:r>
      <w:r w:rsidRPr="001C1685">
        <w:t xml:space="preserve"> to perform logout:</w:t>
      </w:r>
    </w:p>
    <w:tbl>
      <w:tblPr>
        <w:tblStyle w:val="af"/>
        <w:tblW w:w="0" w:type="auto"/>
        <w:tblLook w:val="04A0" w:firstRow="1" w:lastRow="0" w:firstColumn="1" w:lastColumn="0" w:noHBand="0" w:noVBand="1"/>
      </w:tblPr>
      <w:tblGrid>
        <w:gridCol w:w="10425"/>
      </w:tblGrid>
      <w:tr w:rsidR="0062768A" w14:paraId="39E0935A" w14:textId="77777777" w:rsidTr="0062768A">
        <w:tc>
          <w:tcPr>
            <w:tcW w:w="10425" w:type="dxa"/>
          </w:tcPr>
          <w:p w14:paraId="26804C22" w14:textId="77777777" w:rsidR="0062768A" w:rsidRPr="0062768A" w:rsidRDefault="0062768A" w:rsidP="001931AE">
            <w:pPr>
              <w:rPr>
                <w:rFonts w:ascii="Consolas" w:hAnsi="Consolas"/>
                <w:b/>
                <w:bCs/>
                <w:lang w:val="bg-BG"/>
              </w:rPr>
            </w:pPr>
            <w:r w:rsidRPr="0062768A">
              <w:rPr>
                <w:rFonts w:ascii="Consolas" w:hAnsi="Consolas"/>
                <w:b/>
                <w:bCs/>
                <w:lang w:val="bg-BG"/>
              </w:rPr>
              <w:t xml:space="preserve">Method: GET </w:t>
            </w:r>
          </w:p>
          <w:p w14:paraId="567DF9AF" w14:textId="22F58ECB" w:rsidR="0062768A" w:rsidRDefault="0062768A" w:rsidP="001931AE">
            <w:pPr>
              <w:rPr>
                <w:lang w:val="bg-BG"/>
              </w:rPr>
            </w:pPr>
            <w:r w:rsidRPr="0062768A">
              <w:rPr>
                <w:rFonts w:ascii="Consolas" w:hAnsi="Consolas"/>
                <w:b/>
                <w:bCs/>
                <w:lang w:val="bg-BG"/>
              </w:rPr>
              <w:t>URL: /users/logout</w:t>
            </w:r>
          </w:p>
        </w:tc>
      </w:tr>
    </w:tbl>
    <w:p w14:paraId="36A0F3C0" w14:textId="2F84811C" w:rsidR="009168DC" w:rsidRDefault="009168DC" w:rsidP="001931AE">
      <w:pPr>
        <w:pStyle w:val="4"/>
        <w:rPr>
          <w:rFonts w:ascii="Calibri" w:hAnsi="Calibri"/>
          <w:color w:val="632423" w:themeColor="accent2" w:themeShade="80"/>
        </w:rPr>
      </w:pPr>
      <w:r>
        <w:rPr>
          <w:rFonts w:ascii="Calibri" w:hAnsi="Calibri"/>
          <w:color w:val="632423" w:themeColor="accent2" w:themeShade="80"/>
        </w:rPr>
        <w:lastRenderedPageBreak/>
        <w:t>Add Book</w:t>
      </w:r>
    </w:p>
    <w:p w14:paraId="795249EE" w14:textId="443AA077" w:rsidR="009168DC" w:rsidRPr="001C1685" w:rsidRDefault="009168DC" w:rsidP="001931AE">
      <w:pPr>
        <w:rPr>
          <w:lang w:val="bg-BG"/>
        </w:rPr>
      </w:pPr>
      <w:r w:rsidRPr="001C1685">
        <w:t xml:space="preserve">The </w:t>
      </w:r>
      <w:r w:rsidR="00BA1BA1">
        <w:rPr>
          <w:b/>
          <w:bCs/>
        </w:rPr>
        <w:t>Add Book</w:t>
      </w:r>
      <w:r w:rsidRPr="001C1685">
        <w:t xml:space="preserve"> page is available to </w:t>
      </w:r>
      <w:r w:rsidRPr="001C1685">
        <w:rPr>
          <w:b/>
          <w:bCs/>
        </w:rPr>
        <w:t>logged-in users</w:t>
      </w:r>
      <w:r w:rsidRPr="001C1685">
        <w:t>. It contains a form for adding a new book. Check</w:t>
      </w:r>
      <w:r w:rsidR="000D54C6">
        <w:t>s</w:t>
      </w:r>
      <w:r w:rsidRPr="001C1685">
        <w:t xml:space="preserve"> if all the fields are filled before you send the request.</w:t>
      </w:r>
    </w:p>
    <w:p w14:paraId="0959CE7D" w14:textId="6CBBFDE4" w:rsidR="009168DC" w:rsidRDefault="000D54C6" w:rsidP="001931AE">
      <w:r w:rsidRPr="001C1685">
        <w:rPr>
          <w:noProof/>
        </w:rPr>
        <w:drawing>
          <wp:inline distT="0" distB="0" distL="0" distR="0" wp14:anchorId="343CEFC3" wp14:editId="66D5D52F">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5159" cy="3452816"/>
                    </a:xfrm>
                    <a:prstGeom prst="rect">
                      <a:avLst/>
                    </a:prstGeom>
                    <a:ln>
                      <a:solidFill>
                        <a:schemeClr val="tx1"/>
                      </a:solidFill>
                    </a:ln>
                  </pic:spPr>
                </pic:pic>
              </a:graphicData>
            </a:graphic>
          </wp:inline>
        </w:drawing>
      </w:r>
    </w:p>
    <w:p w14:paraId="0307F6AA" w14:textId="11B41F95" w:rsidR="00257359" w:rsidRDefault="00257359" w:rsidP="001931AE">
      <w:r>
        <w:t>The following request is being sent:</w:t>
      </w:r>
    </w:p>
    <w:tbl>
      <w:tblPr>
        <w:tblStyle w:val="af"/>
        <w:tblW w:w="0" w:type="auto"/>
        <w:tblLook w:val="04A0" w:firstRow="1" w:lastRow="0" w:firstColumn="1" w:lastColumn="0" w:noHBand="0" w:noVBand="1"/>
      </w:tblPr>
      <w:tblGrid>
        <w:gridCol w:w="10425"/>
      </w:tblGrid>
      <w:tr w:rsidR="00257359" w14:paraId="69145DBC" w14:textId="77777777" w:rsidTr="00257359">
        <w:tc>
          <w:tcPr>
            <w:tcW w:w="10425" w:type="dxa"/>
          </w:tcPr>
          <w:p w14:paraId="04160508" w14:textId="77777777" w:rsidR="00257359" w:rsidRPr="00257359" w:rsidRDefault="00257359" w:rsidP="001931AE">
            <w:pPr>
              <w:rPr>
                <w:rFonts w:ascii="Consolas" w:hAnsi="Consolas"/>
                <w:b/>
                <w:bCs/>
              </w:rPr>
            </w:pPr>
            <w:r w:rsidRPr="00257359">
              <w:rPr>
                <w:rFonts w:ascii="Consolas" w:hAnsi="Consolas"/>
                <w:b/>
                <w:bCs/>
              </w:rPr>
              <w:t>Method: POST</w:t>
            </w:r>
          </w:p>
          <w:p w14:paraId="29923552" w14:textId="5BCBB80E" w:rsidR="00257359" w:rsidRDefault="00257359" w:rsidP="001931AE">
            <w:r w:rsidRPr="00257359">
              <w:rPr>
                <w:rFonts w:ascii="Consolas" w:hAnsi="Consolas"/>
                <w:b/>
                <w:bCs/>
              </w:rPr>
              <w:t>URL: /data/books</w:t>
            </w:r>
          </w:p>
        </w:tc>
      </w:tr>
    </w:tbl>
    <w:p w14:paraId="462C46A2" w14:textId="09F2B6F1" w:rsidR="00257359" w:rsidRDefault="00AF715D" w:rsidP="001931AE">
      <w:r w:rsidRPr="001C1685">
        <w:t>The service expects a body with the following shape:</w:t>
      </w:r>
    </w:p>
    <w:tbl>
      <w:tblPr>
        <w:tblStyle w:val="af"/>
        <w:tblW w:w="0" w:type="auto"/>
        <w:tblLook w:val="04A0" w:firstRow="1" w:lastRow="0" w:firstColumn="1" w:lastColumn="0" w:noHBand="0" w:noVBand="1"/>
      </w:tblPr>
      <w:tblGrid>
        <w:gridCol w:w="10425"/>
      </w:tblGrid>
      <w:tr w:rsidR="00AF715D" w14:paraId="298FA993" w14:textId="77777777" w:rsidTr="00AF715D">
        <w:tc>
          <w:tcPr>
            <w:tcW w:w="10425" w:type="dxa"/>
          </w:tcPr>
          <w:p w14:paraId="0C370241" w14:textId="77777777" w:rsidR="00AF715D" w:rsidRPr="00AF715D" w:rsidRDefault="00AF715D" w:rsidP="001931AE">
            <w:pPr>
              <w:rPr>
                <w:rFonts w:ascii="Consolas" w:hAnsi="Consolas"/>
                <w:b/>
                <w:bCs/>
              </w:rPr>
            </w:pPr>
            <w:r w:rsidRPr="00AF715D">
              <w:rPr>
                <w:rFonts w:ascii="Consolas" w:hAnsi="Consolas"/>
                <w:b/>
                <w:bCs/>
              </w:rPr>
              <w:t>{</w:t>
            </w:r>
          </w:p>
          <w:p w14:paraId="355E3F78" w14:textId="77777777" w:rsidR="00AF715D" w:rsidRPr="00AF715D" w:rsidRDefault="00AF715D" w:rsidP="001931AE">
            <w:pPr>
              <w:rPr>
                <w:rFonts w:ascii="Consolas" w:hAnsi="Consolas"/>
                <w:b/>
                <w:bCs/>
              </w:rPr>
            </w:pPr>
            <w:r w:rsidRPr="00AF715D">
              <w:rPr>
                <w:rFonts w:ascii="Consolas" w:hAnsi="Consolas"/>
                <w:b/>
                <w:bCs/>
              </w:rPr>
              <w:t xml:space="preserve">  title,</w:t>
            </w:r>
          </w:p>
          <w:p w14:paraId="7BB5BFD9" w14:textId="77777777" w:rsidR="00AF715D" w:rsidRPr="00AF715D" w:rsidRDefault="00AF715D" w:rsidP="001931AE">
            <w:pPr>
              <w:rPr>
                <w:rFonts w:ascii="Consolas" w:hAnsi="Consolas"/>
                <w:b/>
                <w:bCs/>
              </w:rPr>
            </w:pPr>
            <w:r w:rsidRPr="00AF715D">
              <w:rPr>
                <w:rFonts w:ascii="Consolas" w:hAnsi="Consolas"/>
                <w:b/>
                <w:bCs/>
              </w:rPr>
              <w:t xml:space="preserve">  description,</w:t>
            </w:r>
          </w:p>
          <w:p w14:paraId="068DDF32" w14:textId="77777777" w:rsidR="00AF715D" w:rsidRPr="00AF715D" w:rsidRDefault="00AF715D" w:rsidP="001931AE">
            <w:pPr>
              <w:rPr>
                <w:rFonts w:ascii="Consolas" w:hAnsi="Consolas"/>
                <w:b/>
                <w:bCs/>
              </w:rPr>
            </w:pPr>
            <w:r w:rsidRPr="00AF715D">
              <w:rPr>
                <w:rFonts w:ascii="Consolas" w:hAnsi="Consolas"/>
                <w:b/>
                <w:bCs/>
              </w:rPr>
              <w:t xml:space="preserve">  </w:t>
            </w:r>
            <w:proofErr w:type="spellStart"/>
            <w:r w:rsidRPr="00AF715D">
              <w:rPr>
                <w:rFonts w:ascii="Consolas" w:hAnsi="Consolas"/>
                <w:b/>
                <w:bCs/>
              </w:rPr>
              <w:t>imageUrl</w:t>
            </w:r>
            <w:proofErr w:type="spellEnd"/>
            <w:r w:rsidRPr="00AF715D">
              <w:rPr>
                <w:rFonts w:ascii="Consolas" w:hAnsi="Consolas"/>
                <w:b/>
                <w:bCs/>
              </w:rPr>
              <w:t>,</w:t>
            </w:r>
          </w:p>
          <w:p w14:paraId="0BB84248" w14:textId="77777777" w:rsidR="00AF715D" w:rsidRPr="00AF715D" w:rsidRDefault="00AF715D" w:rsidP="001931AE">
            <w:pPr>
              <w:rPr>
                <w:rFonts w:ascii="Consolas" w:hAnsi="Consolas"/>
                <w:b/>
                <w:bCs/>
              </w:rPr>
            </w:pPr>
            <w:r w:rsidRPr="00AF715D">
              <w:rPr>
                <w:rFonts w:ascii="Consolas" w:hAnsi="Consolas"/>
                <w:b/>
                <w:bCs/>
              </w:rPr>
              <w:t xml:space="preserve">  type</w:t>
            </w:r>
          </w:p>
          <w:p w14:paraId="38943A5C" w14:textId="36D371B7" w:rsidR="00AF715D" w:rsidRDefault="00AF715D" w:rsidP="001931AE">
            <w:r w:rsidRPr="00AF715D">
              <w:rPr>
                <w:rFonts w:ascii="Consolas" w:hAnsi="Consolas"/>
                <w:b/>
                <w:bCs/>
              </w:rPr>
              <w:t>}</w:t>
            </w:r>
          </w:p>
        </w:tc>
      </w:tr>
    </w:tbl>
    <w:p w14:paraId="1189706F" w14:textId="7FCFAF3A" w:rsidR="007B2D77" w:rsidRPr="001C1685" w:rsidRDefault="007B2D77" w:rsidP="001931AE">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561A8F7F" w14:textId="13782F24" w:rsidR="00AF1303" w:rsidRPr="00AF1303" w:rsidRDefault="00AF1303" w:rsidP="001931AE">
      <w:pPr>
        <w:pStyle w:val="4"/>
        <w:rPr>
          <w:rFonts w:ascii="Calibri" w:hAnsi="Calibri"/>
          <w:color w:val="632423" w:themeColor="accent2" w:themeShade="80"/>
        </w:rPr>
      </w:pPr>
      <w:r w:rsidRPr="00AF1303">
        <w:rPr>
          <w:rFonts w:ascii="Calibri" w:hAnsi="Calibri"/>
          <w:color w:val="632423" w:themeColor="accent2" w:themeShade="80"/>
        </w:rPr>
        <w:t>All Books</w:t>
      </w:r>
    </w:p>
    <w:p w14:paraId="6FCA129E" w14:textId="77777777" w:rsidR="00AF1303" w:rsidRPr="001C1685" w:rsidRDefault="00AF1303" w:rsidP="001931AE">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732DD647" w14:textId="2246E0F8" w:rsidR="00053D8B" w:rsidRPr="00053D8B" w:rsidRDefault="00AF1303" w:rsidP="001931AE">
      <w:r w:rsidRPr="001C1685">
        <w:rPr>
          <w:noProof/>
        </w:rPr>
        <w:lastRenderedPageBreak/>
        <w:drawing>
          <wp:inline distT="0" distB="0" distL="0" distR="0" wp14:anchorId="14314A16" wp14:editId="0D2227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04970"/>
                    </a:xfrm>
                    <a:prstGeom prst="rect">
                      <a:avLst/>
                    </a:prstGeom>
                    <a:ln>
                      <a:solidFill>
                        <a:schemeClr val="tx1"/>
                      </a:solidFill>
                    </a:ln>
                  </pic:spPr>
                </pic:pic>
              </a:graphicData>
            </a:graphic>
          </wp:inline>
        </w:drawing>
      </w:r>
    </w:p>
    <w:p w14:paraId="579017B6" w14:textId="3AC891BB" w:rsidR="00C0289D" w:rsidRPr="001C1685" w:rsidRDefault="00C0289D"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369A48F4" w14:textId="24136743" w:rsidR="00CC12C5" w:rsidRDefault="00C0289D" w:rsidP="001931AE">
      <w:pPr>
        <w:rPr>
          <w:b/>
          <w:bCs/>
        </w:rPr>
      </w:pPr>
      <w:r w:rsidRPr="001C1685">
        <w:rPr>
          <w:noProof/>
        </w:rPr>
        <w:drawing>
          <wp:inline distT="0" distB="0" distL="0" distR="0" wp14:anchorId="5AC91FFB" wp14:editId="7F9548DF">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7683" cy="4334510"/>
                    </a:xfrm>
                    <a:prstGeom prst="rect">
                      <a:avLst/>
                    </a:prstGeom>
                    <a:ln>
                      <a:solidFill>
                        <a:schemeClr val="tx1"/>
                      </a:solidFill>
                    </a:ln>
                  </pic:spPr>
                </pic:pic>
              </a:graphicData>
            </a:graphic>
          </wp:inline>
        </w:drawing>
      </w:r>
    </w:p>
    <w:p w14:paraId="176D3D59" w14:textId="43026BE3" w:rsidR="002427CF" w:rsidRPr="002427CF" w:rsidRDefault="002427CF" w:rsidP="001931AE">
      <w:r w:rsidRPr="002427CF">
        <w:t xml:space="preserve">The following </w:t>
      </w:r>
      <w:r w:rsidRPr="002427CF">
        <w:rPr>
          <w:b/>
          <w:bCs/>
        </w:rPr>
        <w:t>request</w:t>
      </w:r>
      <w:r w:rsidRPr="002427CF">
        <w:t xml:space="preserve"> is used to read the list of books:</w:t>
      </w:r>
    </w:p>
    <w:tbl>
      <w:tblPr>
        <w:tblStyle w:val="af"/>
        <w:tblW w:w="0" w:type="auto"/>
        <w:tblLook w:val="04A0" w:firstRow="1" w:lastRow="0" w:firstColumn="1" w:lastColumn="0" w:noHBand="0" w:noVBand="1"/>
      </w:tblPr>
      <w:tblGrid>
        <w:gridCol w:w="10425"/>
      </w:tblGrid>
      <w:tr w:rsidR="002427CF" w14:paraId="4897C408" w14:textId="77777777" w:rsidTr="002427CF">
        <w:tc>
          <w:tcPr>
            <w:tcW w:w="10425" w:type="dxa"/>
          </w:tcPr>
          <w:p w14:paraId="796B8D77" w14:textId="77777777" w:rsidR="002427CF" w:rsidRPr="002427CF" w:rsidRDefault="002427CF" w:rsidP="001931AE">
            <w:pPr>
              <w:rPr>
                <w:rFonts w:ascii="Consolas" w:hAnsi="Consolas"/>
                <w:b/>
                <w:bCs/>
              </w:rPr>
            </w:pPr>
            <w:r w:rsidRPr="002427CF">
              <w:rPr>
                <w:rFonts w:ascii="Consolas" w:hAnsi="Consolas"/>
                <w:b/>
                <w:bCs/>
              </w:rPr>
              <w:lastRenderedPageBreak/>
              <w:t>Method: GET</w:t>
            </w:r>
          </w:p>
          <w:p w14:paraId="0E86131C" w14:textId="2E1F18ED" w:rsidR="002427CF" w:rsidRDefault="002427CF" w:rsidP="001931AE">
            <w:pPr>
              <w:rPr>
                <w:b/>
                <w:bCs/>
              </w:rPr>
            </w:pPr>
            <w:r w:rsidRPr="002427CF">
              <w:rPr>
                <w:rFonts w:ascii="Consolas" w:hAnsi="Consolas"/>
                <w:b/>
                <w:bCs/>
              </w:rPr>
              <w:t>URL: /data/</w:t>
            </w:r>
            <w:proofErr w:type="spellStart"/>
            <w:r w:rsidRPr="002427CF">
              <w:rPr>
                <w:rFonts w:ascii="Consolas" w:hAnsi="Consolas"/>
                <w:b/>
                <w:bCs/>
              </w:rPr>
              <w:t>books?sortBy</w:t>
            </w:r>
            <w:proofErr w:type="spellEnd"/>
            <w:r w:rsidRPr="002427CF">
              <w:rPr>
                <w:rFonts w:ascii="Consolas" w:hAnsi="Consolas"/>
                <w:b/>
                <w:bCs/>
              </w:rPr>
              <w:t>=_createdOn%20desc</w:t>
            </w:r>
          </w:p>
        </w:tc>
      </w:tr>
    </w:tbl>
    <w:p w14:paraId="15F5DB26" w14:textId="2388BB92" w:rsidR="008360D7" w:rsidRPr="001C1685" w:rsidRDefault="008360D7" w:rsidP="001931AE">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2E3D9B5B" w14:textId="77777777" w:rsidR="00C0289D" w:rsidRPr="00344580" w:rsidRDefault="00C0289D" w:rsidP="001931AE">
      <w:pPr>
        <w:pStyle w:val="4"/>
        <w:rPr>
          <w:rFonts w:ascii="Calibri" w:hAnsi="Calibri"/>
          <w:color w:val="632423" w:themeColor="accent2" w:themeShade="80"/>
        </w:rPr>
      </w:pPr>
      <w:r w:rsidRPr="00344580">
        <w:rPr>
          <w:rFonts w:ascii="Calibri" w:hAnsi="Calibri"/>
          <w:color w:val="632423" w:themeColor="accent2" w:themeShade="80"/>
        </w:rPr>
        <w:t>Book Details</w:t>
      </w:r>
    </w:p>
    <w:p w14:paraId="2A487C1A" w14:textId="3BE23A0D" w:rsidR="005F69B2" w:rsidRDefault="00344580" w:rsidP="001931AE">
      <w:r w:rsidRPr="001C1685">
        <w:rPr>
          <w:b/>
        </w:rPr>
        <w:t>All users</w:t>
      </w:r>
      <w:r w:rsidRPr="001C1685">
        <w:t xml:space="preserve"> </w:t>
      </w:r>
      <w:r w:rsidR="00BC62E1">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sidR="00253F6C">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rsidR="00AF2681">
        <w:t>are</w:t>
      </w:r>
      <w:r w:rsidRPr="001C1685">
        <w:t xml:space="preserve"> not</w:t>
      </w:r>
      <w:r w:rsidR="00AF2681">
        <w:t xml:space="preserve"> </w:t>
      </w:r>
      <w:r w:rsidRPr="001C1685">
        <w:t xml:space="preserve">available. </w:t>
      </w:r>
    </w:p>
    <w:p w14:paraId="70D9DABD" w14:textId="70A97294" w:rsidR="00735450" w:rsidRDefault="00735450" w:rsidP="001931AE">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DD6D763" w14:textId="2F9D8397" w:rsidR="00344580" w:rsidRDefault="005F69B2" w:rsidP="001931AE">
      <w:pPr>
        <w:rPr>
          <w:lang w:val="bg-BG"/>
        </w:rPr>
      </w:pPr>
      <w:r w:rsidRPr="001C1685">
        <w:rPr>
          <w:noProof/>
        </w:rPr>
        <w:drawing>
          <wp:inline distT="0" distB="0" distL="0" distR="0" wp14:anchorId="2686A67F" wp14:editId="0BC18D0C">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427220"/>
                    </a:xfrm>
                    <a:prstGeom prst="rect">
                      <a:avLst/>
                    </a:prstGeom>
                    <a:ln>
                      <a:solidFill>
                        <a:schemeClr val="tx1"/>
                      </a:solidFill>
                    </a:ln>
                  </pic:spPr>
                </pic:pic>
              </a:graphicData>
            </a:graphic>
          </wp:inline>
        </w:drawing>
      </w:r>
    </w:p>
    <w:p w14:paraId="48CDFA04" w14:textId="550223F5" w:rsidR="00735450" w:rsidRPr="001C1685" w:rsidRDefault="00735450" w:rsidP="001931AE">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24D58435" w14:textId="2085BF86" w:rsidR="00C0289D" w:rsidRDefault="005F69B2" w:rsidP="001931AE">
      <w:pPr>
        <w:rPr>
          <w:b/>
          <w:bCs/>
        </w:rPr>
      </w:pPr>
      <w:r w:rsidRPr="001C1685">
        <w:rPr>
          <w:noProof/>
        </w:rPr>
        <w:lastRenderedPageBreak/>
        <w:drawing>
          <wp:inline distT="0" distB="0" distL="0" distR="0" wp14:anchorId="1492C442" wp14:editId="49887424">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474210"/>
                    </a:xfrm>
                    <a:prstGeom prst="rect">
                      <a:avLst/>
                    </a:prstGeom>
                    <a:ln>
                      <a:solidFill>
                        <a:schemeClr val="tx1"/>
                      </a:solidFill>
                    </a:ln>
                  </pic:spPr>
                </pic:pic>
              </a:graphicData>
            </a:graphic>
          </wp:inline>
        </w:drawing>
      </w:r>
    </w:p>
    <w:p w14:paraId="46112B15" w14:textId="525FE33D" w:rsidR="001F0CB7" w:rsidRPr="001F0CB7" w:rsidRDefault="001F0CB7" w:rsidP="001931AE">
      <w:r w:rsidRPr="001F0CB7">
        <w:t xml:space="preserve">The following </w:t>
      </w:r>
      <w:r w:rsidRPr="001F0CB7">
        <w:rPr>
          <w:b/>
          <w:bCs/>
        </w:rPr>
        <w:t>request</w:t>
      </w:r>
      <w:r w:rsidRPr="001F0CB7">
        <w:t xml:space="preserve"> is used to read a single book:</w:t>
      </w:r>
    </w:p>
    <w:tbl>
      <w:tblPr>
        <w:tblStyle w:val="af"/>
        <w:tblW w:w="0" w:type="auto"/>
        <w:tblLook w:val="04A0" w:firstRow="1" w:lastRow="0" w:firstColumn="1" w:lastColumn="0" w:noHBand="0" w:noVBand="1"/>
      </w:tblPr>
      <w:tblGrid>
        <w:gridCol w:w="10425"/>
      </w:tblGrid>
      <w:tr w:rsidR="001F0CB7" w14:paraId="38F8747D" w14:textId="77777777" w:rsidTr="001F0CB7">
        <w:tc>
          <w:tcPr>
            <w:tcW w:w="10425" w:type="dxa"/>
          </w:tcPr>
          <w:p w14:paraId="5593462C" w14:textId="77777777" w:rsidR="001F0CB7" w:rsidRPr="001F0CB7" w:rsidRDefault="001F0CB7" w:rsidP="001931AE">
            <w:pPr>
              <w:rPr>
                <w:rFonts w:ascii="Consolas" w:hAnsi="Consolas"/>
                <w:b/>
                <w:bCs/>
              </w:rPr>
            </w:pPr>
            <w:r w:rsidRPr="001F0CB7">
              <w:rPr>
                <w:rFonts w:ascii="Consolas" w:hAnsi="Consolas"/>
                <w:b/>
                <w:bCs/>
              </w:rPr>
              <w:t>Method: GET</w:t>
            </w:r>
          </w:p>
          <w:p w14:paraId="7655144B" w14:textId="0DF7FBC6" w:rsidR="001F0CB7" w:rsidRDefault="001F0CB7" w:rsidP="001931AE">
            <w:pPr>
              <w:rPr>
                <w:b/>
                <w:bCs/>
              </w:rPr>
            </w:pPr>
            <w:r w:rsidRPr="001F0CB7">
              <w:rPr>
                <w:rFonts w:ascii="Consolas" w:hAnsi="Consolas"/>
                <w:b/>
                <w:bCs/>
              </w:rPr>
              <w:t>URL: /data/books/:id</w:t>
            </w:r>
          </w:p>
        </w:tc>
      </w:tr>
    </w:tbl>
    <w:p w14:paraId="56CB5C40" w14:textId="6A0B0509" w:rsidR="004E5392" w:rsidRPr="001C1685" w:rsidRDefault="004E5392"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rsidR="00F6168F">
        <w:t>book</w:t>
      </w:r>
      <w:r w:rsidRPr="001C1685">
        <w:t>. The service return</w:t>
      </w:r>
      <w:r w:rsidR="007D5770">
        <w:t>s</w:t>
      </w:r>
      <w:r w:rsidRPr="001C1685">
        <w:t xml:space="preserve"> a single object.</w:t>
      </w:r>
    </w:p>
    <w:p w14:paraId="5BC6618E" w14:textId="04FD62EA" w:rsidR="00BA26CE" w:rsidRPr="00344580" w:rsidRDefault="005F659C" w:rsidP="001931AE">
      <w:pPr>
        <w:pStyle w:val="4"/>
        <w:rPr>
          <w:rFonts w:ascii="Calibri" w:hAnsi="Calibri"/>
          <w:color w:val="632423" w:themeColor="accent2" w:themeShade="80"/>
        </w:rPr>
      </w:pPr>
      <w:r>
        <w:rPr>
          <w:rFonts w:ascii="Calibri" w:hAnsi="Calibri"/>
          <w:color w:val="632423" w:themeColor="accent2" w:themeShade="80"/>
        </w:rPr>
        <w:t>Edit Book</w:t>
      </w:r>
    </w:p>
    <w:p w14:paraId="6CC521D7" w14:textId="508C120A" w:rsidR="00BA26CE" w:rsidRPr="001C1685" w:rsidRDefault="00BA26CE" w:rsidP="001931AE">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rsidR="00E32C86">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rsidR="00E32C86">
        <w:t>s</w:t>
      </w:r>
      <w:r w:rsidRPr="001C1685">
        <w:t xml:space="preserve"> if all the fields are filled before you send the request. </w:t>
      </w:r>
    </w:p>
    <w:p w14:paraId="1C2B1731" w14:textId="164952E9" w:rsidR="00BA26CE" w:rsidRDefault="00E32C86" w:rsidP="001931AE">
      <w:pPr>
        <w:rPr>
          <w:b/>
          <w:bCs/>
        </w:rPr>
      </w:pPr>
      <w:r w:rsidRPr="001C1685">
        <w:rPr>
          <w:noProof/>
        </w:rPr>
        <w:lastRenderedPageBreak/>
        <w:drawing>
          <wp:inline distT="0" distB="0" distL="0" distR="0" wp14:anchorId="41BAA348" wp14:editId="30F7237B">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252720"/>
                    </a:xfrm>
                    <a:prstGeom prst="rect">
                      <a:avLst/>
                    </a:prstGeom>
                    <a:ln>
                      <a:solidFill>
                        <a:schemeClr val="tx1"/>
                      </a:solidFill>
                    </a:ln>
                  </pic:spPr>
                </pic:pic>
              </a:graphicData>
            </a:graphic>
          </wp:inline>
        </w:drawing>
      </w:r>
    </w:p>
    <w:p w14:paraId="1DA37851" w14:textId="4CEF471A" w:rsidR="009E0901" w:rsidRPr="001C1685" w:rsidRDefault="009E0901" w:rsidP="001931AE">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af"/>
        <w:tblW w:w="0" w:type="auto"/>
        <w:tblLook w:val="04A0" w:firstRow="1" w:lastRow="0" w:firstColumn="1" w:lastColumn="0" w:noHBand="0" w:noVBand="1"/>
      </w:tblPr>
      <w:tblGrid>
        <w:gridCol w:w="10425"/>
      </w:tblGrid>
      <w:tr w:rsidR="009E0901" w14:paraId="4A6C3868" w14:textId="77777777" w:rsidTr="009E0901">
        <w:tc>
          <w:tcPr>
            <w:tcW w:w="10425" w:type="dxa"/>
          </w:tcPr>
          <w:p w14:paraId="1BC28C51" w14:textId="77777777" w:rsidR="009E0901" w:rsidRPr="009E0901" w:rsidRDefault="009E0901" w:rsidP="001931AE">
            <w:pPr>
              <w:rPr>
                <w:rFonts w:ascii="Consolas" w:hAnsi="Consolas"/>
                <w:b/>
                <w:bCs/>
              </w:rPr>
            </w:pPr>
            <w:r w:rsidRPr="009E0901">
              <w:rPr>
                <w:rFonts w:ascii="Consolas" w:hAnsi="Consolas"/>
                <w:b/>
                <w:bCs/>
              </w:rPr>
              <w:t>Method: PUT</w:t>
            </w:r>
          </w:p>
          <w:p w14:paraId="29A2177F" w14:textId="118DB467" w:rsidR="009E0901" w:rsidRDefault="009E0901" w:rsidP="001931AE">
            <w:pPr>
              <w:rPr>
                <w:b/>
                <w:bCs/>
              </w:rPr>
            </w:pPr>
            <w:r w:rsidRPr="009E0901">
              <w:rPr>
                <w:rFonts w:ascii="Consolas" w:hAnsi="Consolas"/>
                <w:b/>
                <w:bCs/>
              </w:rPr>
              <w:t>URL: /data/books/:id</w:t>
            </w:r>
          </w:p>
        </w:tc>
      </w:tr>
    </w:tbl>
    <w:p w14:paraId="1141C202" w14:textId="5BB2AD9A" w:rsidR="009E0901" w:rsidRPr="001C1685" w:rsidRDefault="009E0901"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22BC79D4" w14:textId="70BACA4E" w:rsidR="009E0901" w:rsidRDefault="009E0901" w:rsidP="001931AE">
      <w:r w:rsidRPr="001C1685">
        <w:t xml:space="preserve">The service expects a </w:t>
      </w:r>
      <w:r w:rsidRPr="001C1685">
        <w:rPr>
          <w:b/>
          <w:bCs/>
        </w:rPr>
        <w:t>body</w:t>
      </w:r>
      <w:r w:rsidRPr="001C1685">
        <w:t xml:space="preserve"> with the following shape:</w:t>
      </w:r>
    </w:p>
    <w:tbl>
      <w:tblPr>
        <w:tblStyle w:val="af"/>
        <w:tblW w:w="0" w:type="auto"/>
        <w:tblLook w:val="04A0" w:firstRow="1" w:lastRow="0" w:firstColumn="1" w:lastColumn="0" w:noHBand="0" w:noVBand="1"/>
      </w:tblPr>
      <w:tblGrid>
        <w:gridCol w:w="10425"/>
      </w:tblGrid>
      <w:tr w:rsidR="009E0901" w14:paraId="523F517D" w14:textId="77777777" w:rsidTr="009E0901">
        <w:tc>
          <w:tcPr>
            <w:tcW w:w="10425" w:type="dxa"/>
          </w:tcPr>
          <w:p w14:paraId="241610BF" w14:textId="77777777" w:rsidR="009E0901" w:rsidRPr="009E0901" w:rsidRDefault="009E0901" w:rsidP="001931AE">
            <w:pPr>
              <w:rPr>
                <w:rFonts w:ascii="Consolas" w:hAnsi="Consolas"/>
                <w:b/>
                <w:bCs/>
                <w:lang w:val="bg-BG"/>
              </w:rPr>
            </w:pPr>
            <w:r w:rsidRPr="009E0901">
              <w:rPr>
                <w:rFonts w:ascii="Consolas" w:hAnsi="Consolas"/>
                <w:b/>
                <w:bCs/>
                <w:lang w:val="bg-BG"/>
              </w:rPr>
              <w:t>{</w:t>
            </w:r>
          </w:p>
          <w:p w14:paraId="7D8D4134"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itle,</w:t>
            </w:r>
          </w:p>
          <w:p w14:paraId="2F0B7595"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description,</w:t>
            </w:r>
          </w:p>
          <w:p w14:paraId="65AA9B2F"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imageUrl,</w:t>
            </w:r>
          </w:p>
          <w:p w14:paraId="5D1053E8"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ype</w:t>
            </w:r>
          </w:p>
          <w:p w14:paraId="6261852F" w14:textId="566FD275" w:rsidR="009E0901" w:rsidRDefault="009E0901" w:rsidP="001931AE">
            <w:pPr>
              <w:rPr>
                <w:lang w:val="bg-BG"/>
              </w:rPr>
            </w:pPr>
            <w:r w:rsidRPr="009E0901">
              <w:rPr>
                <w:rFonts w:ascii="Consolas" w:hAnsi="Consolas"/>
                <w:b/>
                <w:bCs/>
                <w:lang w:val="bg-BG"/>
              </w:rPr>
              <w:t>}</w:t>
            </w:r>
          </w:p>
        </w:tc>
      </w:tr>
    </w:tbl>
    <w:p w14:paraId="4609F54F" w14:textId="0E66A97B" w:rsidR="004562F3" w:rsidRPr="001C1685" w:rsidRDefault="004562F3" w:rsidP="001931AE">
      <w:pPr>
        <w:rPr>
          <w:lang w:val="bg-BG"/>
        </w:rPr>
      </w:pPr>
      <w:r w:rsidRPr="001C1685">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rsidR="006E6697">
        <w:t xml:space="preserve">it </w:t>
      </w:r>
      <w:r w:rsidRPr="001C1685">
        <w:rPr>
          <w:b/>
          <w:bCs/>
        </w:rPr>
        <w:t>redirect</w:t>
      </w:r>
      <w:r w:rsidR="006E6697">
        <w:rPr>
          <w:b/>
          <w:bCs/>
        </w:rPr>
        <w:t>s</w:t>
      </w:r>
      <w:r w:rsidRPr="001C1685">
        <w:t xml:space="preserve"> the user to the </w:t>
      </w:r>
      <w:r w:rsidRPr="006E6697">
        <w:rPr>
          <w:rFonts w:ascii="Consolas" w:hAnsi="Consolas"/>
          <w:b/>
          <w:bCs/>
        </w:rPr>
        <w:t>Details</w:t>
      </w:r>
      <w:r w:rsidRPr="001C1685">
        <w:t xml:space="preserve"> page for the current book.</w:t>
      </w:r>
    </w:p>
    <w:p w14:paraId="76A646AC" w14:textId="77777777" w:rsidR="00E32C86" w:rsidRPr="00E32C86" w:rsidRDefault="00E32C86" w:rsidP="001931AE">
      <w:pPr>
        <w:pStyle w:val="4"/>
        <w:rPr>
          <w:rFonts w:ascii="Calibri" w:hAnsi="Calibri"/>
          <w:color w:val="632423" w:themeColor="accent2" w:themeShade="80"/>
        </w:rPr>
      </w:pPr>
      <w:r w:rsidRPr="00E32C86">
        <w:rPr>
          <w:rFonts w:ascii="Calibri" w:hAnsi="Calibri"/>
          <w:color w:val="632423" w:themeColor="accent2" w:themeShade="80"/>
        </w:rPr>
        <w:lastRenderedPageBreak/>
        <w:t>Delete Book</w:t>
      </w:r>
    </w:p>
    <w:p w14:paraId="19F5725B" w14:textId="138CED10" w:rsidR="00E32C86" w:rsidRPr="001C1685" w:rsidRDefault="00E32C86" w:rsidP="001931AE">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rsidR="006B634D">
        <w:t xml:space="preserve"> is</w:t>
      </w:r>
      <w:r w:rsidRPr="001C1685">
        <w:t xml:space="preserve"> displayed, and upon confirming this dialog, the book </w:t>
      </w:r>
      <w:r w:rsidR="006B634D">
        <w:t>is</w:t>
      </w:r>
      <w:r w:rsidRPr="001C1685">
        <w:t xml:space="preserve"> </w:t>
      </w:r>
      <w:r w:rsidRPr="001C1685">
        <w:rPr>
          <w:b/>
        </w:rPr>
        <w:t>deleted</w:t>
      </w:r>
      <w:r w:rsidRPr="001C1685">
        <w:t xml:space="preserve"> from the system and </w:t>
      </w:r>
      <w:r w:rsidR="0094685A">
        <w:t xml:space="preserve">the </w:t>
      </w:r>
      <w:r w:rsidRPr="001C1685">
        <w:t xml:space="preserve">user </w:t>
      </w:r>
      <w:r w:rsidR="0094685A">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5B08AB73" w14:textId="05942C64" w:rsidR="00E32C86" w:rsidRDefault="008575F1" w:rsidP="001931AE">
      <w:pPr>
        <w:rPr>
          <w:b/>
          <w:bCs/>
        </w:rPr>
      </w:pPr>
      <w:r w:rsidRPr="001C1685">
        <w:rPr>
          <w:noProof/>
        </w:rPr>
        <w:drawing>
          <wp:inline distT="0" distB="0" distL="0" distR="0" wp14:anchorId="1789126B" wp14:editId="55828439">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29BC12DF" w14:textId="4C97CE4D" w:rsidR="008575F1" w:rsidRPr="001C1685" w:rsidRDefault="008575F1"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2077A9DC" w14:textId="19D58BBF" w:rsidR="008575F1" w:rsidRDefault="008575F1" w:rsidP="001931AE">
      <w:pPr>
        <w:rPr>
          <w:b/>
          <w:bCs/>
        </w:rPr>
      </w:pPr>
      <w:r w:rsidRPr="001C1685">
        <w:rPr>
          <w:noProof/>
        </w:rPr>
        <w:drawing>
          <wp:inline distT="0" distB="0" distL="0" distR="0" wp14:anchorId="0BD9E8F4" wp14:editId="2BDBE2D1">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354737DD" w14:textId="5953A757" w:rsidR="00787D1A" w:rsidRPr="00787D1A" w:rsidRDefault="00787D1A" w:rsidP="001931AE">
      <w:r w:rsidRPr="00787D1A">
        <w:t xml:space="preserve">To delete a book, the following </w:t>
      </w:r>
      <w:r w:rsidRPr="00787D1A">
        <w:rPr>
          <w:b/>
          <w:bCs/>
        </w:rPr>
        <w:t>request</w:t>
      </w:r>
      <w:r w:rsidRPr="00787D1A">
        <w:t xml:space="preserve"> is being used:</w:t>
      </w:r>
    </w:p>
    <w:tbl>
      <w:tblPr>
        <w:tblStyle w:val="af"/>
        <w:tblW w:w="0" w:type="auto"/>
        <w:tblLook w:val="04A0" w:firstRow="1" w:lastRow="0" w:firstColumn="1" w:lastColumn="0" w:noHBand="0" w:noVBand="1"/>
      </w:tblPr>
      <w:tblGrid>
        <w:gridCol w:w="10425"/>
      </w:tblGrid>
      <w:tr w:rsidR="00787D1A" w14:paraId="69B45110" w14:textId="77777777" w:rsidTr="00787D1A">
        <w:tc>
          <w:tcPr>
            <w:tcW w:w="10425" w:type="dxa"/>
          </w:tcPr>
          <w:p w14:paraId="46D527C8" w14:textId="77777777" w:rsidR="00787D1A" w:rsidRPr="00787D1A" w:rsidRDefault="00787D1A" w:rsidP="001931AE">
            <w:pPr>
              <w:rPr>
                <w:rFonts w:ascii="Consolas" w:hAnsi="Consolas"/>
                <w:b/>
                <w:bCs/>
              </w:rPr>
            </w:pPr>
            <w:r w:rsidRPr="00787D1A">
              <w:rPr>
                <w:rFonts w:ascii="Consolas" w:hAnsi="Consolas"/>
                <w:b/>
                <w:bCs/>
              </w:rPr>
              <w:lastRenderedPageBreak/>
              <w:t>Method: DELETE</w:t>
            </w:r>
          </w:p>
          <w:p w14:paraId="3C0367DD" w14:textId="7A63FACB" w:rsidR="00787D1A" w:rsidRDefault="00787D1A" w:rsidP="001931AE">
            <w:pPr>
              <w:rPr>
                <w:b/>
                <w:bCs/>
              </w:rPr>
            </w:pPr>
            <w:r w:rsidRPr="00787D1A">
              <w:rPr>
                <w:rFonts w:ascii="Consolas" w:hAnsi="Consolas"/>
                <w:b/>
                <w:bCs/>
              </w:rPr>
              <w:t>URL: /data/books/:id</w:t>
            </w:r>
          </w:p>
        </w:tc>
      </w:tr>
    </w:tbl>
    <w:p w14:paraId="305ED490" w14:textId="1E1965DB" w:rsidR="00787D1A" w:rsidRDefault="009B3A2F" w:rsidP="001931AE">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rsidR="00FE6633">
        <w:t>s</w:t>
      </w:r>
      <w:r w:rsidRPr="001C1685">
        <w:t xml:space="preserve"> an object, containing the deletion time. Upon success,</w:t>
      </w:r>
      <w:r w:rsidR="00451101">
        <w:t xml:space="preserve"> it</w:t>
      </w:r>
      <w:r w:rsidRPr="001C1685">
        <w:t xml:space="preserve"> </w:t>
      </w:r>
      <w:r w:rsidRPr="001C1685">
        <w:rPr>
          <w:b/>
          <w:bCs/>
        </w:rPr>
        <w:t>redirect</w:t>
      </w:r>
      <w:r w:rsidR="00451101">
        <w:rPr>
          <w:b/>
          <w:bCs/>
        </w:rPr>
        <w:t>s</w:t>
      </w:r>
      <w:r w:rsidRPr="001C1685">
        <w:t xml:space="preserve"> the user to the </w:t>
      </w:r>
      <w:r w:rsidRPr="00AB3209">
        <w:rPr>
          <w:rFonts w:ascii="Consolas" w:hAnsi="Consolas"/>
          <w:b/>
        </w:rPr>
        <w:t>All Books/Dashboard</w:t>
      </w:r>
      <w:r w:rsidRPr="001C1685">
        <w:t xml:space="preserve"> page</w:t>
      </w:r>
      <w:r w:rsidR="009035A6">
        <w:t>.</w:t>
      </w:r>
    </w:p>
    <w:p w14:paraId="023AC9B9" w14:textId="596F2EB0" w:rsidR="00DE5B11" w:rsidRDefault="00DE5B11" w:rsidP="001931AE">
      <w:pPr>
        <w:pStyle w:val="4"/>
        <w:rPr>
          <w:rFonts w:ascii="Calibri" w:hAnsi="Calibri"/>
          <w:color w:val="632423" w:themeColor="accent2" w:themeShade="80"/>
        </w:rPr>
      </w:pPr>
      <w:r>
        <w:rPr>
          <w:rFonts w:ascii="Calibri" w:hAnsi="Calibri"/>
          <w:color w:val="632423" w:themeColor="accent2" w:themeShade="80"/>
        </w:rPr>
        <w:t>My Books</w:t>
      </w:r>
    </w:p>
    <w:p w14:paraId="3665195C" w14:textId="73C7DFEC" w:rsidR="00DE5B11" w:rsidRPr="001C1685" w:rsidRDefault="00DE5B11" w:rsidP="001931AE">
      <w:pPr>
        <w:rPr>
          <w:lang w:val="bg-BG"/>
        </w:rPr>
      </w:pPr>
      <w:r w:rsidRPr="001C1685">
        <w:t xml:space="preserve">Each </w:t>
      </w:r>
      <w:r w:rsidRPr="001C1685">
        <w:rPr>
          <w:b/>
        </w:rPr>
        <w:t>logged-in</w:t>
      </w:r>
      <w:r w:rsidRPr="001C1685">
        <w:t xml:space="preserve"> </w:t>
      </w:r>
      <w:r w:rsidRPr="001C1685">
        <w:rPr>
          <w:b/>
        </w:rPr>
        <w:t xml:space="preserve">user </w:t>
      </w:r>
      <w:r w:rsidR="00D439C6">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rsidR="00D439C6">
        <w:t>are</w:t>
      </w:r>
      <w:r w:rsidRPr="001C1685">
        <w:t xml:space="preserve"> listed all books added by the current user.</w:t>
      </w:r>
    </w:p>
    <w:p w14:paraId="195EF519" w14:textId="05941056" w:rsidR="00DE5B11" w:rsidRDefault="007722EA" w:rsidP="001931AE">
      <w:r w:rsidRPr="001C1685">
        <w:rPr>
          <w:noProof/>
        </w:rPr>
        <w:drawing>
          <wp:inline distT="0" distB="0" distL="0" distR="0" wp14:anchorId="0324F2C7" wp14:editId="26E8EB21">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7D6EBEDE" w14:textId="6673ACB3" w:rsidR="007722EA" w:rsidRPr="001C1685" w:rsidRDefault="007722EA"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1C437914" w14:textId="56936464" w:rsidR="007722EA" w:rsidRDefault="007722EA" w:rsidP="001931AE">
      <w:r w:rsidRPr="001C1685">
        <w:rPr>
          <w:noProof/>
        </w:rPr>
        <w:lastRenderedPageBreak/>
        <w:drawing>
          <wp:inline distT="0" distB="0" distL="0" distR="0" wp14:anchorId="162FB9D6" wp14:editId="55C7880E">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6F7F22E6" w14:textId="586AA9DB" w:rsidR="007722EA" w:rsidRDefault="007722EA" w:rsidP="001931AE">
      <w:r>
        <w:t>The following request is used to read the list of books:</w:t>
      </w:r>
    </w:p>
    <w:tbl>
      <w:tblPr>
        <w:tblStyle w:val="af"/>
        <w:tblW w:w="0" w:type="auto"/>
        <w:tblLook w:val="04A0" w:firstRow="1" w:lastRow="0" w:firstColumn="1" w:lastColumn="0" w:noHBand="0" w:noVBand="1"/>
      </w:tblPr>
      <w:tblGrid>
        <w:gridCol w:w="10425"/>
      </w:tblGrid>
      <w:tr w:rsidR="007722EA" w14:paraId="29D97039" w14:textId="77777777" w:rsidTr="007722EA">
        <w:tc>
          <w:tcPr>
            <w:tcW w:w="10425" w:type="dxa"/>
          </w:tcPr>
          <w:p w14:paraId="1AD35E9D" w14:textId="77777777" w:rsidR="007722EA" w:rsidRPr="007722EA" w:rsidRDefault="007722EA" w:rsidP="001931AE">
            <w:pPr>
              <w:rPr>
                <w:rFonts w:ascii="Consolas" w:hAnsi="Consolas"/>
                <w:b/>
                <w:bCs/>
              </w:rPr>
            </w:pPr>
            <w:r w:rsidRPr="007722EA">
              <w:rPr>
                <w:rFonts w:ascii="Consolas" w:hAnsi="Consolas"/>
                <w:b/>
                <w:bCs/>
              </w:rPr>
              <w:t>Method: GET</w:t>
            </w:r>
          </w:p>
          <w:p w14:paraId="681FDFCB" w14:textId="39E15BDE" w:rsidR="007722EA" w:rsidRDefault="007722EA" w:rsidP="001931AE">
            <w:r w:rsidRPr="007722EA">
              <w:rPr>
                <w:rFonts w:ascii="Consolas" w:hAnsi="Consolas"/>
                <w:b/>
                <w:bCs/>
              </w:rPr>
              <w:t>URL: /data/books?where=_ownerId%3D%22{userId}%22&amp;sortBy=_createdOn%20desc</w:t>
            </w:r>
          </w:p>
        </w:tc>
      </w:tr>
    </w:tbl>
    <w:p w14:paraId="64303637" w14:textId="315F04F4" w:rsidR="007D626E" w:rsidRPr="001C1685" w:rsidRDefault="007D626E" w:rsidP="001931AE">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rsidR="00B258C9">
        <w:t>s</w:t>
      </w:r>
      <w:r w:rsidRPr="001C1685">
        <w:t xml:space="preserve"> an array of books.</w:t>
      </w:r>
    </w:p>
    <w:p w14:paraId="3FD9EA9A" w14:textId="547E0962" w:rsidR="008575F1" w:rsidRDefault="008575F1" w:rsidP="001931AE">
      <w:pPr>
        <w:pStyle w:val="4"/>
        <w:rPr>
          <w:rFonts w:ascii="Calibri" w:hAnsi="Calibri"/>
          <w:color w:val="632423" w:themeColor="accent2" w:themeShade="80"/>
        </w:rPr>
      </w:pPr>
      <w:r w:rsidRPr="008575F1">
        <w:rPr>
          <w:rFonts w:ascii="Calibri" w:hAnsi="Calibri"/>
          <w:color w:val="632423" w:themeColor="accent2" w:themeShade="80"/>
        </w:rPr>
        <w:t>Like a Book</w:t>
      </w:r>
    </w:p>
    <w:p w14:paraId="5DA4D705" w14:textId="16A2A0D6" w:rsidR="008575F1" w:rsidRPr="001C1685" w:rsidRDefault="008575F1" w:rsidP="001931AE">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17D9C84A" w14:textId="52A1BE78" w:rsidR="008575F1" w:rsidRDefault="008575F1" w:rsidP="001931AE">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7990529C" w14:textId="1427D00D" w:rsidR="008575F1" w:rsidRDefault="008575F1" w:rsidP="001931AE">
      <w:pPr>
        <w:rPr>
          <w:lang w:val="bg-BG"/>
        </w:rPr>
      </w:pPr>
      <w:r w:rsidRPr="001C1685">
        <w:rPr>
          <w:noProof/>
        </w:rPr>
        <w:drawing>
          <wp:inline distT="0" distB="0" distL="0" distR="0" wp14:anchorId="06B9D094" wp14:editId="1112E504">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3865"/>
                    <a:stretch/>
                  </pic:blipFill>
                  <pic:spPr bwMode="auto">
                    <a:xfrm>
                      <a:off x="0" y="0"/>
                      <a:ext cx="6626225"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2DEBF0" w14:textId="5F10AEF5" w:rsidR="008575F1" w:rsidRPr="001C1685" w:rsidRDefault="008575F1" w:rsidP="001931AE">
      <w:pPr>
        <w:rPr>
          <w:lang w:val="bg-BG"/>
        </w:rPr>
      </w:pPr>
      <w:r w:rsidRPr="001C1685">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rsidR="00765B40">
        <w:t>is</w:t>
      </w:r>
      <w:r w:rsidRPr="001C1685">
        <w:t xml:space="preserve"> </w:t>
      </w:r>
      <w:r w:rsidRPr="001C1685">
        <w:rPr>
          <w:b/>
        </w:rPr>
        <w:t>increased</w:t>
      </w:r>
      <w:r w:rsidRPr="001C1685">
        <w:t xml:space="preserve"> by </w:t>
      </w:r>
      <w:r w:rsidRPr="008575F1">
        <w:rPr>
          <w:b/>
          <w:bCs/>
        </w:rPr>
        <w:t>1</w:t>
      </w:r>
      <w:r w:rsidRPr="001C1685">
        <w:t>.</w:t>
      </w:r>
    </w:p>
    <w:p w14:paraId="56654DE0" w14:textId="03CA00C4" w:rsidR="008575F1" w:rsidRDefault="008575F1" w:rsidP="001931AE">
      <w:pPr>
        <w:rPr>
          <w:lang w:val="bg-BG"/>
        </w:rPr>
      </w:pPr>
      <w:r w:rsidRPr="001C1685">
        <w:rPr>
          <w:noProof/>
        </w:rPr>
        <w:lastRenderedPageBreak/>
        <w:drawing>
          <wp:inline distT="0" distB="0" distL="0" distR="0" wp14:anchorId="7F2A7BEC" wp14:editId="1F0B86B3">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4099560"/>
                    </a:xfrm>
                    <a:prstGeom prst="rect">
                      <a:avLst/>
                    </a:prstGeom>
                    <a:ln>
                      <a:solidFill>
                        <a:schemeClr val="tx1"/>
                      </a:solidFill>
                    </a:ln>
                  </pic:spPr>
                </pic:pic>
              </a:graphicData>
            </a:graphic>
          </wp:inline>
        </w:drawing>
      </w:r>
    </w:p>
    <w:p w14:paraId="76CB7D80" w14:textId="6E8F0EAD" w:rsidR="008575F1" w:rsidRPr="001C1685" w:rsidRDefault="008575F1" w:rsidP="001931AE">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rsidR="000A78FE">
        <w:t xml:space="preserve">s </w:t>
      </w:r>
      <w:r w:rsidRPr="001C1685">
        <w:t>like:</w:t>
      </w:r>
    </w:p>
    <w:p w14:paraId="778C227C" w14:textId="341E3FB7" w:rsidR="008575F1" w:rsidRDefault="000A78FE" w:rsidP="001931AE">
      <w:pPr>
        <w:rPr>
          <w:lang w:val="bg-BG"/>
        </w:rPr>
      </w:pPr>
      <w:r w:rsidRPr="001C1685">
        <w:rPr>
          <w:noProof/>
        </w:rPr>
        <w:drawing>
          <wp:inline distT="0" distB="0" distL="0" distR="0" wp14:anchorId="573468FC" wp14:editId="31BB7EF6">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4102100"/>
                    </a:xfrm>
                    <a:prstGeom prst="rect">
                      <a:avLst/>
                    </a:prstGeom>
                    <a:ln>
                      <a:solidFill>
                        <a:schemeClr val="tx1"/>
                      </a:solidFill>
                    </a:ln>
                  </pic:spPr>
                </pic:pic>
              </a:graphicData>
            </a:graphic>
          </wp:inline>
        </w:drawing>
      </w:r>
    </w:p>
    <w:p w14:paraId="354CB5DB" w14:textId="6113CC4D" w:rsidR="000A78FE" w:rsidRPr="001C1685" w:rsidRDefault="000A78FE" w:rsidP="001931AE">
      <w:pPr>
        <w:rPr>
          <w:lang w:val="bg-BG"/>
        </w:rPr>
      </w:pPr>
      <w:r w:rsidRPr="001C1685">
        <w:rPr>
          <w:b/>
          <w:bCs/>
        </w:rPr>
        <w:t>Guest</w:t>
      </w:r>
      <w:r w:rsidRPr="001C1685">
        <w:t xml:space="preserve"> </w:t>
      </w:r>
      <w:proofErr w:type="gramStart"/>
      <w:r>
        <w:t>are</w:t>
      </w:r>
      <w:proofErr w:type="gramEnd"/>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077F2F78" w14:textId="7B793810" w:rsidR="000A78FE" w:rsidRDefault="000A78FE" w:rsidP="001931AE">
      <w:pPr>
        <w:rPr>
          <w:lang w:val="bg-BG"/>
        </w:rPr>
      </w:pPr>
      <w:r w:rsidRPr="001C1685">
        <w:rPr>
          <w:noProof/>
        </w:rPr>
        <w:lastRenderedPageBreak/>
        <w:drawing>
          <wp:inline distT="0" distB="0" distL="0" distR="0" wp14:anchorId="4BE463F8" wp14:editId="290433E0">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4110990"/>
                    </a:xfrm>
                    <a:prstGeom prst="rect">
                      <a:avLst/>
                    </a:prstGeom>
                    <a:ln>
                      <a:solidFill>
                        <a:schemeClr val="tx1"/>
                      </a:solidFill>
                    </a:ln>
                  </pic:spPr>
                </pic:pic>
              </a:graphicData>
            </a:graphic>
          </wp:inline>
        </w:drawing>
      </w:r>
    </w:p>
    <w:p w14:paraId="70379DD1" w14:textId="423949E3" w:rsidR="003F149D" w:rsidRPr="00787D1A" w:rsidRDefault="003F149D" w:rsidP="001931AE">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af"/>
        <w:tblW w:w="0" w:type="auto"/>
        <w:tblLook w:val="04A0" w:firstRow="1" w:lastRow="0" w:firstColumn="1" w:lastColumn="0" w:noHBand="0" w:noVBand="1"/>
      </w:tblPr>
      <w:tblGrid>
        <w:gridCol w:w="10425"/>
      </w:tblGrid>
      <w:tr w:rsidR="0036013E" w14:paraId="56B8C9B4" w14:textId="77777777" w:rsidTr="0036013E">
        <w:tc>
          <w:tcPr>
            <w:tcW w:w="10425" w:type="dxa"/>
          </w:tcPr>
          <w:p w14:paraId="19B93A65" w14:textId="77777777" w:rsidR="0036013E" w:rsidRPr="0036013E" w:rsidRDefault="0036013E" w:rsidP="001931AE">
            <w:pPr>
              <w:rPr>
                <w:rFonts w:ascii="Consolas" w:hAnsi="Consolas"/>
                <w:b/>
                <w:bCs/>
                <w:lang w:val="bg-BG"/>
              </w:rPr>
            </w:pPr>
            <w:r w:rsidRPr="0036013E">
              <w:rPr>
                <w:rFonts w:ascii="Consolas" w:hAnsi="Consolas"/>
                <w:b/>
                <w:bCs/>
                <w:lang w:val="bg-BG"/>
              </w:rPr>
              <w:t>Method: POST</w:t>
            </w:r>
          </w:p>
          <w:p w14:paraId="2FC5EA43" w14:textId="7201FCFF" w:rsidR="0036013E" w:rsidRDefault="0036013E" w:rsidP="001931AE">
            <w:pPr>
              <w:rPr>
                <w:lang w:val="bg-BG"/>
              </w:rPr>
            </w:pPr>
            <w:r w:rsidRPr="0036013E">
              <w:rPr>
                <w:rFonts w:ascii="Consolas" w:hAnsi="Consolas"/>
                <w:b/>
                <w:bCs/>
                <w:lang w:val="bg-BG"/>
              </w:rPr>
              <w:t>URL: /data/likes</w:t>
            </w:r>
          </w:p>
        </w:tc>
      </w:tr>
    </w:tbl>
    <w:p w14:paraId="14B6B892" w14:textId="77777777" w:rsidR="0036013E" w:rsidRPr="001C1685" w:rsidRDefault="0036013E" w:rsidP="001931AE">
      <w:pPr>
        <w:spacing w:after="0"/>
        <w:rPr>
          <w:lang w:val="bg-BG"/>
        </w:rPr>
      </w:pPr>
      <w:r w:rsidRPr="001C1685">
        <w:t xml:space="preserve">The service expects a </w:t>
      </w:r>
      <w:r w:rsidRPr="001C1685">
        <w:rPr>
          <w:b/>
          <w:bCs/>
        </w:rPr>
        <w:t>body</w:t>
      </w:r>
      <w:r w:rsidRPr="001C1685">
        <w:t xml:space="preserve"> with the following shape:</w:t>
      </w:r>
    </w:p>
    <w:tbl>
      <w:tblPr>
        <w:tblStyle w:val="af"/>
        <w:tblW w:w="0" w:type="auto"/>
        <w:tblLook w:val="04A0" w:firstRow="1" w:lastRow="0" w:firstColumn="1" w:lastColumn="0" w:noHBand="0" w:noVBand="1"/>
      </w:tblPr>
      <w:tblGrid>
        <w:gridCol w:w="10425"/>
      </w:tblGrid>
      <w:tr w:rsidR="0036013E" w14:paraId="49D577CF" w14:textId="77777777" w:rsidTr="0036013E">
        <w:tc>
          <w:tcPr>
            <w:tcW w:w="10425" w:type="dxa"/>
          </w:tcPr>
          <w:p w14:paraId="43C1C0FB" w14:textId="77777777" w:rsidR="0036013E" w:rsidRPr="0036013E" w:rsidRDefault="0036013E" w:rsidP="001931AE">
            <w:pPr>
              <w:rPr>
                <w:rFonts w:ascii="Consolas" w:hAnsi="Consolas"/>
                <w:b/>
                <w:bCs/>
                <w:lang w:val="bg-BG"/>
              </w:rPr>
            </w:pPr>
            <w:r w:rsidRPr="0036013E">
              <w:rPr>
                <w:rFonts w:ascii="Consolas" w:hAnsi="Consolas"/>
                <w:b/>
                <w:bCs/>
                <w:lang w:val="bg-BG"/>
              </w:rPr>
              <w:t>{</w:t>
            </w:r>
          </w:p>
          <w:p w14:paraId="7B153C0A" w14:textId="77777777" w:rsidR="0036013E" w:rsidRPr="0036013E" w:rsidRDefault="0036013E" w:rsidP="001931AE">
            <w:pPr>
              <w:rPr>
                <w:rFonts w:ascii="Consolas" w:hAnsi="Consolas"/>
                <w:b/>
                <w:bCs/>
                <w:lang w:val="bg-BG"/>
              </w:rPr>
            </w:pPr>
            <w:r w:rsidRPr="0036013E">
              <w:rPr>
                <w:rFonts w:ascii="Consolas" w:hAnsi="Consolas"/>
                <w:b/>
                <w:bCs/>
                <w:lang w:val="bg-BG"/>
              </w:rPr>
              <w:t xml:space="preserve">  bookId</w:t>
            </w:r>
          </w:p>
          <w:p w14:paraId="5457DD66" w14:textId="78AD4A2F" w:rsidR="0036013E" w:rsidRDefault="0036013E" w:rsidP="001931AE">
            <w:pPr>
              <w:rPr>
                <w:lang w:val="bg-BG"/>
              </w:rPr>
            </w:pPr>
            <w:r w:rsidRPr="0036013E">
              <w:rPr>
                <w:rFonts w:ascii="Consolas" w:hAnsi="Consolas"/>
                <w:b/>
                <w:bCs/>
                <w:lang w:val="bg-BG"/>
              </w:rPr>
              <w:t>}</w:t>
            </w:r>
          </w:p>
        </w:tc>
      </w:tr>
    </w:tbl>
    <w:p w14:paraId="63D35325" w14:textId="19C2476E" w:rsidR="002211DA" w:rsidRPr="001C1685" w:rsidRDefault="002211DA" w:rsidP="001931AE">
      <w:pPr>
        <w:rPr>
          <w:lang w:val="bg-BG"/>
        </w:rPr>
      </w:pPr>
      <w:r w:rsidRPr="001C1685">
        <w:t>The service return</w:t>
      </w:r>
      <w:r>
        <w:t>s</w:t>
      </w:r>
      <w:r w:rsidRPr="001C1685">
        <w:t xml:space="preserve"> the newly created record.</w:t>
      </w:r>
    </w:p>
    <w:p w14:paraId="3D29A77B" w14:textId="0400C5DE" w:rsidR="002211DA" w:rsidRPr="001C1685" w:rsidRDefault="002211DA" w:rsidP="001931AE">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af"/>
        <w:tblW w:w="0" w:type="auto"/>
        <w:tblLook w:val="04A0" w:firstRow="1" w:lastRow="0" w:firstColumn="1" w:lastColumn="0" w:noHBand="0" w:noVBand="1"/>
      </w:tblPr>
      <w:tblGrid>
        <w:gridCol w:w="10425"/>
      </w:tblGrid>
      <w:tr w:rsidR="00643696" w14:paraId="002DB724" w14:textId="77777777" w:rsidTr="00643696">
        <w:tc>
          <w:tcPr>
            <w:tcW w:w="10425" w:type="dxa"/>
          </w:tcPr>
          <w:p w14:paraId="4969330F" w14:textId="77777777" w:rsidR="00643696" w:rsidRPr="008E6CEB" w:rsidRDefault="00643696" w:rsidP="001931AE">
            <w:pPr>
              <w:rPr>
                <w:rFonts w:ascii="Consolas" w:hAnsi="Consolas"/>
                <w:b/>
                <w:bCs/>
                <w:lang w:val="bg-BG"/>
              </w:rPr>
            </w:pPr>
            <w:r w:rsidRPr="008E6CEB">
              <w:rPr>
                <w:rFonts w:ascii="Consolas" w:hAnsi="Consolas"/>
                <w:b/>
                <w:bCs/>
                <w:lang w:val="bg-BG"/>
              </w:rPr>
              <w:t>Method: GET</w:t>
            </w:r>
          </w:p>
          <w:p w14:paraId="2285C044" w14:textId="63D891E6" w:rsidR="00643696" w:rsidRDefault="00643696" w:rsidP="001931AE">
            <w:pPr>
              <w:rPr>
                <w:lang w:val="bg-BG"/>
              </w:rPr>
            </w:pPr>
            <w:r w:rsidRPr="008E6CEB">
              <w:rPr>
                <w:rFonts w:ascii="Consolas" w:hAnsi="Consolas"/>
                <w:b/>
                <w:bCs/>
                <w:lang w:val="bg-BG"/>
              </w:rPr>
              <w:t>URL: /data/likes?where=bookId%3D%22{bookId}%22&amp;distinct=_ownerId&amp;count</w:t>
            </w:r>
          </w:p>
        </w:tc>
      </w:tr>
    </w:tbl>
    <w:p w14:paraId="2C4B9F32" w14:textId="77777777" w:rsidR="007D4EFC" w:rsidRPr="001C1685" w:rsidRDefault="007D4EFC"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6C2714B5" w14:textId="5F6937B4" w:rsidR="007D4EFC" w:rsidRPr="001C1685" w:rsidRDefault="007D4EFC" w:rsidP="001931AE">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af"/>
        <w:tblW w:w="0" w:type="auto"/>
        <w:tblLook w:val="04A0" w:firstRow="1" w:lastRow="0" w:firstColumn="1" w:lastColumn="0" w:noHBand="0" w:noVBand="1"/>
      </w:tblPr>
      <w:tblGrid>
        <w:gridCol w:w="10425"/>
      </w:tblGrid>
      <w:tr w:rsidR="007C7638" w14:paraId="61C2FE04" w14:textId="77777777" w:rsidTr="007C7638">
        <w:tc>
          <w:tcPr>
            <w:tcW w:w="10425" w:type="dxa"/>
          </w:tcPr>
          <w:p w14:paraId="42A00648" w14:textId="77777777" w:rsidR="007C7638" w:rsidRPr="007C7638" w:rsidRDefault="007C7638" w:rsidP="001931AE">
            <w:pPr>
              <w:rPr>
                <w:rFonts w:ascii="Consolas" w:hAnsi="Consolas"/>
                <w:b/>
                <w:bCs/>
                <w:lang w:val="bg-BG"/>
              </w:rPr>
            </w:pPr>
            <w:r w:rsidRPr="007C7638">
              <w:rPr>
                <w:rFonts w:ascii="Consolas" w:hAnsi="Consolas"/>
                <w:b/>
                <w:bCs/>
                <w:lang w:val="bg-BG"/>
              </w:rPr>
              <w:t>Method: GET</w:t>
            </w:r>
          </w:p>
          <w:p w14:paraId="4E886622" w14:textId="101DCC01" w:rsidR="007C7638" w:rsidRDefault="007C7638" w:rsidP="001931AE">
            <w:pPr>
              <w:rPr>
                <w:lang w:val="bg-BG"/>
              </w:rPr>
            </w:pPr>
            <w:r w:rsidRPr="007C7638">
              <w:rPr>
                <w:rFonts w:ascii="Consolas" w:hAnsi="Consolas"/>
                <w:b/>
                <w:bCs/>
                <w:lang w:val="bg-BG"/>
              </w:rPr>
              <w:t>URL:/data/likes?where=bookId%3D%22{bookId}%22%20and%20_ownerId%3D%22{userId}%22&amp;count</w:t>
            </w:r>
          </w:p>
        </w:tc>
      </w:tr>
    </w:tbl>
    <w:p w14:paraId="6E040C31" w14:textId="4AAF5CBF" w:rsidR="00D16473" w:rsidRPr="001C1685" w:rsidRDefault="00D16473"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45ACEA5F" w14:textId="7F470963" w:rsidR="00076E14" w:rsidRDefault="00076E14" w:rsidP="001931AE">
      <w:pPr>
        <w:pStyle w:val="4"/>
        <w:numPr>
          <w:ilvl w:val="0"/>
          <w:numId w:val="30"/>
        </w:numPr>
        <w:ind w:left="426" w:hanging="426"/>
        <w:rPr>
          <w:rFonts w:cstheme="minorHAnsi"/>
          <w:color w:val="642D08"/>
          <w:sz w:val="40"/>
          <w:szCs w:val="40"/>
        </w:rPr>
      </w:pPr>
      <w:r>
        <w:rPr>
          <w:rFonts w:cstheme="minorHAnsi"/>
          <w:color w:val="642D08"/>
          <w:sz w:val="40"/>
          <w:szCs w:val="40"/>
        </w:rPr>
        <w:lastRenderedPageBreak/>
        <w:t>Preparing the Environment</w:t>
      </w:r>
    </w:p>
    <w:p w14:paraId="7AC124C6" w14:textId="6717BD2C" w:rsidR="00076E14" w:rsidRDefault="00076E14" w:rsidP="001931AE">
      <w:r>
        <w:t>To initialize the SPA, execute the following command</w:t>
      </w:r>
      <w:r w:rsidR="00F4584E">
        <w:t>s</w:t>
      </w:r>
      <w:r>
        <w:t xml:space="preserve"> in the </w:t>
      </w:r>
      <w:r w:rsidR="007B654C">
        <w:t>Visual Studio</w:t>
      </w:r>
      <w:r>
        <w:t xml:space="preserve"> Code terminal:</w:t>
      </w:r>
    </w:p>
    <w:tbl>
      <w:tblPr>
        <w:tblStyle w:val="af"/>
        <w:tblW w:w="0" w:type="auto"/>
        <w:tblLook w:val="04A0" w:firstRow="1" w:lastRow="0" w:firstColumn="1" w:lastColumn="0" w:noHBand="0" w:noVBand="1"/>
      </w:tblPr>
      <w:tblGrid>
        <w:gridCol w:w="10425"/>
      </w:tblGrid>
      <w:tr w:rsidR="00076E14" w14:paraId="66EE74DA" w14:textId="77777777" w:rsidTr="00076E14">
        <w:tc>
          <w:tcPr>
            <w:tcW w:w="10425" w:type="dxa"/>
          </w:tcPr>
          <w:p w14:paraId="36EAC0AD" w14:textId="7C7BD0C3" w:rsidR="00F4584E" w:rsidRPr="00076E14" w:rsidRDefault="00076E14" w:rsidP="001931AE">
            <w:pPr>
              <w:rPr>
                <w:rFonts w:ascii="Consolas" w:hAnsi="Consolas"/>
                <w:b/>
                <w:bCs/>
              </w:rPr>
            </w:pPr>
            <w:proofErr w:type="spellStart"/>
            <w:r w:rsidRPr="00076E14">
              <w:rPr>
                <w:rFonts w:ascii="Consolas" w:hAnsi="Consolas"/>
                <w:b/>
                <w:bCs/>
              </w:rPr>
              <w:t>npm</w:t>
            </w:r>
            <w:proofErr w:type="spellEnd"/>
            <w:r w:rsidRPr="00076E14">
              <w:rPr>
                <w:rFonts w:ascii="Consolas" w:hAnsi="Consolas"/>
                <w:b/>
                <w:bCs/>
              </w:rPr>
              <w:t xml:space="preserve"> install</w:t>
            </w:r>
          </w:p>
        </w:tc>
      </w:tr>
    </w:tbl>
    <w:p w14:paraId="5DC80669" w14:textId="06B17A42" w:rsidR="00B17A45" w:rsidRDefault="00114011" w:rsidP="001931AE">
      <w:r>
        <w:t>This will</w:t>
      </w:r>
      <w:r w:rsidR="00B17A45">
        <w:t xml:space="preserve"> install the </w:t>
      </w:r>
      <w:r>
        <w:rPr>
          <w:rFonts w:ascii="Consolas" w:hAnsi="Consolas"/>
          <w:b/>
          <w:bCs/>
        </w:rPr>
        <w:t>Playwright</w:t>
      </w:r>
      <w:r w:rsidR="00B17A45">
        <w:t xml:space="preserve"> framework,</w:t>
      </w:r>
      <w:r w:rsidR="00DC08C5">
        <w:t xml:space="preserve"> as well as the </w:t>
      </w:r>
      <w:r w:rsidR="00DC08C5" w:rsidRPr="00DC08C5">
        <w:rPr>
          <w:rFonts w:ascii="Consolas" w:hAnsi="Consolas"/>
          <w:b/>
          <w:bCs/>
        </w:rPr>
        <w:t>http-server</w:t>
      </w:r>
      <w:r w:rsidR="00DC08C5">
        <w:t>, which you are already familiar with.</w:t>
      </w:r>
    </w:p>
    <w:p w14:paraId="3177F857" w14:textId="41652008" w:rsidR="001C3813" w:rsidRDefault="001C3813" w:rsidP="001931AE">
      <w:r>
        <w:t>Then, start the server by using the following command:</w:t>
      </w:r>
    </w:p>
    <w:tbl>
      <w:tblPr>
        <w:tblStyle w:val="af"/>
        <w:tblW w:w="0" w:type="auto"/>
        <w:tblLook w:val="04A0" w:firstRow="1" w:lastRow="0" w:firstColumn="1" w:lastColumn="0" w:noHBand="0" w:noVBand="1"/>
      </w:tblPr>
      <w:tblGrid>
        <w:gridCol w:w="10425"/>
      </w:tblGrid>
      <w:tr w:rsidR="001C3813" w14:paraId="2DF6F940" w14:textId="77777777" w:rsidTr="001C3813">
        <w:tc>
          <w:tcPr>
            <w:tcW w:w="10425" w:type="dxa"/>
          </w:tcPr>
          <w:p w14:paraId="3A641E9B" w14:textId="53BFA453" w:rsidR="001C3813" w:rsidRPr="001C3813" w:rsidRDefault="001C3813" w:rsidP="001931AE">
            <w:pPr>
              <w:rPr>
                <w:rFonts w:ascii="Consolas" w:hAnsi="Consolas"/>
                <w:b/>
                <w:bCs/>
              </w:rPr>
            </w:pPr>
            <w:proofErr w:type="spellStart"/>
            <w:r w:rsidRPr="001C3813">
              <w:rPr>
                <w:rFonts w:ascii="Consolas" w:hAnsi="Consolas"/>
                <w:b/>
                <w:bCs/>
              </w:rPr>
              <w:t>npm</w:t>
            </w:r>
            <w:proofErr w:type="spellEnd"/>
            <w:r w:rsidRPr="001C3813">
              <w:rPr>
                <w:rFonts w:ascii="Consolas" w:hAnsi="Consolas"/>
                <w:b/>
                <w:bCs/>
              </w:rPr>
              <w:t xml:space="preserve"> run start</w:t>
            </w:r>
          </w:p>
        </w:tc>
      </w:tr>
    </w:tbl>
    <w:p w14:paraId="4EEDE311" w14:textId="5D7C8EBA" w:rsidR="001C3813" w:rsidRDefault="001C3813" w:rsidP="001931AE">
      <w:r>
        <w:t xml:space="preserve">After that, a web browser should open and you should be able to see the home page of the app. </w:t>
      </w:r>
    </w:p>
    <w:p w14:paraId="0E7C6F68" w14:textId="4AE231F4" w:rsidR="00071745" w:rsidRDefault="00071745" w:rsidP="001931AE">
      <w:r>
        <w:t>Then</w:t>
      </w:r>
      <w:r w:rsidR="009F2F04">
        <w:t xml:space="preserve"> </w:t>
      </w:r>
      <w:r>
        <w:t>open a</w:t>
      </w:r>
      <w:r w:rsidR="00DD123F">
        <w:t xml:space="preserve"> another</w:t>
      </w:r>
      <w:r>
        <w:t xml:space="preserve"> CLI and type this command:</w:t>
      </w:r>
    </w:p>
    <w:tbl>
      <w:tblPr>
        <w:tblStyle w:val="af"/>
        <w:tblW w:w="0" w:type="auto"/>
        <w:tblLook w:val="04A0" w:firstRow="1" w:lastRow="0" w:firstColumn="1" w:lastColumn="0" w:noHBand="0" w:noVBand="1"/>
      </w:tblPr>
      <w:tblGrid>
        <w:gridCol w:w="10425"/>
      </w:tblGrid>
      <w:tr w:rsidR="00071745" w14:paraId="384101EA" w14:textId="77777777" w:rsidTr="00071745">
        <w:tc>
          <w:tcPr>
            <w:tcW w:w="10425" w:type="dxa"/>
          </w:tcPr>
          <w:p w14:paraId="625A2B6E" w14:textId="4764978C" w:rsidR="00071745" w:rsidRPr="00071745" w:rsidRDefault="00DD123F" w:rsidP="001931AE">
            <w:pPr>
              <w:rPr>
                <w:rFonts w:ascii="Consolas" w:hAnsi="Consolas"/>
                <w:b/>
                <w:bCs/>
              </w:rPr>
            </w:pPr>
            <w:proofErr w:type="spellStart"/>
            <w:r>
              <w:rPr>
                <w:rFonts w:ascii="Consolas" w:hAnsi="Consolas"/>
                <w:b/>
                <w:bCs/>
              </w:rPr>
              <w:t>npm</w:t>
            </w:r>
            <w:proofErr w:type="spellEnd"/>
            <w:r>
              <w:rPr>
                <w:rFonts w:ascii="Consolas" w:hAnsi="Consolas"/>
                <w:b/>
                <w:bCs/>
              </w:rPr>
              <w:t xml:space="preserve"> run server</w:t>
            </w:r>
          </w:p>
        </w:tc>
      </w:tr>
    </w:tbl>
    <w:p w14:paraId="6897D51A" w14:textId="17631AF6" w:rsidR="00B17A45" w:rsidRDefault="009A5381" w:rsidP="001931AE">
      <w:pPr>
        <w:rPr>
          <w:rFonts w:cstheme="minorHAnsi"/>
        </w:rPr>
      </w:pPr>
      <w:r>
        <w:t xml:space="preserve">After that, </w:t>
      </w:r>
      <w:r w:rsidR="00490E75">
        <w:t>create a new folder, named "</w:t>
      </w:r>
      <w:r w:rsidR="00490E75" w:rsidRPr="00490E75">
        <w:rPr>
          <w:rFonts w:ascii="Consolas" w:hAnsi="Consolas"/>
          <w:b/>
          <w:bCs/>
        </w:rPr>
        <w:t>tests</w:t>
      </w:r>
      <w:r w:rsidR="00490E75">
        <w:t>" and in it</w:t>
      </w:r>
      <w:r w:rsidR="00DD123F">
        <w:t xml:space="preserve">, create </w:t>
      </w:r>
      <w:r w:rsidR="00B17A45">
        <w:t xml:space="preserve">a new file, named </w:t>
      </w:r>
      <w:r w:rsidR="00490E75">
        <w:t>"</w:t>
      </w:r>
      <w:r w:rsidR="00461857">
        <w:rPr>
          <w:rFonts w:ascii="Consolas" w:hAnsi="Consolas"/>
          <w:b/>
          <w:bCs/>
        </w:rPr>
        <w:t>ui</w:t>
      </w:r>
      <w:r w:rsidR="00B17A45" w:rsidRPr="00B17A45">
        <w:rPr>
          <w:rFonts w:ascii="Consolas" w:hAnsi="Consolas"/>
          <w:b/>
          <w:bCs/>
        </w:rPr>
        <w:t>.test.js</w:t>
      </w:r>
      <w:r w:rsidR="00490E75">
        <w:t>"</w:t>
      </w:r>
      <w:r w:rsidR="00B17A45" w:rsidRPr="00B17A45">
        <w:rPr>
          <w:rFonts w:cstheme="minorHAnsi"/>
        </w:rPr>
        <w:t>. This file will contain the UI tests that we'll write</w:t>
      </w:r>
      <w:r w:rsidR="001423D7">
        <w:rPr>
          <w:rFonts w:cstheme="minorHAnsi"/>
        </w:rPr>
        <w:t xml:space="preserve"> </w:t>
      </w:r>
      <w:r w:rsidR="00131E8E">
        <w:rPr>
          <w:rFonts w:cstheme="minorHAnsi"/>
        </w:rPr>
        <w:t>using</w:t>
      </w:r>
      <w:r w:rsidR="001423D7">
        <w:rPr>
          <w:rFonts w:cstheme="minorHAnsi"/>
        </w:rPr>
        <w:t xml:space="preserve"> </w:t>
      </w:r>
      <w:r w:rsidR="001423D7" w:rsidRPr="005E62AF">
        <w:rPr>
          <w:rFonts w:cstheme="minorHAnsi"/>
          <w:b/>
          <w:bCs/>
        </w:rPr>
        <w:t>Playwright</w:t>
      </w:r>
      <w:r w:rsidR="001B773B">
        <w:rPr>
          <w:rFonts w:cstheme="minorHAnsi"/>
        </w:rPr>
        <w:t xml:space="preserve"> and </w:t>
      </w:r>
      <w:r w:rsidR="005C124D" w:rsidRPr="005C124D">
        <w:rPr>
          <w:rFonts w:cstheme="minorHAnsi"/>
          <w:b/>
          <w:bCs/>
        </w:rPr>
        <w:t>@</w:t>
      </w:r>
      <w:r w:rsidR="001B773B" w:rsidRPr="005E62AF">
        <w:rPr>
          <w:rFonts w:cstheme="minorHAnsi"/>
          <w:b/>
          <w:bCs/>
        </w:rPr>
        <w:t>playwright/test</w:t>
      </w:r>
      <w:r w:rsidR="004A4568">
        <w:rPr>
          <w:rFonts w:cstheme="minorHAnsi"/>
        </w:rPr>
        <w:t xml:space="preserve">. </w:t>
      </w:r>
    </w:p>
    <w:p w14:paraId="3685E627" w14:textId="5B26C787" w:rsidR="00DA2DDA" w:rsidRDefault="00DA2DDA" w:rsidP="001931AE">
      <w:pPr>
        <w:rPr>
          <w:rFonts w:cstheme="minorHAnsi"/>
        </w:rPr>
      </w:pPr>
      <w:r w:rsidRPr="00DA2DDA">
        <w:rPr>
          <w:rFonts w:cstheme="minorHAnsi"/>
          <w:b/>
          <w:bCs/>
          <w:u w:val="single"/>
        </w:rPr>
        <w:t>NOTE:</w:t>
      </w:r>
      <w:r w:rsidRPr="00DA2DDA">
        <w:rPr>
          <w:rFonts w:cstheme="minorHAnsi"/>
        </w:rPr>
        <w:t xml:space="preserve"> To execute the command for running the Playwright tests, just open a new terminal in Visual Studio code and write the following:</w:t>
      </w:r>
    </w:p>
    <w:tbl>
      <w:tblPr>
        <w:tblStyle w:val="af"/>
        <w:tblW w:w="0" w:type="auto"/>
        <w:tblLook w:val="04A0" w:firstRow="1" w:lastRow="0" w:firstColumn="1" w:lastColumn="0" w:noHBand="0" w:noVBand="1"/>
      </w:tblPr>
      <w:tblGrid>
        <w:gridCol w:w="10425"/>
      </w:tblGrid>
      <w:tr w:rsidR="00DA2DDA" w14:paraId="5AA4E569" w14:textId="77777777" w:rsidTr="00DA2DDA">
        <w:tc>
          <w:tcPr>
            <w:tcW w:w="10425" w:type="dxa"/>
          </w:tcPr>
          <w:p w14:paraId="07DD94DF" w14:textId="70B19BF1" w:rsidR="00DA2DDA" w:rsidRPr="00DA2DDA" w:rsidRDefault="005E1364" w:rsidP="001931AE">
            <w:pPr>
              <w:rPr>
                <w:rFonts w:ascii="Consolas" w:hAnsi="Consolas" w:cstheme="minorHAnsi"/>
                <w:b/>
                <w:bCs/>
              </w:rPr>
            </w:pPr>
            <w:proofErr w:type="spellStart"/>
            <w:r>
              <w:rPr>
                <w:rFonts w:ascii="Consolas" w:hAnsi="Consolas" w:cstheme="minorHAnsi"/>
                <w:b/>
                <w:bCs/>
              </w:rPr>
              <w:t>npm</w:t>
            </w:r>
            <w:proofErr w:type="spellEnd"/>
            <w:r>
              <w:rPr>
                <w:rFonts w:ascii="Consolas" w:hAnsi="Consolas" w:cstheme="minorHAnsi"/>
                <w:b/>
                <w:bCs/>
              </w:rPr>
              <w:t xml:space="preserve"> test</w:t>
            </w:r>
          </w:p>
        </w:tc>
      </w:tr>
    </w:tbl>
    <w:p w14:paraId="53B9E30A" w14:textId="53003C6F" w:rsidR="001B5B01" w:rsidRDefault="00475A99" w:rsidP="001931AE">
      <w:pPr>
        <w:pStyle w:val="4"/>
        <w:numPr>
          <w:ilvl w:val="0"/>
          <w:numId w:val="30"/>
        </w:numPr>
        <w:ind w:left="426" w:hanging="426"/>
        <w:rPr>
          <w:rFonts w:cstheme="minorHAnsi"/>
          <w:color w:val="642D08"/>
          <w:sz w:val="40"/>
          <w:szCs w:val="40"/>
        </w:rPr>
      </w:pPr>
      <w:r>
        <w:rPr>
          <w:rFonts w:cstheme="minorHAnsi"/>
          <w:color w:val="642D08"/>
          <w:sz w:val="40"/>
          <w:szCs w:val="40"/>
        </w:rPr>
        <w:t>Writ</w:t>
      </w:r>
      <w:r w:rsidR="00763F7A">
        <w:rPr>
          <w:rFonts w:cstheme="minorHAnsi"/>
          <w:color w:val="642D08"/>
          <w:sz w:val="40"/>
          <w:szCs w:val="40"/>
        </w:rPr>
        <w:t xml:space="preserve">e </w:t>
      </w:r>
      <w:r>
        <w:rPr>
          <w:rFonts w:cstheme="minorHAnsi"/>
          <w:color w:val="642D08"/>
          <w:sz w:val="40"/>
          <w:szCs w:val="40"/>
        </w:rPr>
        <w:t>Web UI Tests</w:t>
      </w:r>
    </w:p>
    <w:p w14:paraId="7CE2B907" w14:textId="1EC81215" w:rsidR="00BA1BA1" w:rsidRDefault="00BA1BA1" w:rsidP="001931AE">
      <w:r>
        <w:t>Your task is to write Web UI tests, using Playwright, in order to test the UI of the given app.</w:t>
      </w:r>
    </w:p>
    <w:p w14:paraId="5BAE060B" w14:textId="1E4F06C1" w:rsidR="00202BC1" w:rsidRDefault="0071629A" w:rsidP="001931AE">
      <w:pPr>
        <w:pStyle w:val="5"/>
        <w:rPr>
          <w:rFonts w:ascii="Calibri" w:hAnsi="Calibri"/>
          <w:color w:val="632423" w:themeColor="accent2" w:themeShade="80"/>
        </w:rPr>
      </w:pPr>
      <w:r>
        <w:rPr>
          <w:rFonts w:ascii="Calibri" w:hAnsi="Calibri"/>
          <w:color w:val="632423" w:themeColor="accent2" w:themeShade="80"/>
        </w:rPr>
        <w:t>Navigation Bar</w:t>
      </w:r>
      <w:r w:rsidR="00660A52">
        <w:rPr>
          <w:rFonts w:ascii="Calibri" w:hAnsi="Calibri"/>
          <w:color w:val="632423" w:themeColor="accent2" w:themeShade="80"/>
        </w:rPr>
        <w:t xml:space="preserve"> for Guest Users</w:t>
      </w:r>
    </w:p>
    <w:p w14:paraId="41C11E7C" w14:textId="4627678D" w:rsidR="0071629A" w:rsidRPr="0071629A" w:rsidRDefault="0071629A" w:rsidP="001931AE">
      <w:r>
        <w:t>Let's write test for the navigation bar</w:t>
      </w:r>
      <w:r w:rsidR="00AD5663">
        <w:t xml:space="preserve"> that should be displayed for guest users</w:t>
      </w:r>
      <w:r>
        <w:t>. The test</w:t>
      </w:r>
      <w:r w:rsidR="000201CB">
        <w:t>s</w:t>
      </w:r>
      <w:r>
        <w:t xml:space="preserve"> are listed below.</w:t>
      </w:r>
    </w:p>
    <w:p w14:paraId="52BFAA44" w14:textId="1AB508AA" w:rsidR="00B530C0" w:rsidRDefault="00634DFE" w:rsidP="001931AE">
      <w:pPr>
        <w:pStyle w:val="6"/>
        <w:rPr>
          <w:rFonts w:ascii="Calibri" w:hAnsi="Calibri"/>
          <w:color w:val="632423" w:themeColor="accent2" w:themeShade="80"/>
        </w:rPr>
      </w:pPr>
      <w:r>
        <w:rPr>
          <w:rFonts w:ascii="Calibri" w:hAnsi="Calibri"/>
          <w:color w:val="632423" w:themeColor="accent2" w:themeShade="80"/>
        </w:rPr>
        <w:t>Ve</w:t>
      </w:r>
      <w:r w:rsidR="00157CA7">
        <w:rPr>
          <w:rFonts w:ascii="Calibri" w:hAnsi="Calibri"/>
          <w:color w:val="632423" w:themeColor="accent2" w:themeShade="80"/>
        </w:rPr>
        <w:t>r</w:t>
      </w:r>
      <w:r>
        <w:rPr>
          <w:rFonts w:ascii="Calibri" w:hAnsi="Calibri"/>
          <w:color w:val="632423" w:themeColor="accent2" w:themeShade="80"/>
        </w:rPr>
        <w:t>i</w:t>
      </w:r>
      <w:r w:rsidR="00157CA7">
        <w:rPr>
          <w:rFonts w:ascii="Calibri" w:hAnsi="Calibri"/>
          <w:color w:val="632423" w:themeColor="accent2" w:themeShade="80"/>
        </w:rPr>
        <w:t>f</w:t>
      </w:r>
      <w:r>
        <w:rPr>
          <w:rFonts w:ascii="Calibri" w:hAnsi="Calibri"/>
          <w:color w:val="632423" w:themeColor="accent2" w:themeShade="80"/>
        </w:rPr>
        <w:t>y That the "All Books" Link Is Visible</w:t>
      </w:r>
    </w:p>
    <w:p w14:paraId="54C5C545" w14:textId="42164E82" w:rsidR="000201CB" w:rsidRDefault="004E4538" w:rsidP="001931AE">
      <w:r>
        <w:t>We</w:t>
      </w:r>
      <w:r w:rsidR="00F302F5">
        <w:t xml:space="preserve"> have to </w:t>
      </w:r>
      <w:r w:rsidR="000201CB">
        <w:t>verify that the "</w:t>
      </w:r>
      <w:r w:rsidR="000201CB" w:rsidRPr="00E8601D">
        <w:rPr>
          <w:rFonts w:ascii="Consolas" w:hAnsi="Consolas"/>
          <w:b/>
          <w:bCs/>
        </w:rPr>
        <w:t>All Books</w:t>
      </w:r>
      <w:r w:rsidR="000201CB">
        <w:t xml:space="preserve">" link is visible. </w:t>
      </w:r>
      <w:r>
        <w:t xml:space="preserve">To do that, we have to import the </w:t>
      </w:r>
      <w:r w:rsidRPr="004E4538">
        <w:rPr>
          <w:rStyle w:val="HTML1"/>
          <w:rFonts w:ascii="Consolas" w:eastAsiaTheme="minorHAnsi" w:hAnsi="Consolas"/>
          <w:b/>
          <w:bCs/>
          <w:sz w:val="22"/>
          <w:szCs w:val="22"/>
        </w:rPr>
        <w:t>test</w:t>
      </w:r>
      <w:r>
        <w:t xml:space="preserve"> and </w:t>
      </w:r>
      <w:r w:rsidRPr="004E4538">
        <w:rPr>
          <w:rStyle w:val="HTML1"/>
          <w:rFonts w:ascii="Consolas" w:eastAsiaTheme="minorHAnsi" w:hAnsi="Consolas"/>
          <w:b/>
          <w:bCs/>
          <w:sz w:val="22"/>
          <w:szCs w:val="22"/>
        </w:rPr>
        <w:t>expect</w:t>
      </w:r>
      <w:r>
        <w:t xml:space="preserve"> functions from the </w:t>
      </w:r>
      <w:r w:rsidRPr="00A86209">
        <w:rPr>
          <w:rStyle w:val="HTML1"/>
          <w:rFonts w:ascii="Consolas" w:eastAsiaTheme="minorHAnsi" w:hAnsi="Consolas"/>
          <w:b/>
          <w:bCs/>
          <w:sz w:val="22"/>
          <w:szCs w:val="22"/>
        </w:rPr>
        <w:t>@playwright/test</w:t>
      </w:r>
      <w:r>
        <w:t xml:space="preserve"> package. These functions are used for defining tests and making assertions within the tests</w:t>
      </w:r>
      <w:r w:rsidR="00384583">
        <w:t>:</w:t>
      </w:r>
    </w:p>
    <w:p w14:paraId="6CCEA1B2" w14:textId="76B1B5F6" w:rsidR="00384583" w:rsidRDefault="00384583" w:rsidP="001931AE">
      <w:r>
        <w:rPr>
          <w:noProof/>
        </w:rPr>
        <w:drawing>
          <wp:inline distT="0" distB="0" distL="0" distR="0" wp14:anchorId="1A9E9176" wp14:editId="6FBE55E7">
            <wp:extent cx="4198289" cy="177036"/>
            <wp:effectExtent l="19050" t="19050" r="1206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4407787" cy="185870"/>
                    </a:xfrm>
                    <a:prstGeom prst="rect">
                      <a:avLst/>
                    </a:prstGeom>
                    <a:ln>
                      <a:solidFill>
                        <a:schemeClr val="tx1"/>
                      </a:solidFill>
                    </a:ln>
                  </pic:spPr>
                </pic:pic>
              </a:graphicData>
            </a:graphic>
          </wp:inline>
        </w:drawing>
      </w:r>
    </w:p>
    <w:p w14:paraId="6598FA10" w14:textId="790CFEB2" w:rsidR="00426DA5" w:rsidRDefault="00426DA5" w:rsidP="001931AE">
      <w:r>
        <w:t xml:space="preserve">Then, we have to define a test case using the </w:t>
      </w:r>
      <w:r w:rsidRPr="00426DA5">
        <w:rPr>
          <w:rStyle w:val="HTML1"/>
          <w:rFonts w:ascii="Consolas" w:eastAsiaTheme="minorHAnsi" w:hAnsi="Consolas"/>
          <w:b/>
          <w:bCs/>
          <w:sz w:val="22"/>
          <w:szCs w:val="22"/>
        </w:rPr>
        <w:t>test</w:t>
      </w:r>
      <w:r>
        <w:t xml:space="preserve"> function. The test case is named "</w:t>
      </w:r>
      <w:r w:rsidRPr="00426DA5">
        <w:rPr>
          <w:rFonts w:ascii="Consolas" w:hAnsi="Consolas"/>
          <w:b/>
          <w:bCs/>
        </w:rPr>
        <w:t>Verify 'All Books' link is visible</w:t>
      </w:r>
      <w:r>
        <w:t xml:space="preserve">". It is an asynchronous function that takes an object </w:t>
      </w:r>
      <w:proofErr w:type="spellStart"/>
      <w:r>
        <w:t>destructuring</w:t>
      </w:r>
      <w:proofErr w:type="spellEnd"/>
      <w:r>
        <w:t xml:space="preserve"> argument with </w:t>
      </w:r>
      <w:r w:rsidRPr="00FA1D06">
        <w:rPr>
          <w:rStyle w:val="HTML1"/>
          <w:rFonts w:ascii="Consolas" w:eastAsiaTheme="minorHAnsi" w:hAnsi="Consolas"/>
          <w:b/>
          <w:bCs/>
          <w:sz w:val="22"/>
          <w:szCs w:val="22"/>
        </w:rPr>
        <w:t>page</w:t>
      </w:r>
      <w:r>
        <w:t xml:space="preserve"> as one of the properties. </w:t>
      </w:r>
      <w:r w:rsidRPr="00FA1D06">
        <w:rPr>
          <w:rStyle w:val="HTML1"/>
          <w:rFonts w:ascii="Consolas" w:eastAsiaTheme="minorHAnsi" w:hAnsi="Consolas"/>
          <w:b/>
          <w:bCs/>
          <w:sz w:val="22"/>
          <w:szCs w:val="22"/>
        </w:rPr>
        <w:t>page</w:t>
      </w:r>
      <w:r>
        <w:t xml:space="preserve"> represents the browser page that will be used for the test</w:t>
      </w:r>
      <w:r w:rsidR="00997D86">
        <w:t>:</w:t>
      </w:r>
    </w:p>
    <w:p w14:paraId="0293E755" w14:textId="49954FE4" w:rsidR="00997D86" w:rsidRDefault="00997D86" w:rsidP="001931AE">
      <w:r>
        <w:rPr>
          <w:noProof/>
        </w:rPr>
        <w:drawing>
          <wp:inline distT="0" distB="0" distL="0" distR="0" wp14:anchorId="0026ABAF" wp14:editId="7241F2FE">
            <wp:extent cx="5120640" cy="178331"/>
            <wp:effectExtent l="19050" t="19050" r="381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335661" cy="185819"/>
                    </a:xfrm>
                    <a:prstGeom prst="rect">
                      <a:avLst/>
                    </a:prstGeom>
                    <a:ln>
                      <a:solidFill>
                        <a:schemeClr val="tx1"/>
                      </a:solidFill>
                    </a:ln>
                  </pic:spPr>
                </pic:pic>
              </a:graphicData>
            </a:graphic>
          </wp:inline>
        </w:drawing>
      </w:r>
    </w:p>
    <w:p w14:paraId="5F00DC2E" w14:textId="44852D8E" w:rsidR="00FA1D06" w:rsidRDefault="00FA1D06" w:rsidP="001931AE">
      <w:r>
        <w:t xml:space="preserve">After that, we have to navigate to the </w:t>
      </w:r>
      <w:r w:rsidRPr="00FA1D06">
        <w:rPr>
          <w:rStyle w:val="HTML1"/>
          <w:rFonts w:ascii="Consolas" w:eastAsiaTheme="minorHAnsi" w:hAnsi="Consolas"/>
          <w:b/>
          <w:bCs/>
          <w:sz w:val="22"/>
          <w:szCs w:val="22"/>
        </w:rPr>
        <w:t>page</w:t>
      </w:r>
      <w:r>
        <w:t xml:space="preserve"> to the specified URL, which is </w:t>
      </w:r>
      <w:r w:rsidRPr="00FA1D06">
        <w:rPr>
          <w:rStyle w:val="HTML1"/>
          <w:rFonts w:ascii="Consolas" w:eastAsiaTheme="minorHAnsi" w:hAnsi="Consolas"/>
          <w:b/>
          <w:bCs/>
          <w:sz w:val="22"/>
          <w:szCs w:val="22"/>
        </w:rPr>
        <w:t>http://localhost:</w:t>
      </w:r>
      <w:r w:rsidR="00A6685D">
        <w:rPr>
          <w:rStyle w:val="HTML1"/>
          <w:rFonts w:ascii="Consolas" w:eastAsiaTheme="minorHAnsi" w:hAnsi="Consolas"/>
          <w:b/>
          <w:bCs/>
          <w:sz w:val="22"/>
          <w:szCs w:val="22"/>
        </w:rPr>
        <w:t>3000</w:t>
      </w:r>
      <w:r>
        <w:t>. It opens the web application in the browser</w:t>
      </w:r>
      <w:r w:rsidR="00F53B2A">
        <w:t>:</w:t>
      </w:r>
    </w:p>
    <w:p w14:paraId="443168F3" w14:textId="66BBE26D" w:rsidR="00F53B2A" w:rsidRDefault="00F53B2A" w:rsidP="001931AE">
      <w:r>
        <w:rPr>
          <w:noProof/>
        </w:rPr>
        <w:drawing>
          <wp:inline distT="0" distB="0" distL="0" distR="0" wp14:anchorId="50EA4EE8" wp14:editId="732096AB">
            <wp:extent cx="3275937" cy="193651"/>
            <wp:effectExtent l="19050" t="19050" r="12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3375026" cy="199508"/>
                    </a:xfrm>
                    <a:prstGeom prst="rect">
                      <a:avLst/>
                    </a:prstGeom>
                    <a:ln>
                      <a:solidFill>
                        <a:schemeClr val="tx1"/>
                      </a:solidFill>
                    </a:ln>
                  </pic:spPr>
                </pic:pic>
              </a:graphicData>
            </a:graphic>
          </wp:inline>
        </w:drawing>
      </w:r>
    </w:p>
    <w:p w14:paraId="641770F2" w14:textId="73C749C6" w:rsidR="008F5A86" w:rsidRDefault="008F5A86" w:rsidP="001931AE">
      <w:r>
        <w:t xml:space="preserve">We have to wait for the navigation bar to load on the web page. Playwright waits until an element matching the CSS selector </w:t>
      </w:r>
      <w:proofErr w:type="spellStart"/>
      <w:proofErr w:type="gramStart"/>
      <w:r w:rsidRPr="00865523">
        <w:rPr>
          <w:rStyle w:val="HTML1"/>
          <w:rFonts w:ascii="Consolas" w:eastAsiaTheme="minorHAnsi" w:hAnsi="Consolas"/>
          <w:b/>
          <w:bCs/>
          <w:sz w:val="22"/>
          <w:szCs w:val="22"/>
        </w:rPr>
        <w:t>nav.navbar</w:t>
      </w:r>
      <w:proofErr w:type="spellEnd"/>
      <w:proofErr w:type="gramEnd"/>
      <w:r>
        <w:t xml:space="preserve"> becomes visible on the page</w:t>
      </w:r>
      <w:r w:rsidR="004314E1">
        <w:t>:</w:t>
      </w:r>
    </w:p>
    <w:p w14:paraId="3F661FF9" w14:textId="3CBE4159" w:rsidR="00421356" w:rsidRDefault="00421356" w:rsidP="001931AE">
      <w:r>
        <w:rPr>
          <w:noProof/>
        </w:rPr>
        <w:drawing>
          <wp:inline distT="0" distB="0" distL="0" distR="0" wp14:anchorId="69DDD69C" wp14:editId="7211145E">
            <wp:extent cx="3275330" cy="169832"/>
            <wp:effectExtent l="19050" t="19050" r="2032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3395316" cy="176054"/>
                    </a:xfrm>
                    <a:prstGeom prst="rect">
                      <a:avLst/>
                    </a:prstGeom>
                    <a:ln>
                      <a:solidFill>
                        <a:schemeClr val="tx1"/>
                      </a:solidFill>
                    </a:ln>
                  </pic:spPr>
                </pic:pic>
              </a:graphicData>
            </a:graphic>
          </wp:inline>
        </w:drawing>
      </w:r>
    </w:p>
    <w:p w14:paraId="05A8BCE0" w14:textId="2E897789" w:rsidR="001637B6" w:rsidRDefault="001637B6" w:rsidP="001931AE">
      <w:r>
        <w:t>Then, we have to find the element representing the "</w:t>
      </w:r>
      <w:r w:rsidRPr="00191746">
        <w:rPr>
          <w:rFonts w:ascii="Consolas" w:hAnsi="Consolas"/>
          <w:b/>
          <w:bCs/>
        </w:rPr>
        <w:t>All Books</w:t>
      </w:r>
      <w:r>
        <w:t xml:space="preserve">" link on the page. </w:t>
      </w:r>
      <w:r w:rsidR="00191746">
        <w:t>We use</w:t>
      </w:r>
      <w:r>
        <w:t xml:space="preserve"> the </w:t>
      </w:r>
      <w:r w:rsidRPr="001637B6">
        <w:rPr>
          <w:rStyle w:val="HTML1"/>
          <w:rFonts w:ascii="Consolas" w:eastAsiaTheme="minorHAnsi" w:hAnsi="Consolas"/>
          <w:b/>
          <w:bCs/>
          <w:sz w:val="22"/>
          <w:szCs w:val="22"/>
        </w:rPr>
        <w:t>$</w:t>
      </w:r>
      <w:r>
        <w:t xml:space="preserve"> function of the </w:t>
      </w:r>
      <w:r w:rsidRPr="001637B6">
        <w:rPr>
          <w:rStyle w:val="HTML1"/>
          <w:rFonts w:ascii="Consolas" w:eastAsiaTheme="minorHAnsi" w:hAnsi="Consolas"/>
          <w:b/>
          <w:bCs/>
          <w:sz w:val="22"/>
          <w:szCs w:val="22"/>
        </w:rPr>
        <w:t>page</w:t>
      </w:r>
      <w:r>
        <w:t xml:space="preserve"> object along with the CSS selector </w:t>
      </w:r>
      <w:r w:rsidRPr="00A532AD">
        <w:rPr>
          <w:rStyle w:val="HTML1"/>
          <w:rFonts w:asciiTheme="minorHAnsi" w:eastAsiaTheme="minorHAnsi" w:hAnsiTheme="minorHAnsi" w:cstheme="minorHAnsi"/>
          <w:sz w:val="22"/>
          <w:szCs w:val="22"/>
        </w:rPr>
        <w:t>'</w:t>
      </w:r>
      <w:r w:rsidRPr="001637B6">
        <w:rPr>
          <w:rStyle w:val="HTML1"/>
          <w:rFonts w:ascii="Consolas" w:eastAsiaTheme="minorHAnsi" w:hAnsi="Consolas"/>
          <w:b/>
          <w:bCs/>
          <w:sz w:val="22"/>
          <w:szCs w:val="22"/>
        </w:rPr>
        <w:t>a[</w:t>
      </w:r>
      <w:proofErr w:type="spellStart"/>
      <w:r w:rsidRPr="001637B6">
        <w:rPr>
          <w:rStyle w:val="HTML1"/>
          <w:rFonts w:ascii="Consolas" w:eastAsiaTheme="minorHAnsi" w:hAnsi="Consolas"/>
          <w:b/>
          <w:bCs/>
          <w:sz w:val="22"/>
          <w:szCs w:val="22"/>
        </w:rPr>
        <w:t>href</w:t>
      </w:r>
      <w:proofErr w:type="spellEnd"/>
      <w:r w:rsidRPr="001637B6">
        <w:rPr>
          <w:rStyle w:val="HTML1"/>
          <w:rFonts w:ascii="Consolas" w:eastAsiaTheme="minorHAnsi" w:hAnsi="Consolas"/>
          <w:b/>
          <w:bCs/>
          <w:sz w:val="22"/>
          <w:szCs w:val="22"/>
        </w:rPr>
        <w:t>="/catalog"]</w:t>
      </w:r>
      <w:r w:rsidRPr="00A532AD">
        <w:rPr>
          <w:rStyle w:val="HTML1"/>
          <w:rFonts w:asciiTheme="minorHAnsi" w:eastAsiaTheme="minorHAnsi" w:hAnsiTheme="minorHAnsi" w:cstheme="minorHAnsi"/>
          <w:sz w:val="22"/>
          <w:szCs w:val="22"/>
        </w:rPr>
        <w:t>'</w:t>
      </w:r>
      <w:r>
        <w:t xml:space="preserve"> to select the link element</w:t>
      </w:r>
      <w:r w:rsidR="00227080">
        <w:t>:</w:t>
      </w:r>
    </w:p>
    <w:p w14:paraId="6ABBA1ED" w14:textId="1FAD0D99" w:rsidR="00E24354" w:rsidRDefault="00E24354" w:rsidP="001931AE">
      <w:r>
        <w:rPr>
          <w:noProof/>
        </w:rPr>
        <w:drawing>
          <wp:inline distT="0" distB="0" distL="0" distR="0" wp14:anchorId="4CEF690B" wp14:editId="7FD91C4C">
            <wp:extent cx="4277802" cy="164531"/>
            <wp:effectExtent l="19050" t="19050" r="889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453684" cy="171296"/>
                    </a:xfrm>
                    <a:prstGeom prst="rect">
                      <a:avLst/>
                    </a:prstGeom>
                    <a:ln>
                      <a:solidFill>
                        <a:schemeClr val="tx1"/>
                      </a:solidFill>
                    </a:ln>
                  </pic:spPr>
                </pic:pic>
              </a:graphicData>
            </a:graphic>
          </wp:inline>
        </w:drawing>
      </w:r>
    </w:p>
    <w:p w14:paraId="1C4F4259" w14:textId="3C135781" w:rsidR="0033206B" w:rsidRDefault="00092828" w:rsidP="001931AE">
      <w:r>
        <w:t>Then, we</w:t>
      </w:r>
      <w:r w:rsidR="0033206B">
        <w:t xml:space="preserve"> check whether the "</w:t>
      </w:r>
      <w:r w:rsidR="0033206B" w:rsidRPr="00096DB3">
        <w:rPr>
          <w:rFonts w:ascii="Consolas" w:hAnsi="Consolas"/>
          <w:b/>
          <w:bCs/>
        </w:rPr>
        <w:t>All Books</w:t>
      </w:r>
      <w:r w:rsidR="0033206B">
        <w:t xml:space="preserve">" link is visible on the page. </w:t>
      </w:r>
      <w:r w:rsidR="008610FA">
        <w:t>We use</w:t>
      </w:r>
      <w:r w:rsidR="0033206B">
        <w:t xml:space="preserve"> the </w:t>
      </w:r>
      <w:proofErr w:type="spellStart"/>
      <w:r w:rsidR="0033206B" w:rsidRPr="00092828">
        <w:rPr>
          <w:rStyle w:val="HTML1"/>
          <w:rFonts w:ascii="Consolas" w:eastAsiaTheme="minorHAnsi" w:hAnsi="Consolas"/>
          <w:b/>
          <w:bCs/>
          <w:sz w:val="22"/>
          <w:szCs w:val="22"/>
        </w:rPr>
        <w:t>isVisible</w:t>
      </w:r>
      <w:proofErr w:type="spellEnd"/>
      <w:r w:rsidR="0033206B">
        <w:t xml:space="preserve"> function on the </w:t>
      </w:r>
      <w:proofErr w:type="spellStart"/>
      <w:r w:rsidR="0033206B" w:rsidRPr="00092828">
        <w:rPr>
          <w:rStyle w:val="HTML1"/>
          <w:rFonts w:ascii="Consolas" w:eastAsiaTheme="minorHAnsi" w:hAnsi="Consolas"/>
          <w:b/>
          <w:bCs/>
          <w:sz w:val="22"/>
          <w:szCs w:val="22"/>
        </w:rPr>
        <w:t>allBooksLink</w:t>
      </w:r>
      <w:proofErr w:type="spellEnd"/>
      <w:r w:rsidR="0033206B">
        <w:t xml:space="preserve"> element to determine its visibility</w:t>
      </w:r>
      <w:r w:rsidR="006A2F08">
        <w:t>:</w:t>
      </w:r>
    </w:p>
    <w:p w14:paraId="4D10D491" w14:textId="341AC959" w:rsidR="006A2F08" w:rsidRDefault="006A2F08" w:rsidP="001931AE">
      <w:r>
        <w:rPr>
          <w:noProof/>
        </w:rPr>
        <w:drawing>
          <wp:inline distT="0" distB="0" distL="0" distR="0" wp14:anchorId="02AB3985" wp14:editId="0E2EAA8F">
            <wp:extent cx="4197985" cy="170189"/>
            <wp:effectExtent l="19050" t="19050" r="1206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237503" cy="171791"/>
                    </a:xfrm>
                    <a:prstGeom prst="rect">
                      <a:avLst/>
                    </a:prstGeom>
                    <a:ln>
                      <a:solidFill>
                        <a:schemeClr val="tx1"/>
                      </a:solidFill>
                    </a:ln>
                  </pic:spPr>
                </pic:pic>
              </a:graphicData>
            </a:graphic>
          </wp:inline>
        </w:drawing>
      </w:r>
    </w:p>
    <w:p w14:paraId="7863DE1B" w14:textId="7A7B9C8C" w:rsidR="00783C1B" w:rsidRDefault="00783C1B" w:rsidP="001931AE">
      <w:r>
        <w:t xml:space="preserve">Finally, we make an assertion using the </w:t>
      </w:r>
      <w:r w:rsidRPr="00516A0B">
        <w:rPr>
          <w:rStyle w:val="HTML1"/>
          <w:rFonts w:ascii="Consolas" w:eastAsiaTheme="minorHAnsi" w:hAnsi="Consolas"/>
          <w:b/>
          <w:bCs/>
          <w:sz w:val="22"/>
          <w:szCs w:val="22"/>
        </w:rPr>
        <w:t>expect</w:t>
      </w:r>
      <w:r>
        <w:t xml:space="preserve"> function. It expects the value of </w:t>
      </w:r>
      <w:proofErr w:type="spellStart"/>
      <w:r w:rsidRPr="00516A0B">
        <w:rPr>
          <w:rStyle w:val="HTML1"/>
          <w:rFonts w:ascii="Consolas" w:eastAsiaTheme="minorHAnsi" w:hAnsi="Consolas"/>
          <w:b/>
          <w:bCs/>
          <w:sz w:val="22"/>
          <w:szCs w:val="22"/>
        </w:rPr>
        <w:t>isLinkVisible</w:t>
      </w:r>
      <w:proofErr w:type="spellEnd"/>
      <w:r>
        <w:t xml:space="preserve"> to be </w:t>
      </w:r>
      <w:r w:rsidRPr="000D4A81">
        <w:rPr>
          <w:rStyle w:val="HTML1"/>
          <w:rFonts w:ascii="Consolas" w:eastAsiaTheme="minorHAnsi" w:hAnsi="Consolas"/>
          <w:b/>
          <w:bCs/>
          <w:sz w:val="22"/>
          <w:szCs w:val="22"/>
        </w:rPr>
        <w:t>true</w:t>
      </w:r>
      <w:r>
        <w:t xml:space="preserve">. If the value is not </w:t>
      </w:r>
      <w:r w:rsidRPr="00516A0B">
        <w:rPr>
          <w:rStyle w:val="HTML1"/>
          <w:rFonts w:ascii="Consolas" w:eastAsiaTheme="minorHAnsi" w:hAnsi="Consolas"/>
          <w:b/>
          <w:bCs/>
          <w:sz w:val="22"/>
          <w:szCs w:val="22"/>
        </w:rPr>
        <w:t>true</w:t>
      </w:r>
      <w:r>
        <w:t>, the test will fail</w:t>
      </w:r>
      <w:r w:rsidR="00580E5C">
        <w:t>:</w:t>
      </w:r>
    </w:p>
    <w:p w14:paraId="73319B5F" w14:textId="3231E171" w:rsidR="00347F2F" w:rsidRDefault="00347F2F" w:rsidP="001931AE">
      <w:r>
        <w:rPr>
          <w:noProof/>
        </w:rPr>
        <w:drawing>
          <wp:inline distT="0" distB="0" distL="0" distR="0" wp14:anchorId="3EA2690B" wp14:editId="6C6952ED">
            <wp:extent cx="2719346" cy="361484"/>
            <wp:effectExtent l="19050" t="19050" r="2413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2744725" cy="364858"/>
                    </a:xfrm>
                    <a:prstGeom prst="rect">
                      <a:avLst/>
                    </a:prstGeom>
                    <a:ln>
                      <a:solidFill>
                        <a:schemeClr val="tx1"/>
                      </a:solidFill>
                    </a:ln>
                  </pic:spPr>
                </pic:pic>
              </a:graphicData>
            </a:graphic>
          </wp:inline>
        </w:drawing>
      </w:r>
    </w:p>
    <w:p w14:paraId="4238B02B" w14:textId="7FD23F23" w:rsidR="00157CA7" w:rsidRDefault="00157CA7" w:rsidP="001931AE">
      <w:pPr>
        <w:pStyle w:val="6"/>
        <w:rPr>
          <w:rFonts w:ascii="Calibri" w:hAnsi="Calibri"/>
          <w:color w:val="632423" w:themeColor="accent2" w:themeShade="80"/>
        </w:rPr>
      </w:pPr>
      <w:r>
        <w:rPr>
          <w:rFonts w:ascii="Calibri" w:hAnsi="Calibri"/>
          <w:color w:val="632423" w:themeColor="accent2" w:themeShade="80"/>
        </w:rPr>
        <w:t>Verify That the "Login" Button Is Visible</w:t>
      </w:r>
    </w:p>
    <w:p w14:paraId="31C7C962" w14:textId="09DD025C" w:rsidR="003916E4" w:rsidRDefault="00157CA7" w:rsidP="001931AE">
      <w:r>
        <w:t xml:space="preserve">First, </w:t>
      </w:r>
      <w:r w:rsidR="005E58EE">
        <w:t xml:space="preserve">let's </w:t>
      </w:r>
      <w:r>
        <w:t>define a test case titled "Verify 'Login' button is visible"</w:t>
      </w:r>
      <w:r w:rsidR="00017A6D">
        <w:t>:</w:t>
      </w:r>
    </w:p>
    <w:p w14:paraId="7EB04189" w14:textId="056031F0" w:rsidR="00492253" w:rsidRDefault="00492253" w:rsidP="001931AE">
      <w:r>
        <w:rPr>
          <w:noProof/>
        </w:rPr>
        <w:drawing>
          <wp:inline distT="0" distB="0" distL="0" distR="0" wp14:anchorId="56687AE2" wp14:editId="755B9958">
            <wp:extent cx="5080959" cy="182393"/>
            <wp:effectExtent l="19050" t="19050" r="571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167386" cy="185496"/>
                    </a:xfrm>
                    <a:prstGeom prst="rect">
                      <a:avLst/>
                    </a:prstGeom>
                    <a:ln>
                      <a:solidFill>
                        <a:schemeClr val="tx1"/>
                      </a:solidFill>
                    </a:ln>
                  </pic:spPr>
                </pic:pic>
              </a:graphicData>
            </a:graphic>
          </wp:inline>
        </w:drawing>
      </w:r>
    </w:p>
    <w:p w14:paraId="6364969A" w14:textId="2DACDBEF" w:rsidR="00E94294" w:rsidRDefault="00E94294" w:rsidP="001931AE">
      <w:r>
        <w:t>Then, navigate to the specified URL</w:t>
      </w:r>
      <w:r w:rsidR="004B7AD7">
        <w:t xml:space="preserve"> that holds the html element we want to test:</w:t>
      </w:r>
    </w:p>
    <w:p w14:paraId="5B7E3444" w14:textId="308A8D39" w:rsidR="00EC2918" w:rsidRDefault="00EC2918" w:rsidP="001931AE">
      <w:r>
        <w:rPr>
          <w:noProof/>
        </w:rPr>
        <w:drawing>
          <wp:inline distT="0" distB="0" distL="0" distR="0" wp14:anchorId="4E589D52" wp14:editId="4046D55F">
            <wp:extent cx="3562710" cy="184278"/>
            <wp:effectExtent l="19050" t="19050" r="1905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3631294" cy="187825"/>
                    </a:xfrm>
                    <a:prstGeom prst="rect">
                      <a:avLst/>
                    </a:prstGeom>
                    <a:ln>
                      <a:solidFill>
                        <a:schemeClr val="tx1"/>
                      </a:solidFill>
                    </a:ln>
                  </pic:spPr>
                </pic:pic>
              </a:graphicData>
            </a:graphic>
          </wp:inline>
        </w:drawing>
      </w:r>
    </w:p>
    <w:p w14:paraId="44721742" w14:textId="70398442" w:rsidR="00BA6A2D" w:rsidRDefault="00BA6A2D" w:rsidP="001931AE">
      <w:r>
        <w:t xml:space="preserve">After that, wait for the </w:t>
      </w:r>
      <w:proofErr w:type="spellStart"/>
      <w:proofErr w:type="gramStart"/>
      <w:r w:rsidRPr="00BA6A2D">
        <w:rPr>
          <w:rStyle w:val="HTML1"/>
          <w:rFonts w:ascii="Consolas" w:eastAsiaTheme="minorHAnsi" w:hAnsi="Consolas"/>
          <w:b/>
          <w:bCs/>
          <w:sz w:val="22"/>
          <w:szCs w:val="22"/>
        </w:rPr>
        <w:t>nav.navbar</w:t>
      </w:r>
      <w:proofErr w:type="spellEnd"/>
      <w:proofErr w:type="gramEnd"/>
      <w:r>
        <w:t xml:space="preserve"> selector to appear on the page and ensure that the navigation bar has loaded before proceeding with the test</w:t>
      </w:r>
      <w:r w:rsidR="0094292D">
        <w:t>:</w:t>
      </w:r>
    </w:p>
    <w:p w14:paraId="6993BA35" w14:textId="43D2AA99" w:rsidR="0094292D" w:rsidRDefault="0094292D" w:rsidP="001931AE">
      <w:r>
        <w:rPr>
          <w:noProof/>
        </w:rPr>
        <w:drawing>
          <wp:inline distT="0" distB="0" distL="0" distR="0" wp14:anchorId="03E77D49" wp14:editId="598DF689">
            <wp:extent cx="3562350" cy="175919"/>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3584972" cy="177036"/>
                    </a:xfrm>
                    <a:prstGeom prst="rect">
                      <a:avLst/>
                    </a:prstGeom>
                    <a:ln>
                      <a:solidFill>
                        <a:schemeClr val="tx1"/>
                      </a:solidFill>
                    </a:ln>
                  </pic:spPr>
                </pic:pic>
              </a:graphicData>
            </a:graphic>
          </wp:inline>
        </w:drawing>
      </w:r>
    </w:p>
    <w:p w14:paraId="4B27B57B" w14:textId="0807DDBB" w:rsidR="00FA7889" w:rsidRDefault="006A0DAB" w:rsidP="001931AE">
      <w:r>
        <w:t>Then, we use</w:t>
      </w:r>
      <w:r w:rsidR="00FA7889">
        <w:t xml:space="preserve"> the </w:t>
      </w:r>
      <w:r w:rsidR="00FA7889" w:rsidRPr="00FA7889">
        <w:rPr>
          <w:rStyle w:val="HTML1"/>
          <w:rFonts w:ascii="Consolas" w:eastAsiaTheme="minorHAnsi" w:hAnsi="Consolas"/>
          <w:b/>
          <w:bCs/>
          <w:sz w:val="22"/>
          <w:szCs w:val="22"/>
        </w:rPr>
        <w:t>$</w:t>
      </w:r>
      <w:r w:rsidR="00FA7889">
        <w:t xml:space="preserve"> function on the page to select the </w:t>
      </w:r>
      <w:r w:rsidR="00D63C98" w:rsidRPr="00D63C98">
        <w:rPr>
          <w:rFonts w:ascii="Consolas" w:hAnsi="Consolas"/>
          <w:b/>
          <w:bCs/>
        </w:rPr>
        <w:t>[</w:t>
      </w:r>
      <w:r w:rsidR="00FA7889" w:rsidRPr="00D63C98">
        <w:rPr>
          <w:rFonts w:ascii="Consolas" w:hAnsi="Consolas"/>
          <w:b/>
          <w:bCs/>
        </w:rPr>
        <w:t>Login</w:t>
      </w:r>
      <w:r w:rsidR="00D63C98" w:rsidRPr="00D63C98">
        <w:rPr>
          <w:rFonts w:ascii="Consolas" w:hAnsi="Consolas"/>
          <w:b/>
          <w:bCs/>
        </w:rPr>
        <w:t>]</w:t>
      </w:r>
      <w:r w:rsidR="00FA7889">
        <w:t xml:space="preserve"> button</w:t>
      </w:r>
      <w:r w:rsidR="008275BA">
        <w:t>,</w:t>
      </w:r>
      <w:r w:rsidR="00447C1B">
        <w:t xml:space="preserve"> </w:t>
      </w:r>
      <w:r w:rsidR="00FA7889">
        <w:t xml:space="preserve">based on </w:t>
      </w:r>
      <w:r w:rsidR="00447C1B">
        <w:t>its</w:t>
      </w:r>
      <w:r w:rsidR="00FA7889">
        <w:t xml:space="preserve"> selector (</w:t>
      </w:r>
      <w:r w:rsidR="00FA7889" w:rsidRPr="00FA7889">
        <w:rPr>
          <w:rStyle w:val="HTML1"/>
          <w:rFonts w:ascii="Consolas" w:eastAsiaTheme="minorHAnsi" w:hAnsi="Consolas"/>
          <w:b/>
          <w:bCs/>
          <w:sz w:val="22"/>
          <w:szCs w:val="22"/>
        </w:rPr>
        <w:t>a[</w:t>
      </w:r>
      <w:proofErr w:type="spellStart"/>
      <w:r w:rsidR="00FA7889" w:rsidRPr="00FA7889">
        <w:rPr>
          <w:rStyle w:val="HTML1"/>
          <w:rFonts w:ascii="Consolas" w:eastAsiaTheme="minorHAnsi" w:hAnsi="Consolas"/>
          <w:b/>
          <w:bCs/>
          <w:sz w:val="22"/>
          <w:szCs w:val="22"/>
        </w:rPr>
        <w:t>href</w:t>
      </w:r>
      <w:proofErr w:type="spellEnd"/>
      <w:r w:rsidR="00FA7889" w:rsidRPr="00FA7889">
        <w:rPr>
          <w:rStyle w:val="HTML1"/>
          <w:rFonts w:ascii="Consolas" w:eastAsiaTheme="minorHAnsi" w:hAnsi="Consolas"/>
          <w:b/>
          <w:bCs/>
          <w:sz w:val="22"/>
          <w:szCs w:val="22"/>
        </w:rPr>
        <w:t>="/login"]</w:t>
      </w:r>
      <w:r w:rsidR="00FA7889">
        <w:t>)</w:t>
      </w:r>
      <w:r w:rsidR="00037632">
        <w:t>:</w:t>
      </w:r>
    </w:p>
    <w:p w14:paraId="54CE8960" w14:textId="4666451C" w:rsidR="003C0C43" w:rsidRDefault="003C0C43" w:rsidP="001931AE">
      <w:r>
        <w:rPr>
          <w:noProof/>
        </w:rPr>
        <w:drawing>
          <wp:inline distT="0" distB="0" distL="0" distR="0" wp14:anchorId="5C7626FA" wp14:editId="51CC0ADB">
            <wp:extent cx="4209691" cy="170663"/>
            <wp:effectExtent l="19050" t="19050" r="63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4292608" cy="174025"/>
                    </a:xfrm>
                    <a:prstGeom prst="rect">
                      <a:avLst/>
                    </a:prstGeom>
                    <a:ln>
                      <a:solidFill>
                        <a:schemeClr val="tx1"/>
                      </a:solidFill>
                    </a:ln>
                  </pic:spPr>
                </pic:pic>
              </a:graphicData>
            </a:graphic>
          </wp:inline>
        </w:drawing>
      </w:r>
    </w:p>
    <w:p w14:paraId="1DE72500" w14:textId="5F9A7C17" w:rsidR="00AF5BD7" w:rsidRDefault="00B44497" w:rsidP="001931AE">
      <w:r>
        <w:t>After that, we use</w:t>
      </w:r>
      <w:r w:rsidR="00AF5BD7">
        <w:t xml:space="preserve"> the </w:t>
      </w:r>
      <w:proofErr w:type="spellStart"/>
      <w:r w:rsidR="00AF5BD7" w:rsidRPr="00AF5BD7">
        <w:rPr>
          <w:rStyle w:val="HTML1"/>
          <w:rFonts w:ascii="Consolas" w:eastAsiaTheme="minorHAnsi" w:hAnsi="Consolas"/>
          <w:b/>
          <w:bCs/>
          <w:sz w:val="22"/>
          <w:szCs w:val="22"/>
        </w:rPr>
        <w:t>isVisible</w:t>
      </w:r>
      <w:proofErr w:type="spellEnd"/>
      <w:r w:rsidR="00AF5BD7">
        <w:t xml:space="preserve"> function to check if the </w:t>
      </w:r>
      <w:r w:rsidR="00AF5BD7" w:rsidRPr="00350E43">
        <w:rPr>
          <w:rFonts w:ascii="Consolas" w:hAnsi="Consolas"/>
          <w:b/>
          <w:bCs/>
        </w:rPr>
        <w:t>[Login]</w:t>
      </w:r>
      <w:r w:rsidR="00AF5BD7">
        <w:t xml:space="preserve"> button </w:t>
      </w:r>
      <w:r w:rsidR="003877D8">
        <w:t>is</w:t>
      </w:r>
      <w:r w:rsidR="00AF5BD7">
        <w:t xml:space="preserve"> visible in the browser. </w:t>
      </w:r>
      <w:r w:rsidR="007011F6">
        <w:t>Let's not</w:t>
      </w:r>
      <w:r w:rsidR="007E210C">
        <w:t xml:space="preserve"> forget that the</w:t>
      </w:r>
      <w:r w:rsidR="00AF5BD7">
        <w:t xml:space="preserve"> </w:t>
      </w:r>
      <w:proofErr w:type="spellStart"/>
      <w:r w:rsidR="00AF5BD7" w:rsidRPr="007E210C">
        <w:rPr>
          <w:rStyle w:val="HTML1"/>
          <w:rFonts w:ascii="Consolas" w:eastAsiaTheme="minorHAnsi" w:hAnsi="Consolas"/>
          <w:b/>
          <w:bCs/>
          <w:sz w:val="22"/>
          <w:szCs w:val="22"/>
        </w:rPr>
        <w:t>isVisible</w:t>
      </w:r>
      <w:proofErr w:type="spellEnd"/>
      <w:r w:rsidR="00AF5BD7">
        <w:t xml:space="preserve"> function returns a </w:t>
      </w:r>
      <w:proofErr w:type="spellStart"/>
      <w:r w:rsidR="00AF5BD7">
        <w:t>boolean</w:t>
      </w:r>
      <w:proofErr w:type="spellEnd"/>
      <w:r w:rsidR="00AF5BD7">
        <w:t xml:space="preserve"> value indicating the visibility of the element</w:t>
      </w:r>
      <w:r w:rsidR="00437A89">
        <w:t>:</w:t>
      </w:r>
    </w:p>
    <w:p w14:paraId="44976D06" w14:textId="748AB3BC" w:rsidR="00437A89" w:rsidRDefault="00437A89" w:rsidP="001931AE">
      <w:r>
        <w:rPr>
          <w:noProof/>
        </w:rPr>
        <w:drawing>
          <wp:inline distT="0" distB="0" distL="0" distR="0" wp14:anchorId="081E1CF3" wp14:editId="58BA8D56">
            <wp:extent cx="4477110" cy="163797"/>
            <wp:effectExtent l="19050" t="19050" r="0"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784207" cy="175032"/>
                    </a:xfrm>
                    <a:prstGeom prst="rect">
                      <a:avLst/>
                    </a:prstGeom>
                    <a:ln>
                      <a:solidFill>
                        <a:schemeClr val="tx1"/>
                      </a:solidFill>
                    </a:ln>
                  </pic:spPr>
                </pic:pic>
              </a:graphicData>
            </a:graphic>
          </wp:inline>
        </w:drawing>
      </w:r>
    </w:p>
    <w:p w14:paraId="7B58E55D" w14:textId="489AB923" w:rsidR="00C9587A" w:rsidRDefault="00C9587A" w:rsidP="001931AE">
      <w:r>
        <w:t xml:space="preserve">Finally, use the </w:t>
      </w:r>
      <w:r w:rsidRPr="00C9587A">
        <w:rPr>
          <w:rStyle w:val="HTML1"/>
          <w:rFonts w:ascii="Consolas" w:eastAsiaTheme="minorHAnsi" w:hAnsi="Consolas"/>
          <w:b/>
          <w:bCs/>
          <w:sz w:val="22"/>
          <w:szCs w:val="22"/>
        </w:rPr>
        <w:t>expect</w:t>
      </w:r>
      <w:r>
        <w:t xml:space="preserve"> function to assert that the </w:t>
      </w:r>
      <w:r>
        <w:rPr>
          <w:rFonts w:ascii="Consolas" w:hAnsi="Consolas"/>
          <w:b/>
          <w:bCs/>
        </w:rPr>
        <w:t>[</w:t>
      </w:r>
      <w:r w:rsidRPr="00C9587A">
        <w:rPr>
          <w:rFonts w:ascii="Consolas" w:hAnsi="Consolas"/>
          <w:b/>
          <w:bCs/>
        </w:rPr>
        <w:t>Login</w:t>
      </w:r>
      <w:r>
        <w:rPr>
          <w:rFonts w:ascii="Consolas" w:hAnsi="Consolas"/>
          <w:b/>
          <w:bCs/>
        </w:rPr>
        <w:t>]</w:t>
      </w:r>
      <w:r>
        <w:t xml:space="preserve"> button is visible. If the expectations are not met, the test will fail</w:t>
      </w:r>
      <w:r w:rsidR="00437A89">
        <w:t>:</w:t>
      </w:r>
    </w:p>
    <w:p w14:paraId="72BD5259" w14:textId="5CB887EE" w:rsidR="00437A89" w:rsidRDefault="003C7D01" w:rsidP="001931AE">
      <w:r>
        <w:rPr>
          <w:noProof/>
        </w:rPr>
        <w:drawing>
          <wp:inline distT="0" distB="0" distL="0" distR="0" wp14:anchorId="2E439991" wp14:editId="3679CA31">
            <wp:extent cx="3155819" cy="350647"/>
            <wp:effectExtent l="19050" t="19050" r="2603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84936" cy="353882"/>
                    </a:xfrm>
                    <a:prstGeom prst="rect">
                      <a:avLst/>
                    </a:prstGeom>
                    <a:ln>
                      <a:solidFill>
                        <a:schemeClr val="tx1"/>
                      </a:solidFill>
                    </a:ln>
                  </pic:spPr>
                </pic:pic>
              </a:graphicData>
            </a:graphic>
          </wp:inline>
        </w:drawing>
      </w:r>
    </w:p>
    <w:p w14:paraId="414E4661" w14:textId="19010C26" w:rsidR="00C75FBB" w:rsidRDefault="00C75FBB" w:rsidP="001931AE">
      <w:pPr>
        <w:pStyle w:val="6"/>
        <w:rPr>
          <w:rFonts w:ascii="Calibri" w:hAnsi="Calibri"/>
          <w:color w:val="632423" w:themeColor="accent2" w:themeShade="80"/>
        </w:rPr>
      </w:pPr>
      <w:r>
        <w:rPr>
          <w:rFonts w:ascii="Calibri" w:hAnsi="Calibri"/>
          <w:color w:val="632423" w:themeColor="accent2" w:themeShade="80"/>
        </w:rPr>
        <w:t>Verify That the "Register" Button Is Visible</w:t>
      </w:r>
    </w:p>
    <w:p w14:paraId="62FC4137" w14:textId="3516F16C" w:rsidR="00C75FBB" w:rsidRDefault="00170FDA" w:rsidP="001931AE">
      <w:r>
        <w:t xml:space="preserve">Try and write a test by yourself which verifies that the </w:t>
      </w:r>
      <w:r>
        <w:rPr>
          <w:rFonts w:ascii="Consolas" w:hAnsi="Consolas"/>
          <w:b/>
          <w:bCs/>
        </w:rPr>
        <w:t>[</w:t>
      </w:r>
      <w:r w:rsidRPr="00170FDA">
        <w:rPr>
          <w:rFonts w:ascii="Consolas" w:hAnsi="Consolas"/>
          <w:b/>
          <w:bCs/>
        </w:rPr>
        <w:t>Register</w:t>
      </w:r>
      <w:r>
        <w:rPr>
          <w:rFonts w:ascii="Consolas" w:hAnsi="Consolas"/>
          <w:b/>
          <w:bCs/>
        </w:rPr>
        <w:t>]</w:t>
      </w:r>
      <w:r>
        <w:t xml:space="preserve"> button is visible. The test should be similar to the one verifying the</w:t>
      </w:r>
      <w:r w:rsidR="00BF3288">
        <w:t xml:space="preserve"> visibility of the</w:t>
      </w:r>
      <w:r>
        <w:t xml:space="preserve"> </w:t>
      </w:r>
      <w:r w:rsidRPr="00170FDA">
        <w:rPr>
          <w:rFonts w:ascii="Consolas" w:hAnsi="Consolas"/>
          <w:b/>
          <w:bCs/>
        </w:rPr>
        <w:t>[Login]</w:t>
      </w:r>
      <w:r>
        <w:t xml:space="preserve"> button.</w:t>
      </w:r>
    </w:p>
    <w:p w14:paraId="2979C4FE" w14:textId="51E34C39" w:rsidR="00121677" w:rsidRDefault="00121677" w:rsidP="001931AE">
      <w:pPr>
        <w:pStyle w:val="5"/>
        <w:rPr>
          <w:rFonts w:ascii="Calibri" w:hAnsi="Calibri"/>
          <w:color w:val="632423" w:themeColor="accent2" w:themeShade="80"/>
        </w:rPr>
      </w:pPr>
      <w:r>
        <w:rPr>
          <w:rFonts w:ascii="Calibri" w:hAnsi="Calibri"/>
          <w:color w:val="632423" w:themeColor="accent2" w:themeShade="80"/>
        </w:rPr>
        <w:t>Navigation Bar for Logged</w:t>
      </w:r>
      <w:r w:rsidR="008B0BBB">
        <w:rPr>
          <w:rFonts w:ascii="Calibri" w:hAnsi="Calibri"/>
          <w:color w:val="632423" w:themeColor="accent2" w:themeShade="80"/>
        </w:rPr>
        <w:t>-</w:t>
      </w:r>
      <w:r w:rsidR="007460CF">
        <w:rPr>
          <w:rFonts w:ascii="Calibri" w:hAnsi="Calibri"/>
          <w:color w:val="632423" w:themeColor="accent2" w:themeShade="80"/>
        </w:rPr>
        <w:t>In</w:t>
      </w:r>
      <w:r>
        <w:rPr>
          <w:rFonts w:ascii="Calibri" w:hAnsi="Calibri"/>
          <w:color w:val="632423" w:themeColor="accent2" w:themeShade="80"/>
        </w:rPr>
        <w:t xml:space="preserve"> Users</w:t>
      </w:r>
    </w:p>
    <w:p w14:paraId="6C941510" w14:textId="131BB100" w:rsidR="005F5404" w:rsidRPr="0071629A" w:rsidRDefault="005F5404" w:rsidP="001931AE">
      <w:r>
        <w:t xml:space="preserve">Now let's write </w:t>
      </w:r>
      <w:r w:rsidR="00854443">
        <w:t xml:space="preserve">some </w:t>
      </w:r>
      <w:r>
        <w:t>test</w:t>
      </w:r>
      <w:r w:rsidR="00854443">
        <w:t>s</w:t>
      </w:r>
      <w:r>
        <w:t xml:space="preserve"> for the navigation bar that should be displayed for </w:t>
      </w:r>
      <w:r w:rsidR="00061B07">
        <w:t>logged-in</w:t>
      </w:r>
      <w:r>
        <w:t xml:space="preserve"> users. The tests are listed below.</w:t>
      </w:r>
    </w:p>
    <w:p w14:paraId="3844400E" w14:textId="2B9C8EA8" w:rsidR="008B0BBB" w:rsidRDefault="008B0BBB" w:rsidP="001931AE">
      <w:pPr>
        <w:pStyle w:val="6"/>
        <w:rPr>
          <w:rFonts w:ascii="Calibri" w:hAnsi="Calibri"/>
          <w:color w:val="632423" w:themeColor="accent2" w:themeShade="80"/>
        </w:rPr>
      </w:pPr>
      <w:r>
        <w:rPr>
          <w:rFonts w:ascii="Calibri" w:hAnsi="Calibri"/>
          <w:color w:val="632423" w:themeColor="accent2" w:themeShade="80"/>
        </w:rPr>
        <w:t>Verify That the "All Books</w:t>
      </w:r>
      <w:r w:rsidR="00D21585">
        <w:rPr>
          <w:rFonts w:ascii="Calibri" w:hAnsi="Calibri"/>
          <w:color w:val="632423" w:themeColor="accent2" w:themeShade="80"/>
        </w:rPr>
        <w:t xml:space="preserve">" </w:t>
      </w:r>
      <w:r>
        <w:rPr>
          <w:rFonts w:ascii="Calibri" w:hAnsi="Calibri"/>
          <w:color w:val="632423" w:themeColor="accent2" w:themeShade="80"/>
        </w:rPr>
        <w:t xml:space="preserve">Link </w:t>
      </w:r>
      <w:r w:rsidR="00D21585">
        <w:rPr>
          <w:rFonts w:ascii="Calibri" w:hAnsi="Calibri"/>
          <w:color w:val="632423" w:themeColor="accent2" w:themeShade="80"/>
        </w:rPr>
        <w:t>Is</w:t>
      </w:r>
      <w:r>
        <w:rPr>
          <w:rFonts w:ascii="Calibri" w:hAnsi="Calibri"/>
          <w:color w:val="632423" w:themeColor="accent2" w:themeShade="80"/>
        </w:rPr>
        <w:t xml:space="preserve"> Visible</w:t>
      </w:r>
    </w:p>
    <w:p w14:paraId="731575E0" w14:textId="2505924B" w:rsidR="008B5A48" w:rsidRDefault="008B5A48" w:rsidP="001931AE">
      <w:r>
        <w:t>To verify that the "</w:t>
      </w:r>
      <w:r w:rsidRPr="00B6204C">
        <w:rPr>
          <w:rFonts w:ascii="Consolas" w:hAnsi="Consolas"/>
          <w:b/>
          <w:bCs/>
        </w:rPr>
        <w:t>All Books</w:t>
      </w:r>
      <w:r>
        <w:t>" links is visible after login, we should first define the test case</w:t>
      </w:r>
      <w:r w:rsidR="004A3F1B">
        <w:t>:</w:t>
      </w:r>
    </w:p>
    <w:p w14:paraId="61CA0E93" w14:textId="0F6F9A28" w:rsidR="0041079C" w:rsidRDefault="0041079C" w:rsidP="001931AE">
      <w:r>
        <w:rPr>
          <w:noProof/>
        </w:rPr>
        <w:drawing>
          <wp:inline distT="0" distB="0" distL="0" distR="0" wp14:anchorId="4779AEF2" wp14:editId="1B9EFDE3">
            <wp:extent cx="6236899" cy="172135"/>
            <wp:effectExtent l="19050" t="19050" r="12065"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6306160" cy="174047"/>
                    </a:xfrm>
                    <a:prstGeom prst="rect">
                      <a:avLst/>
                    </a:prstGeom>
                    <a:ln>
                      <a:solidFill>
                        <a:schemeClr val="tx1"/>
                      </a:solidFill>
                    </a:ln>
                  </pic:spPr>
                </pic:pic>
              </a:graphicData>
            </a:graphic>
          </wp:inline>
        </w:drawing>
      </w:r>
    </w:p>
    <w:p w14:paraId="5CE02C85" w14:textId="00EB5AB5" w:rsidR="005B4887" w:rsidRDefault="00A54104" w:rsidP="001931AE">
      <w:r>
        <w:t>As we are testing the visibility of links in the navigation bar that is displayed to a logged-in user, we should first n</w:t>
      </w:r>
      <w:r w:rsidR="005B4887">
        <w:t xml:space="preserve">avigate to the login URL </w:t>
      </w:r>
      <w:hyperlink r:id="rId39" w:history="1">
        <w:r w:rsidR="00C84E13" w:rsidRPr="00976DBE">
          <w:rPr>
            <w:rStyle w:val="a9"/>
            <w:rFonts w:ascii="Consolas" w:hAnsi="Consolas" w:cstheme="minorHAnsi"/>
            <w:b/>
            <w:bCs/>
          </w:rPr>
          <w:t>http://localhost:3000/login</w:t>
        </w:r>
      </w:hyperlink>
      <w:r w:rsidR="00E770F6">
        <w:t>, so that we login:</w:t>
      </w:r>
    </w:p>
    <w:p w14:paraId="60038E12" w14:textId="346E91C3" w:rsidR="00382A9D" w:rsidRDefault="00382A9D" w:rsidP="001931AE">
      <w:r>
        <w:rPr>
          <w:noProof/>
        </w:rPr>
        <w:drawing>
          <wp:inline distT="0" distB="0" distL="0" distR="0" wp14:anchorId="10DAB1E5" wp14:editId="2A6AD837">
            <wp:extent cx="3726612" cy="193590"/>
            <wp:effectExtent l="19050" t="19050" r="762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3831167" cy="199021"/>
                    </a:xfrm>
                    <a:prstGeom prst="rect">
                      <a:avLst/>
                    </a:prstGeom>
                    <a:ln>
                      <a:solidFill>
                        <a:schemeClr val="tx1"/>
                      </a:solidFill>
                    </a:ln>
                  </pic:spPr>
                </pic:pic>
              </a:graphicData>
            </a:graphic>
          </wp:inline>
        </w:drawing>
      </w:r>
    </w:p>
    <w:p w14:paraId="745CEC7C" w14:textId="78555592" w:rsidR="00E31D0C" w:rsidRDefault="00E31D0C" w:rsidP="001931AE">
      <w:r>
        <w:t xml:space="preserve">Then, we fill the input fields with the predefined credentials and click on the </w:t>
      </w:r>
      <w:r w:rsidR="0001436C" w:rsidRPr="0001436C">
        <w:rPr>
          <w:b/>
          <w:bCs/>
        </w:rPr>
        <w:t>[Submit]</w:t>
      </w:r>
      <w:r>
        <w:t xml:space="preserve"> button. This way Playwright submits the form</w:t>
      </w:r>
      <w:r w:rsidR="00D601B4">
        <w:t xml:space="preserve"> with the </w:t>
      </w:r>
      <w:r w:rsidR="009E6E2F">
        <w:t>filled in credentials</w:t>
      </w:r>
      <w:r w:rsidR="00D601B4">
        <w:t>:</w:t>
      </w:r>
    </w:p>
    <w:p w14:paraId="7CC0C130" w14:textId="32FFEB08" w:rsidR="008276D1" w:rsidRDefault="008276D1" w:rsidP="001931AE">
      <w:r>
        <w:rPr>
          <w:noProof/>
        </w:rPr>
        <w:drawing>
          <wp:inline distT="0" distB="0" distL="0" distR="0" wp14:anchorId="1EE85DBC" wp14:editId="62E1DB3F">
            <wp:extent cx="4321834" cy="540229"/>
            <wp:effectExtent l="19050" t="19050" r="2159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4341347" cy="542668"/>
                    </a:xfrm>
                    <a:prstGeom prst="rect">
                      <a:avLst/>
                    </a:prstGeom>
                    <a:ln>
                      <a:solidFill>
                        <a:schemeClr val="tx1"/>
                      </a:solidFill>
                    </a:ln>
                  </pic:spPr>
                </pic:pic>
              </a:graphicData>
            </a:graphic>
          </wp:inline>
        </w:drawing>
      </w:r>
    </w:p>
    <w:p w14:paraId="7DDB9B96" w14:textId="0942104F" w:rsidR="0038003A" w:rsidRDefault="0038003A" w:rsidP="001931AE">
      <w:r>
        <w:t>After that, we retrieve the element, that represents the "</w:t>
      </w:r>
      <w:r w:rsidRPr="00FF3634">
        <w:rPr>
          <w:rFonts w:ascii="Consolas" w:hAnsi="Consolas"/>
          <w:b/>
          <w:bCs/>
        </w:rPr>
        <w:t>All Books</w:t>
      </w:r>
      <w:r>
        <w:t xml:space="preserve">" link using a selector and check its visibility, using the </w:t>
      </w:r>
      <w:proofErr w:type="spellStart"/>
      <w:proofErr w:type="gramStart"/>
      <w:r w:rsidRPr="0038003A">
        <w:rPr>
          <w:rFonts w:ascii="Consolas" w:hAnsi="Consolas"/>
          <w:b/>
          <w:bCs/>
        </w:rPr>
        <w:t>isVisibile</w:t>
      </w:r>
      <w:proofErr w:type="spellEnd"/>
      <w:r w:rsidRPr="0038003A">
        <w:rPr>
          <w:rFonts w:ascii="Consolas" w:hAnsi="Consolas"/>
          <w:b/>
          <w:bCs/>
        </w:rPr>
        <w:t>(</w:t>
      </w:r>
      <w:proofErr w:type="gramEnd"/>
      <w:r w:rsidRPr="0038003A">
        <w:rPr>
          <w:rFonts w:ascii="Consolas" w:hAnsi="Consolas"/>
          <w:b/>
          <w:bCs/>
        </w:rPr>
        <w:t>)</w:t>
      </w:r>
      <w:r>
        <w:t xml:space="preserve"> function</w:t>
      </w:r>
      <w:r w:rsidR="006E17AB">
        <w:t>:</w:t>
      </w:r>
    </w:p>
    <w:p w14:paraId="46785993" w14:textId="3B464415" w:rsidR="006E17AB" w:rsidRDefault="006E17AB" w:rsidP="001931AE">
      <w:r>
        <w:rPr>
          <w:noProof/>
        </w:rPr>
        <w:drawing>
          <wp:inline distT="0" distB="0" distL="0" distR="0" wp14:anchorId="11AEA4DC" wp14:editId="4291C760">
            <wp:extent cx="5063706" cy="376356"/>
            <wp:effectExtent l="19050" t="19050" r="2286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a:extLst>
                        <a:ext uri="{28A0092B-C50C-407E-A947-70E740481C1C}">
                          <a14:useLocalDpi xmlns:a14="http://schemas.microsoft.com/office/drawing/2010/main" val="0"/>
                        </a:ext>
                      </a:extLst>
                    </a:blip>
                    <a:stretch>
                      <a:fillRect/>
                    </a:stretch>
                  </pic:blipFill>
                  <pic:spPr>
                    <a:xfrm>
                      <a:off x="0" y="0"/>
                      <a:ext cx="5114125" cy="380103"/>
                    </a:xfrm>
                    <a:prstGeom prst="rect">
                      <a:avLst/>
                    </a:prstGeom>
                    <a:ln>
                      <a:solidFill>
                        <a:schemeClr val="tx1"/>
                      </a:solidFill>
                    </a:ln>
                  </pic:spPr>
                </pic:pic>
              </a:graphicData>
            </a:graphic>
          </wp:inline>
        </w:drawing>
      </w:r>
    </w:p>
    <w:p w14:paraId="638F52D2" w14:textId="5F0ACD83" w:rsidR="0038003A" w:rsidRDefault="004119DE" w:rsidP="001931AE">
      <w:r>
        <w:t xml:space="preserve">Finally, we use the </w:t>
      </w:r>
      <w:r w:rsidRPr="004119DE">
        <w:rPr>
          <w:rStyle w:val="HTML1"/>
          <w:rFonts w:ascii="Consolas" w:eastAsiaTheme="minorHAnsi" w:hAnsi="Consolas"/>
          <w:b/>
          <w:bCs/>
          <w:sz w:val="22"/>
          <w:szCs w:val="22"/>
        </w:rPr>
        <w:t>expect</w:t>
      </w:r>
      <w:r>
        <w:t xml:space="preserve"> assertion to compare the visibility of the "</w:t>
      </w:r>
      <w:r w:rsidRPr="00BC12B1">
        <w:rPr>
          <w:rFonts w:ascii="Consolas" w:hAnsi="Consolas"/>
          <w:b/>
          <w:bCs/>
        </w:rPr>
        <w:t>All Books</w:t>
      </w:r>
      <w:r>
        <w:t xml:space="preserve">" link with the expected value </w:t>
      </w:r>
      <w:r w:rsidRPr="004119DE">
        <w:rPr>
          <w:rStyle w:val="HTML1"/>
          <w:rFonts w:ascii="Consolas" w:eastAsiaTheme="minorHAnsi" w:hAnsi="Consolas"/>
          <w:b/>
          <w:bCs/>
          <w:sz w:val="22"/>
          <w:szCs w:val="22"/>
        </w:rPr>
        <w:t>true</w:t>
      </w:r>
      <w:r w:rsidR="00E22351">
        <w:t>:</w:t>
      </w:r>
    </w:p>
    <w:p w14:paraId="3C7AFC72" w14:textId="3453EF8B" w:rsidR="00AB66F4" w:rsidRDefault="00AB66F4" w:rsidP="001931AE">
      <w:r>
        <w:rPr>
          <w:noProof/>
        </w:rPr>
        <w:drawing>
          <wp:inline distT="0" distB="0" distL="0" distR="0" wp14:anchorId="13197773" wp14:editId="158C54C9">
            <wp:extent cx="3209027" cy="347775"/>
            <wp:effectExtent l="19050" t="19050" r="1079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a:extLst>
                        <a:ext uri="{28A0092B-C50C-407E-A947-70E740481C1C}">
                          <a14:useLocalDpi xmlns:a14="http://schemas.microsoft.com/office/drawing/2010/main" val="0"/>
                        </a:ext>
                      </a:extLst>
                    </a:blip>
                    <a:stretch>
                      <a:fillRect/>
                    </a:stretch>
                  </pic:blipFill>
                  <pic:spPr>
                    <a:xfrm>
                      <a:off x="0" y="0"/>
                      <a:ext cx="3233898" cy="350470"/>
                    </a:xfrm>
                    <a:prstGeom prst="rect">
                      <a:avLst/>
                    </a:prstGeom>
                    <a:ln>
                      <a:solidFill>
                        <a:schemeClr val="tx1"/>
                      </a:solidFill>
                    </a:ln>
                  </pic:spPr>
                </pic:pic>
              </a:graphicData>
            </a:graphic>
          </wp:inline>
        </w:drawing>
      </w:r>
    </w:p>
    <w:p w14:paraId="0EF00411" w14:textId="2BE938D3" w:rsidR="008B5A48" w:rsidRDefault="008B5A48" w:rsidP="001931AE">
      <w:pPr>
        <w:pStyle w:val="6"/>
        <w:rPr>
          <w:rFonts w:ascii="Calibri" w:hAnsi="Calibri"/>
          <w:color w:val="632423" w:themeColor="accent2" w:themeShade="80"/>
        </w:rPr>
      </w:pPr>
      <w:r>
        <w:rPr>
          <w:rFonts w:ascii="Calibri" w:hAnsi="Calibri"/>
          <w:color w:val="632423" w:themeColor="accent2" w:themeShade="80"/>
        </w:rPr>
        <w:t>Verify That the "My Books" Link Is Visible</w:t>
      </w:r>
    </w:p>
    <w:p w14:paraId="7B9F5281" w14:textId="14F546D0" w:rsidR="00FA1C5F" w:rsidRDefault="00FA1C5F" w:rsidP="001931AE">
      <w:r>
        <w:t>Try and write a test by yourself which verifies that the "My Books" button is visible</w:t>
      </w:r>
      <w:r w:rsidR="007D5DC8">
        <w:t xml:space="preserve"> after user login</w:t>
      </w:r>
      <w:r>
        <w:t>. The test should be similar to the one verifying th</w:t>
      </w:r>
      <w:r w:rsidR="007D253A">
        <w:t>e "</w:t>
      </w:r>
      <w:r w:rsidR="007D253A" w:rsidRPr="00BF46C7">
        <w:rPr>
          <w:rFonts w:ascii="Consolas" w:hAnsi="Consolas"/>
          <w:b/>
          <w:bCs/>
        </w:rPr>
        <w:t>All Books</w:t>
      </w:r>
      <w:r w:rsidR="007D253A">
        <w:t>"</w:t>
      </w:r>
      <w:r w:rsidR="0068072D">
        <w:t xml:space="preserve"> link.</w:t>
      </w:r>
    </w:p>
    <w:p w14:paraId="10779A37" w14:textId="2CBEB7C3" w:rsidR="008B5A48" w:rsidRDefault="008B5A48" w:rsidP="001931AE">
      <w:pPr>
        <w:pStyle w:val="6"/>
        <w:rPr>
          <w:rFonts w:ascii="Calibri" w:hAnsi="Calibri"/>
          <w:color w:val="632423" w:themeColor="accent2" w:themeShade="80"/>
        </w:rPr>
      </w:pPr>
      <w:r>
        <w:rPr>
          <w:rFonts w:ascii="Calibri" w:hAnsi="Calibri"/>
          <w:color w:val="632423" w:themeColor="accent2" w:themeShade="80"/>
        </w:rPr>
        <w:t>Verify That the "Add Book" Link Is Visible</w:t>
      </w:r>
    </w:p>
    <w:p w14:paraId="3D261553" w14:textId="43A1ED0C" w:rsidR="0068072D" w:rsidRDefault="0068072D" w:rsidP="001931AE">
      <w:r>
        <w:t>Try and write a test by yourself which verifies that the "</w:t>
      </w:r>
      <w:r w:rsidRPr="004750F6">
        <w:rPr>
          <w:rFonts w:ascii="Consolas" w:hAnsi="Consolas"/>
          <w:b/>
          <w:bCs/>
        </w:rPr>
        <w:t>Add Book</w:t>
      </w:r>
      <w:r>
        <w:t>" button is visible</w:t>
      </w:r>
      <w:r w:rsidR="004750F6">
        <w:t xml:space="preserve"> after user login</w:t>
      </w:r>
      <w:r>
        <w:t>. The test should be similar to the one verifying the "</w:t>
      </w:r>
      <w:r w:rsidRPr="00C1782C">
        <w:rPr>
          <w:rFonts w:ascii="Consolas" w:hAnsi="Consolas"/>
          <w:b/>
          <w:bCs/>
        </w:rPr>
        <w:t>All Books</w:t>
      </w:r>
      <w:r>
        <w:t>" link.</w:t>
      </w:r>
    </w:p>
    <w:p w14:paraId="1E7634A1" w14:textId="1C8F9EB4" w:rsidR="00392EA3" w:rsidRDefault="00392EA3" w:rsidP="001931AE">
      <w:pPr>
        <w:pStyle w:val="6"/>
        <w:rPr>
          <w:rFonts w:ascii="Calibri" w:hAnsi="Calibri"/>
          <w:color w:val="632423" w:themeColor="accent2" w:themeShade="80"/>
        </w:rPr>
      </w:pPr>
      <w:r>
        <w:rPr>
          <w:rFonts w:ascii="Calibri" w:hAnsi="Calibri"/>
          <w:color w:val="632423" w:themeColor="accent2" w:themeShade="80"/>
        </w:rPr>
        <w:t xml:space="preserve">Verify That the User's Email </w:t>
      </w:r>
      <w:r w:rsidR="00A36B00">
        <w:rPr>
          <w:rFonts w:ascii="Calibri" w:hAnsi="Calibri"/>
          <w:color w:val="632423" w:themeColor="accent2" w:themeShade="80"/>
        </w:rPr>
        <w:t>A</w:t>
      </w:r>
      <w:r>
        <w:rPr>
          <w:rFonts w:ascii="Calibri" w:hAnsi="Calibri"/>
          <w:color w:val="632423" w:themeColor="accent2" w:themeShade="80"/>
        </w:rPr>
        <w:t>ddress Is Visible</w:t>
      </w:r>
    </w:p>
    <w:p w14:paraId="17F82020" w14:textId="41DFF6DC" w:rsidR="00701FB9" w:rsidRDefault="00701FB9" w:rsidP="001931AE">
      <w:r>
        <w:t>Try and write a test by yourself which verifies that the user's email address is visible. The test should be similar to the one verifying the "</w:t>
      </w:r>
      <w:r w:rsidRPr="001F0BD1">
        <w:rPr>
          <w:rFonts w:ascii="Consolas" w:hAnsi="Consolas"/>
          <w:b/>
          <w:bCs/>
        </w:rPr>
        <w:t>All Books</w:t>
      </w:r>
      <w:r>
        <w:t>" link.</w:t>
      </w:r>
    </w:p>
    <w:p w14:paraId="1C7929F2" w14:textId="6FFF9603" w:rsidR="00643C97" w:rsidRDefault="00643C97" w:rsidP="001931AE">
      <w:pPr>
        <w:pStyle w:val="5"/>
        <w:rPr>
          <w:rFonts w:ascii="Calibri" w:hAnsi="Calibri"/>
          <w:color w:val="632423" w:themeColor="accent2" w:themeShade="80"/>
        </w:rPr>
      </w:pPr>
      <w:r>
        <w:rPr>
          <w:rFonts w:ascii="Calibri" w:hAnsi="Calibri"/>
          <w:color w:val="632423" w:themeColor="accent2" w:themeShade="80"/>
        </w:rPr>
        <w:t>Login Page</w:t>
      </w:r>
    </w:p>
    <w:p w14:paraId="3B2AD379" w14:textId="5A290AE3" w:rsidR="00643C97" w:rsidRDefault="00643C97" w:rsidP="001931AE">
      <w:r>
        <w:t>Now, let's test the login page. The tests are listed below.</w:t>
      </w:r>
    </w:p>
    <w:p w14:paraId="73939ECC" w14:textId="6D59F54C" w:rsidR="00C91C67" w:rsidRDefault="00C91C67" w:rsidP="001931AE">
      <w:pPr>
        <w:pStyle w:val="6"/>
        <w:rPr>
          <w:rFonts w:ascii="Calibri" w:hAnsi="Calibri"/>
          <w:color w:val="632423" w:themeColor="accent2" w:themeShade="80"/>
        </w:rPr>
      </w:pPr>
      <w:r w:rsidRPr="00C91C67">
        <w:rPr>
          <w:rFonts w:ascii="Calibri" w:hAnsi="Calibri"/>
          <w:color w:val="632423" w:themeColor="accent2" w:themeShade="80"/>
        </w:rPr>
        <w:t>Submit the Form with Valid Credentials</w:t>
      </w:r>
    </w:p>
    <w:p w14:paraId="3C44E2DC" w14:textId="39C3A3A9" w:rsidR="007B0C83" w:rsidRDefault="00C91C67" w:rsidP="001931AE">
      <w:r>
        <w:t>Let's write a test that fills the form with valid credentials and submits the form.</w:t>
      </w:r>
    </w:p>
    <w:p w14:paraId="174C2D39" w14:textId="3AB9F49E" w:rsidR="00C91C67" w:rsidRDefault="00093BDF" w:rsidP="001931AE">
      <w:r>
        <w:t>We</w:t>
      </w:r>
      <w:r w:rsidR="00B2137C">
        <w:t xml:space="preserve"> already know how to define the test case and </w:t>
      </w:r>
      <w:r w:rsidR="00C91C67">
        <w:t>navigate to the login page</w:t>
      </w:r>
      <w:r w:rsidR="00193598">
        <w:t xml:space="preserve">. After that, </w:t>
      </w:r>
      <w:r w:rsidR="00C91C67">
        <w:t>we should start filling in the input fields</w:t>
      </w:r>
      <w:r w:rsidR="003C699A">
        <w:t xml:space="preserve"> with the predefined credentials, described in the beginning of this document:</w:t>
      </w:r>
    </w:p>
    <w:p w14:paraId="6BCDAC46" w14:textId="3B1622AD" w:rsidR="003C699A" w:rsidRDefault="003C699A" w:rsidP="001931AE">
      <w:r>
        <w:rPr>
          <w:noProof/>
        </w:rPr>
        <w:drawing>
          <wp:inline distT="0" distB="0" distL="0" distR="0" wp14:anchorId="5B3D2601" wp14:editId="1E5CB586">
            <wp:extent cx="4390846" cy="907067"/>
            <wp:effectExtent l="19050" t="19050" r="1016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4417967" cy="912670"/>
                    </a:xfrm>
                    <a:prstGeom prst="rect">
                      <a:avLst/>
                    </a:prstGeom>
                    <a:ln>
                      <a:solidFill>
                        <a:schemeClr val="tx1"/>
                      </a:solidFill>
                    </a:ln>
                  </pic:spPr>
                </pic:pic>
              </a:graphicData>
            </a:graphic>
          </wp:inline>
        </w:drawing>
      </w:r>
    </w:p>
    <w:p w14:paraId="42316AC9" w14:textId="5B81187A" w:rsidR="005D09F8" w:rsidRDefault="00C91C67" w:rsidP="001931AE">
      <w:r>
        <w:t xml:space="preserve">After we're ready with filling the form, we click on the </w:t>
      </w:r>
      <w:r w:rsidR="00814B0B" w:rsidRPr="00814B0B">
        <w:rPr>
          <w:rFonts w:ascii="Consolas" w:hAnsi="Consolas"/>
          <w:b/>
          <w:bCs/>
        </w:rPr>
        <w:t>[Submit]</w:t>
      </w:r>
      <w:r>
        <w:t xml:space="preserve"> button in order to submit the form</w:t>
      </w:r>
      <w:r w:rsidR="005D09F8">
        <w:t>:</w:t>
      </w:r>
    </w:p>
    <w:p w14:paraId="0294F0DE" w14:textId="58B270F0" w:rsidR="005D09F8" w:rsidRDefault="005D09F8" w:rsidP="001931AE">
      <w:r>
        <w:rPr>
          <w:noProof/>
        </w:rPr>
        <w:drawing>
          <wp:inline distT="0" distB="0" distL="0" distR="0" wp14:anchorId="50A38AD7" wp14:editId="0C50EF1B">
            <wp:extent cx="3388732" cy="175279"/>
            <wp:effectExtent l="19050" t="19050" r="21590" b="152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3448627" cy="178377"/>
                    </a:xfrm>
                    <a:prstGeom prst="rect">
                      <a:avLst/>
                    </a:prstGeom>
                    <a:ln>
                      <a:solidFill>
                        <a:schemeClr val="tx1"/>
                      </a:solidFill>
                    </a:ln>
                  </pic:spPr>
                </pic:pic>
              </a:graphicData>
            </a:graphic>
          </wp:inline>
        </w:drawing>
      </w:r>
    </w:p>
    <w:p w14:paraId="0FC45500" w14:textId="0E00BF6A" w:rsidR="00CA4A51" w:rsidRDefault="00CA4A51" w:rsidP="001931AE">
      <w:r>
        <w:t>Finally</w:t>
      </w:r>
      <w:r w:rsidRPr="00CA4A51">
        <w:t>, we should check if we have been directed to the correct page</w:t>
      </w:r>
      <w:r w:rsidR="005D09F8">
        <w:t>:</w:t>
      </w:r>
    </w:p>
    <w:p w14:paraId="4DBC0293" w14:textId="787608BC" w:rsidR="005D09F8" w:rsidRPr="00CA4A51" w:rsidRDefault="005D09F8" w:rsidP="001931AE">
      <w:r>
        <w:rPr>
          <w:noProof/>
        </w:rPr>
        <w:drawing>
          <wp:inline distT="0" distB="0" distL="0" distR="0" wp14:anchorId="633A1279" wp14:editId="22407137">
            <wp:extent cx="4563374" cy="550894"/>
            <wp:effectExtent l="19050" t="19050" r="889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4664763" cy="563134"/>
                    </a:xfrm>
                    <a:prstGeom prst="rect">
                      <a:avLst/>
                    </a:prstGeom>
                    <a:ln>
                      <a:solidFill>
                        <a:schemeClr val="tx1"/>
                      </a:solidFill>
                    </a:ln>
                  </pic:spPr>
                </pic:pic>
              </a:graphicData>
            </a:graphic>
          </wp:inline>
        </w:drawing>
      </w:r>
    </w:p>
    <w:p w14:paraId="6F02CAA0" w14:textId="209BB03A" w:rsidR="00403D13" w:rsidRDefault="00403D13" w:rsidP="001931AE">
      <w:pPr>
        <w:pStyle w:val="6"/>
        <w:rPr>
          <w:rFonts w:ascii="Calibri" w:hAnsi="Calibri"/>
          <w:color w:val="632423" w:themeColor="accent2" w:themeShade="80"/>
        </w:rPr>
      </w:pPr>
      <w:r w:rsidRPr="00C91C67">
        <w:rPr>
          <w:rFonts w:ascii="Calibri" w:hAnsi="Calibri"/>
          <w:color w:val="632423" w:themeColor="accent2" w:themeShade="80"/>
        </w:rPr>
        <w:t xml:space="preserve">Submit the Form with </w:t>
      </w:r>
      <w:r w:rsidR="0045243F">
        <w:rPr>
          <w:rFonts w:ascii="Calibri" w:hAnsi="Calibri"/>
          <w:color w:val="632423" w:themeColor="accent2" w:themeShade="80"/>
        </w:rPr>
        <w:t>Empty Input Fields</w:t>
      </w:r>
    </w:p>
    <w:p w14:paraId="6AACE932" w14:textId="70D6AF61" w:rsidR="00513C30" w:rsidRDefault="00513C30" w:rsidP="001931AE">
      <w:r>
        <w:t xml:space="preserve">Now, let's write a test that submits an empty form. </w:t>
      </w:r>
    </w:p>
    <w:p w14:paraId="227E0CD2" w14:textId="494EAF47" w:rsidR="00513C30" w:rsidRDefault="00E74B11" w:rsidP="001931AE">
      <w:r>
        <w:t>First, define the test case. Then, a</w:t>
      </w:r>
      <w:r w:rsidR="00513C30">
        <w:t xml:space="preserve">s </w:t>
      </w:r>
      <w:r>
        <w:t>in the previous tests</w:t>
      </w:r>
      <w:r w:rsidR="00513C30">
        <w:t xml:space="preserve">, we should first navigate to the login URL and click on the </w:t>
      </w:r>
      <w:r w:rsidR="00513C30" w:rsidRPr="00513C30">
        <w:rPr>
          <w:rFonts w:ascii="Consolas" w:hAnsi="Consolas"/>
          <w:b/>
          <w:bCs/>
        </w:rPr>
        <w:t>[Login]</w:t>
      </w:r>
      <w:r w:rsidR="00513C30">
        <w:t xml:space="preserve"> button</w:t>
      </w:r>
      <w:r w:rsidR="00024EB3">
        <w:t>:</w:t>
      </w:r>
    </w:p>
    <w:p w14:paraId="6AA7023E" w14:textId="4856CB10" w:rsidR="00024EB3" w:rsidRDefault="00024EB3" w:rsidP="001931AE">
      <w:r>
        <w:rPr>
          <w:noProof/>
        </w:rPr>
        <w:drawing>
          <wp:inline distT="0" distB="0" distL="0" distR="0" wp14:anchorId="44B8F7D5" wp14:editId="714380EC">
            <wp:extent cx="4401164" cy="419158"/>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4401164" cy="419158"/>
                    </a:xfrm>
                    <a:prstGeom prst="rect">
                      <a:avLst/>
                    </a:prstGeom>
                    <a:ln>
                      <a:solidFill>
                        <a:schemeClr val="tx1"/>
                      </a:solidFill>
                    </a:ln>
                  </pic:spPr>
                </pic:pic>
              </a:graphicData>
            </a:graphic>
          </wp:inline>
        </w:drawing>
      </w:r>
    </w:p>
    <w:p w14:paraId="40552560" w14:textId="77777777" w:rsidR="00B647E6" w:rsidRDefault="00513C30" w:rsidP="001931AE">
      <w:r>
        <w:t xml:space="preserve">Then, we should listen for the </w:t>
      </w:r>
      <w:r w:rsidRPr="00BC5409">
        <w:rPr>
          <w:rFonts w:ascii="Consolas" w:hAnsi="Consolas"/>
          <w:b/>
          <w:bCs/>
        </w:rPr>
        <w:t>dialog</w:t>
      </w:r>
      <w:r>
        <w:t xml:space="preserve"> event</w:t>
      </w:r>
      <w:r w:rsidR="00BC5409">
        <w:t>,</w:t>
      </w:r>
      <w:r>
        <w:t xml:space="preserve"> which would visualize an alert popup window with the warning message. After that we, should verify that the dialog type is indeed </w:t>
      </w:r>
      <w:r w:rsidRPr="00BC5409">
        <w:rPr>
          <w:rFonts w:ascii="Consolas" w:hAnsi="Consolas"/>
          <w:b/>
          <w:bCs/>
        </w:rPr>
        <w:t>alert</w:t>
      </w:r>
      <w:r>
        <w:t xml:space="preserve"> and check if the message is the same as in the </w:t>
      </w:r>
      <w:r w:rsidRPr="00BC5409">
        <w:rPr>
          <w:rFonts w:ascii="Consolas" w:hAnsi="Consolas"/>
          <w:b/>
          <w:bCs/>
        </w:rPr>
        <w:t>login.js</w:t>
      </w:r>
      <w:r w:rsidR="00BC5409" w:rsidRPr="00BC5409">
        <w:rPr>
          <w:rFonts w:cstheme="minorHAnsi"/>
        </w:rPr>
        <w:t xml:space="preserve"> file</w:t>
      </w:r>
      <w:r>
        <w:t xml:space="preserve">. Finally, we should click on the </w:t>
      </w:r>
      <w:r w:rsidR="00FB6CC6" w:rsidRPr="00FB6CC6">
        <w:rPr>
          <w:rFonts w:ascii="Consolas" w:hAnsi="Consolas"/>
          <w:b/>
          <w:bCs/>
        </w:rPr>
        <w:t>[OK]</w:t>
      </w:r>
      <w:r>
        <w:t xml:space="preserve"> button in order to dismiss the alert window</w:t>
      </w:r>
      <w:r w:rsidR="0000375D">
        <w:t>:</w:t>
      </w:r>
    </w:p>
    <w:p w14:paraId="0ACF67FA" w14:textId="7828E245" w:rsidR="00513C30" w:rsidRDefault="00B647E6" w:rsidP="001931AE">
      <w:r>
        <w:rPr>
          <w:noProof/>
        </w:rPr>
        <w:drawing>
          <wp:inline distT="0" distB="0" distL="0" distR="0" wp14:anchorId="537D79F6" wp14:editId="771690A9">
            <wp:extent cx="5702061" cy="992809"/>
            <wp:effectExtent l="19050" t="19050" r="13335"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a:extLst>
                        <a:ext uri="{28A0092B-C50C-407E-A947-70E740481C1C}">
                          <a14:useLocalDpi xmlns:a14="http://schemas.microsoft.com/office/drawing/2010/main" val="0"/>
                        </a:ext>
                      </a:extLst>
                    </a:blip>
                    <a:stretch>
                      <a:fillRect/>
                    </a:stretch>
                  </pic:blipFill>
                  <pic:spPr>
                    <a:xfrm>
                      <a:off x="0" y="0"/>
                      <a:ext cx="5721841" cy="996253"/>
                    </a:xfrm>
                    <a:prstGeom prst="rect">
                      <a:avLst/>
                    </a:prstGeom>
                    <a:ln>
                      <a:solidFill>
                        <a:schemeClr val="tx1"/>
                      </a:solidFill>
                    </a:ln>
                  </pic:spPr>
                </pic:pic>
              </a:graphicData>
            </a:graphic>
          </wp:inline>
        </w:drawing>
      </w:r>
      <w:r w:rsidR="00513C30">
        <w:t xml:space="preserve"> </w:t>
      </w:r>
    </w:p>
    <w:p w14:paraId="36427B04" w14:textId="2297017C" w:rsidR="00B365FC" w:rsidRDefault="00FB0C81" w:rsidP="001931AE">
      <w:r>
        <w:t xml:space="preserve">We </w:t>
      </w:r>
      <w:r w:rsidR="00414CE0">
        <w:t>should</w:t>
      </w:r>
      <w:r>
        <w:t xml:space="preserve"> also check whether we have been redirected </w:t>
      </w:r>
      <w:r w:rsidR="00B647E6">
        <w:t xml:space="preserve">to the right page </w:t>
      </w:r>
      <w:r>
        <w:t>or not:</w:t>
      </w:r>
    </w:p>
    <w:p w14:paraId="1620B017" w14:textId="296CC3AC" w:rsidR="00165589" w:rsidRDefault="00165589" w:rsidP="001931AE">
      <w:r>
        <w:rPr>
          <w:noProof/>
        </w:rPr>
        <w:drawing>
          <wp:inline distT="0" distB="0" distL="0" distR="0" wp14:anchorId="4C9B53F5" wp14:editId="6D0A28AE">
            <wp:extent cx="4951563" cy="419321"/>
            <wp:effectExtent l="19050" t="19050" r="2095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a:extLst>
                        <a:ext uri="{28A0092B-C50C-407E-A947-70E740481C1C}">
                          <a14:useLocalDpi xmlns:a14="http://schemas.microsoft.com/office/drawing/2010/main" val="0"/>
                        </a:ext>
                      </a:extLst>
                    </a:blip>
                    <a:stretch>
                      <a:fillRect/>
                    </a:stretch>
                  </pic:blipFill>
                  <pic:spPr>
                    <a:xfrm>
                      <a:off x="0" y="0"/>
                      <a:ext cx="4985282" cy="422177"/>
                    </a:xfrm>
                    <a:prstGeom prst="rect">
                      <a:avLst/>
                    </a:prstGeom>
                    <a:ln>
                      <a:solidFill>
                        <a:schemeClr val="tx1"/>
                      </a:solidFill>
                    </a:ln>
                  </pic:spPr>
                </pic:pic>
              </a:graphicData>
            </a:graphic>
          </wp:inline>
        </w:drawing>
      </w:r>
    </w:p>
    <w:p w14:paraId="7F2CA31B" w14:textId="42FE8713" w:rsidR="00A71393" w:rsidRDefault="00A71393" w:rsidP="001931AE">
      <w:pPr>
        <w:pStyle w:val="6"/>
        <w:rPr>
          <w:rFonts w:ascii="Calibri" w:hAnsi="Calibri"/>
          <w:color w:val="632423" w:themeColor="accent2" w:themeShade="80"/>
        </w:rPr>
      </w:pPr>
      <w:r w:rsidRPr="00C91C67">
        <w:rPr>
          <w:rFonts w:ascii="Calibri" w:hAnsi="Calibri"/>
          <w:color w:val="632423" w:themeColor="accent2" w:themeShade="80"/>
        </w:rPr>
        <w:t xml:space="preserve">Submit the Form with </w:t>
      </w:r>
      <w:r w:rsidR="003A05A7">
        <w:rPr>
          <w:rFonts w:ascii="Calibri" w:hAnsi="Calibri"/>
          <w:color w:val="632423" w:themeColor="accent2" w:themeShade="80"/>
        </w:rPr>
        <w:t>Empty</w:t>
      </w:r>
      <w:r>
        <w:rPr>
          <w:rFonts w:ascii="Calibri" w:hAnsi="Calibri"/>
          <w:color w:val="632423" w:themeColor="accent2" w:themeShade="80"/>
        </w:rPr>
        <w:t xml:space="preserve"> Email Input Field</w:t>
      </w:r>
    </w:p>
    <w:p w14:paraId="38893422" w14:textId="1DFD3776" w:rsidR="00F95674" w:rsidRPr="00F95674" w:rsidRDefault="00F95674" w:rsidP="001931AE">
      <w:r>
        <w:t>Try and write a test by yourself which submits the form with</w:t>
      </w:r>
      <w:r w:rsidR="00627751">
        <w:t xml:space="preserve"> an</w:t>
      </w:r>
      <w:r>
        <w:t xml:space="preserve"> </w:t>
      </w:r>
      <w:r w:rsidR="009436D4">
        <w:rPr>
          <w:b/>
          <w:bCs/>
        </w:rPr>
        <w:t>empty</w:t>
      </w:r>
      <w:r>
        <w:t xml:space="preserve"> </w:t>
      </w:r>
      <w:r w:rsidRPr="00F4485F">
        <w:rPr>
          <w:b/>
          <w:bCs/>
        </w:rPr>
        <w:t>email</w:t>
      </w:r>
      <w:r>
        <w:t xml:space="preserve"> </w:t>
      </w:r>
      <w:r w:rsidR="00FF265A">
        <w:t xml:space="preserve">field </w:t>
      </w:r>
      <w:r>
        <w:t>and</w:t>
      </w:r>
      <w:r w:rsidR="00627751">
        <w:t xml:space="preserve"> a</w:t>
      </w:r>
      <w:r>
        <w:t xml:space="preserve"> </w:t>
      </w:r>
      <w:r w:rsidRPr="00714F65">
        <w:rPr>
          <w:b/>
          <w:bCs/>
        </w:rPr>
        <w:t>valid password</w:t>
      </w:r>
      <w:r w:rsidR="00FF265A">
        <w:rPr>
          <w:b/>
          <w:bCs/>
        </w:rPr>
        <w:t xml:space="preserve"> </w:t>
      </w:r>
      <w:r w:rsidR="00FF265A" w:rsidRPr="00FF265A">
        <w:t>field</w:t>
      </w:r>
      <w:r>
        <w:t xml:space="preserve">. </w:t>
      </w:r>
    </w:p>
    <w:p w14:paraId="2A8587CD" w14:textId="6F5DB056" w:rsidR="00F95674" w:rsidRDefault="00F95674" w:rsidP="001931AE">
      <w:pPr>
        <w:pStyle w:val="6"/>
        <w:rPr>
          <w:rFonts w:ascii="Calibri" w:hAnsi="Calibri"/>
          <w:color w:val="632423" w:themeColor="accent2" w:themeShade="80"/>
        </w:rPr>
      </w:pPr>
      <w:r w:rsidRPr="00C91C67">
        <w:rPr>
          <w:rFonts w:ascii="Calibri" w:hAnsi="Calibri"/>
          <w:color w:val="632423" w:themeColor="accent2" w:themeShade="80"/>
        </w:rPr>
        <w:t xml:space="preserve">Submit the Form with </w:t>
      </w:r>
      <w:r w:rsidR="00F4485F">
        <w:rPr>
          <w:rFonts w:ascii="Calibri" w:hAnsi="Calibri"/>
          <w:color w:val="632423" w:themeColor="accent2" w:themeShade="80"/>
        </w:rPr>
        <w:t>Empty</w:t>
      </w:r>
      <w:r>
        <w:rPr>
          <w:rFonts w:ascii="Calibri" w:hAnsi="Calibri"/>
          <w:color w:val="632423" w:themeColor="accent2" w:themeShade="80"/>
        </w:rPr>
        <w:t xml:space="preserve"> Password Input Field</w:t>
      </w:r>
    </w:p>
    <w:p w14:paraId="6D88FADE" w14:textId="74EEE7AB" w:rsidR="00F95674" w:rsidRDefault="00F95674" w:rsidP="001931AE">
      <w:r>
        <w:t xml:space="preserve">Try and write a test by yourself which submits the form with </w:t>
      </w:r>
      <w:r w:rsidR="00627751">
        <w:t xml:space="preserve">a </w:t>
      </w:r>
      <w:r w:rsidRPr="00714F65">
        <w:rPr>
          <w:b/>
          <w:bCs/>
        </w:rPr>
        <w:t>valid email</w:t>
      </w:r>
      <w:r>
        <w:t xml:space="preserve"> </w:t>
      </w:r>
      <w:r w:rsidR="00FF265A">
        <w:t xml:space="preserve">field </w:t>
      </w:r>
      <w:r>
        <w:t>and</w:t>
      </w:r>
      <w:r w:rsidR="00627751">
        <w:t xml:space="preserve"> an</w:t>
      </w:r>
      <w:r>
        <w:t xml:space="preserve"> </w:t>
      </w:r>
      <w:r w:rsidR="00FF265A">
        <w:rPr>
          <w:b/>
          <w:bCs/>
        </w:rPr>
        <w:t>empty</w:t>
      </w:r>
      <w:r w:rsidRPr="00714F65">
        <w:rPr>
          <w:b/>
          <w:bCs/>
        </w:rPr>
        <w:t xml:space="preserve"> password</w:t>
      </w:r>
      <w:r w:rsidR="00FF265A">
        <w:rPr>
          <w:b/>
          <w:bCs/>
        </w:rPr>
        <w:t xml:space="preserve"> field</w:t>
      </w:r>
      <w:r w:rsidRPr="00714F65">
        <w:t xml:space="preserve">. </w:t>
      </w:r>
    </w:p>
    <w:p w14:paraId="425C49A3" w14:textId="7BA7464A" w:rsidR="009C1740" w:rsidRPr="004114BC" w:rsidRDefault="007076F6" w:rsidP="001931AE">
      <w:pPr>
        <w:pStyle w:val="5"/>
        <w:rPr>
          <w:rFonts w:ascii="Calibri" w:hAnsi="Calibri"/>
          <w:color w:val="632423" w:themeColor="accent2" w:themeShade="80"/>
        </w:rPr>
      </w:pPr>
      <w:r w:rsidRPr="004114BC">
        <w:rPr>
          <w:rFonts w:ascii="Calibri" w:hAnsi="Calibri"/>
          <w:color w:val="632423" w:themeColor="accent2" w:themeShade="80"/>
        </w:rPr>
        <w:t>Register Pa</w:t>
      </w:r>
      <w:r w:rsidR="00D543E8" w:rsidRPr="004114BC">
        <w:rPr>
          <w:rFonts w:ascii="Calibri" w:hAnsi="Calibri"/>
          <w:color w:val="632423" w:themeColor="accent2" w:themeShade="80"/>
        </w:rPr>
        <w:t>ge</w:t>
      </w:r>
    </w:p>
    <w:p w14:paraId="5B408DDA" w14:textId="0F1D3509" w:rsidR="009832A0" w:rsidRPr="009832A0" w:rsidRDefault="009832A0" w:rsidP="001931AE">
      <w:pPr>
        <w:rPr>
          <w:rFonts w:ascii="Calibri" w:eastAsiaTheme="majorEastAsia" w:hAnsi="Calibri" w:cstheme="majorBidi"/>
          <w:bCs/>
        </w:rPr>
      </w:pPr>
      <w:r w:rsidRPr="009832A0">
        <w:rPr>
          <w:rFonts w:ascii="Calibri" w:eastAsiaTheme="majorEastAsia" w:hAnsi="Calibri" w:cstheme="majorBidi"/>
          <w:bCs/>
        </w:rPr>
        <w:t xml:space="preserve">Try writing some test by yourself for the </w:t>
      </w:r>
      <w:r w:rsidR="009F37DC">
        <w:rPr>
          <w:rFonts w:ascii="Calibri" w:eastAsiaTheme="majorEastAsia" w:hAnsi="Calibri" w:cstheme="majorBidi"/>
          <w:bCs/>
        </w:rPr>
        <w:t>"</w:t>
      </w:r>
      <w:r w:rsidRPr="00263A42">
        <w:rPr>
          <w:rFonts w:ascii="Consolas" w:eastAsiaTheme="majorEastAsia" w:hAnsi="Consolas" w:cstheme="majorBidi"/>
          <w:b/>
        </w:rPr>
        <w:t>Register</w:t>
      </w:r>
      <w:r w:rsidR="009F37DC">
        <w:rPr>
          <w:rFonts w:ascii="Consolas" w:eastAsiaTheme="majorEastAsia" w:hAnsi="Consolas" w:cstheme="majorBidi"/>
          <w:b/>
        </w:rPr>
        <w:t>"</w:t>
      </w:r>
      <w:r w:rsidRPr="009832A0">
        <w:rPr>
          <w:rFonts w:ascii="Calibri" w:eastAsiaTheme="majorEastAsia" w:hAnsi="Calibri" w:cstheme="majorBidi"/>
          <w:bCs/>
        </w:rPr>
        <w:t xml:space="preserve"> page. They should be similar to the tests regarding the </w:t>
      </w:r>
      <w:r w:rsidRPr="00F80396">
        <w:rPr>
          <w:rFonts w:ascii="Consolas" w:eastAsiaTheme="majorEastAsia" w:hAnsi="Consolas" w:cstheme="majorBidi"/>
          <w:b/>
        </w:rPr>
        <w:t>Login</w:t>
      </w:r>
      <w:r w:rsidRPr="009832A0">
        <w:rPr>
          <w:rFonts w:ascii="Calibri" w:eastAsiaTheme="majorEastAsia" w:hAnsi="Calibri" w:cstheme="majorBidi"/>
          <w:bCs/>
        </w:rPr>
        <w:t xml:space="preserve"> form.</w:t>
      </w:r>
      <w:r w:rsidR="00D24A29">
        <w:rPr>
          <w:rFonts w:ascii="Calibri" w:eastAsiaTheme="majorEastAsia" w:hAnsi="Calibri" w:cstheme="majorBidi"/>
          <w:bCs/>
        </w:rPr>
        <w:t xml:space="preserve"> The tests are described below.</w:t>
      </w:r>
    </w:p>
    <w:p w14:paraId="0D8C86CD" w14:textId="6897E62B" w:rsidR="00714F65" w:rsidRDefault="004C17AD" w:rsidP="001931AE">
      <w:pPr>
        <w:pStyle w:val="6"/>
        <w:rPr>
          <w:rFonts w:ascii="Calibri" w:hAnsi="Calibri"/>
          <w:color w:val="632423" w:themeColor="accent2" w:themeShade="80"/>
        </w:rPr>
      </w:pPr>
      <w:r>
        <w:rPr>
          <w:rFonts w:ascii="Calibri" w:hAnsi="Calibri"/>
          <w:color w:val="632423" w:themeColor="accent2" w:themeShade="80"/>
        </w:rPr>
        <w:t>Submit the Form with Valid Values</w:t>
      </w:r>
    </w:p>
    <w:p w14:paraId="2665DEB5" w14:textId="55DCF327" w:rsidR="00142BEF" w:rsidRPr="00142BEF" w:rsidRDefault="00142BEF" w:rsidP="001931AE">
      <w:r>
        <w:t xml:space="preserve">Write a test that submits the form with </w:t>
      </w:r>
      <w:r w:rsidRPr="00D5265F">
        <w:rPr>
          <w:b/>
          <w:bCs/>
        </w:rPr>
        <w:t>valid values for the email and the password</w:t>
      </w:r>
      <w:r w:rsidR="007354DB">
        <w:rPr>
          <w:b/>
          <w:bCs/>
        </w:rPr>
        <w:t>s</w:t>
      </w:r>
      <w:r>
        <w:t>. Check if you're redirected to the correct page.</w:t>
      </w:r>
    </w:p>
    <w:p w14:paraId="391DB1D1" w14:textId="23BC9C87" w:rsidR="004C17AD" w:rsidRDefault="004C17AD" w:rsidP="001931AE">
      <w:pPr>
        <w:pStyle w:val="6"/>
        <w:rPr>
          <w:rFonts w:ascii="Calibri" w:hAnsi="Calibri"/>
          <w:color w:val="632423" w:themeColor="accent2" w:themeShade="80"/>
        </w:rPr>
      </w:pPr>
      <w:r w:rsidRPr="00142BEF">
        <w:rPr>
          <w:rFonts w:ascii="Calibri" w:hAnsi="Calibri"/>
          <w:color w:val="632423" w:themeColor="accent2" w:themeShade="80"/>
        </w:rPr>
        <w:t>Submit the Form with Empty Values</w:t>
      </w:r>
    </w:p>
    <w:p w14:paraId="15CDA0AA" w14:textId="16E7CE2B" w:rsidR="00BE7D35" w:rsidRPr="00BE7D35" w:rsidRDefault="00BE7D35" w:rsidP="001931AE">
      <w:r>
        <w:t xml:space="preserve">Write a test that submits the form with </w:t>
      </w:r>
      <w:r w:rsidRPr="00D5265F">
        <w:rPr>
          <w:b/>
          <w:bCs/>
        </w:rPr>
        <w:t>empty input fields for the email and the password</w:t>
      </w:r>
      <w:r w:rsidR="007354DB">
        <w:rPr>
          <w:b/>
          <w:bCs/>
        </w:rPr>
        <w:t>s</w:t>
      </w:r>
      <w:r>
        <w:t>.</w:t>
      </w:r>
      <w:r w:rsidR="003A05A7">
        <w:t xml:space="preserve"> Check if the alert message is the correct and whether you have been redirected or not.</w:t>
      </w:r>
    </w:p>
    <w:p w14:paraId="0B928AA3" w14:textId="6F74FA37" w:rsidR="004C17AD" w:rsidRDefault="004C17AD" w:rsidP="001931AE">
      <w:pPr>
        <w:pStyle w:val="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w:t>
      </w:r>
      <w:r w:rsidRPr="00142BEF">
        <w:rPr>
          <w:rFonts w:ascii="Calibri" w:hAnsi="Calibri"/>
          <w:color w:val="632423" w:themeColor="accent2" w:themeShade="80"/>
        </w:rPr>
        <w:t xml:space="preserve"> Email</w:t>
      </w:r>
    </w:p>
    <w:p w14:paraId="6DA21C74" w14:textId="1CE84D3D" w:rsidR="003A05A7" w:rsidRPr="003A05A7" w:rsidRDefault="003A05A7" w:rsidP="001931AE">
      <w:r>
        <w:t xml:space="preserve">Write a test that submits the form with </w:t>
      </w:r>
      <w:r w:rsidR="00306E11" w:rsidRPr="00D5265F">
        <w:rPr>
          <w:b/>
          <w:bCs/>
        </w:rPr>
        <w:t>an empty</w:t>
      </w:r>
      <w:r w:rsidRPr="00D5265F">
        <w:rPr>
          <w:b/>
          <w:bCs/>
        </w:rPr>
        <w:t xml:space="preserve"> email</w:t>
      </w:r>
      <w:r w:rsidR="00306E11" w:rsidRPr="00D5265F">
        <w:rPr>
          <w:b/>
          <w:bCs/>
        </w:rPr>
        <w:t xml:space="preserve"> input field</w:t>
      </w:r>
      <w:r w:rsidRPr="00D5265F">
        <w:rPr>
          <w:b/>
          <w:bCs/>
        </w:rPr>
        <w:t xml:space="preserve"> and </w:t>
      </w:r>
      <w:r w:rsidR="001B26DA" w:rsidRPr="00D5265F">
        <w:rPr>
          <w:b/>
          <w:bCs/>
        </w:rPr>
        <w:t>valid password input field</w:t>
      </w:r>
      <w:r w:rsidR="007354DB">
        <w:rPr>
          <w:b/>
          <w:bCs/>
        </w:rPr>
        <w:t>s</w:t>
      </w:r>
      <w:r w:rsidR="00D5265F">
        <w:rPr>
          <w:b/>
          <w:bCs/>
        </w:rPr>
        <w:t>.</w:t>
      </w:r>
      <w:r w:rsidR="00E60916">
        <w:t xml:space="preserve"> Check if a</w:t>
      </w:r>
      <w:r w:rsidR="00D5265F">
        <w:t xml:space="preserve">n </w:t>
      </w:r>
      <w:r w:rsidR="00E60916">
        <w:t>alert appears and if it has the expected text message.</w:t>
      </w:r>
    </w:p>
    <w:p w14:paraId="7CA29C1F" w14:textId="2946F315" w:rsidR="004C17AD" w:rsidRDefault="004C17AD" w:rsidP="001931AE">
      <w:pPr>
        <w:pStyle w:val="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 Password</w:t>
      </w:r>
    </w:p>
    <w:p w14:paraId="655D4CDA" w14:textId="69A9EAAF" w:rsidR="006C5B72" w:rsidRPr="003A05A7" w:rsidRDefault="006C5B72" w:rsidP="001931AE">
      <w:r>
        <w:t xml:space="preserve">Write a test that submits the form with </w:t>
      </w:r>
      <w:r w:rsidRPr="00320279">
        <w:rPr>
          <w:b/>
          <w:bCs/>
        </w:rPr>
        <w:t xml:space="preserve">an empty password input field and valid </w:t>
      </w:r>
      <w:r w:rsidR="00497217" w:rsidRPr="00320279">
        <w:rPr>
          <w:b/>
          <w:bCs/>
        </w:rPr>
        <w:t>email</w:t>
      </w:r>
      <w:r w:rsidRPr="00320279">
        <w:rPr>
          <w:b/>
          <w:bCs/>
        </w:rPr>
        <w:t xml:space="preserve"> input fields</w:t>
      </w:r>
      <w:r w:rsidR="00023FC0">
        <w:rPr>
          <w:b/>
          <w:bCs/>
        </w:rPr>
        <w:t>.</w:t>
      </w:r>
      <w:r w:rsidR="00E60916" w:rsidRPr="00E60916">
        <w:t xml:space="preserve"> </w:t>
      </w:r>
      <w:r w:rsidR="00E60916">
        <w:t>Check if a popup alert appears and if it has the expected text message.</w:t>
      </w:r>
    </w:p>
    <w:p w14:paraId="7E1E433D" w14:textId="10B0CD80" w:rsidR="003D72D5" w:rsidRDefault="003D72D5" w:rsidP="001931AE">
      <w:pPr>
        <w:pStyle w:val="6"/>
        <w:rPr>
          <w:rFonts w:ascii="Calibri" w:hAnsi="Calibri"/>
          <w:color w:val="632423" w:themeColor="accent2" w:themeShade="80"/>
        </w:rPr>
      </w:pPr>
      <w:r w:rsidRPr="00142BEF">
        <w:rPr>
          <w:rFonts w:ascii="Calibri" w:hAnsi="Calibri"/>
          <w:color w:val="632423" w:themeColor="accent2" w:themeShade="80"/>
        </w:rPr>
        <w:t xml:space="preserve">Submit the Form with </w:t>
      </w:r>
      <w:r>
        <w:rPr>
          <w:rFonts w:ascii="Calibri" w:hAnsi="Calibri"/>
          <w:color w:val="632423" w:themeColor="accent2" w:themeShade="80"/>
        </w:rPr>
        <w:t>Empty Confirm Password</w:t>
      </w:r>
    </w:p>
    <w:p w14:paraId="64B9BF38" w14:textId="13F23322" w:rsidR="00E60916" w:rsidRPr="003A05A7" w:rsidRDefault="003D72D5" w:rsidP="001931AE">
      <w:r>
        <w:t xml:space="preserve">Write a test that submits the form with </w:t>
      </w:r>
      <w:r w:rsidRPr="00743AC1">
        <w:rPr>
          <w:b/>
          <w:bCs/>
        </w:rPr>
        <w:t xml:space="preserve">an empty confirm password input field and valid </w:t>
      </w:r>
      <w:r w:rsidR="00CE0A69" w:rsidRPr="00743AC1">
        <w:rPr>
          <w:b/>
          <w:bCs/>
        </w:rPr>
        <w:t>email</w:t>
      </w:r>
      <w:r w:rsidRPr="00743AC1">
        <w:rPr>
          <w:b/>
          <w:bCs/>
        </w:rPr>
        <w:t xml:space="preserve"> input field</w:t>
      </w:r>
      <w:r w:rsidR="00B74C39" w:rsidRPr="00743AC1">
        <w:rPr>
          <w:b/>
          <w:bCs/>
        </w:rPr>
        <w:t xml:space="preserve"> and valid password input field</w:t>
      </w:r>
      <w:r>
        <w:t>.</w:t>
      </w:r>
      <w:r w:rsidR="00E60916">
        <w:t xml:space="preserve"> Check if a popup alert appears and if it has the expected text message.</w:t>
      </w:r>
    </w:p>
    <w:p w14:paraId="21E83C48" w14:textId="7A8DB418" w:rsidR="006C5B72" w:rsidRDefault="00520890" w:rsidP="001931AE">
      <w:pPr>
        <w:pStyle w:val="6"/>
        <w:rPr>
          <w:rFonts w:ascii="Calibri" w:hAnsi="Calibri"/>
          <w:color w:val="632423" w:themeColor="accent2" w:themeShade="80"/>
        </w:rPr>
      </w:pPr>
      <w:r w:rsidRPr="00520890">
        <w:rPr>
          <w:rFonts w:ascii="Calibri" w:hAnsi="Calibri"/>
          <w:color w:val="632423" w:themeColor="accent2" w:themeShade="80"/>
        </w:rPr>
        <w:t>Submit the Form with Different Passwords</w:t>
      </w:r>
    </w:p>
    <w:p w14:paraId="52CC2913" w14:textId="54DE6E81" w:rsidR="00520890" w:rsidRPr="003A05A7" w:rsidRDefault="00520890" w:rsidP="001931AE">
      <w:r>
        <w:t xml:space="preserve">Write a test that submits the form with </w:t>
      </w:r>
      <w:r w:rsidRPr="00EB286B">
        <w:rPr>
          <w:b/>
          <w:bCs/>
        </w:rPr>
        <w:t>valid email, but different passwords in the two password input field</w:t>
      </w:r>
      <w:r w:rsidR="00AC14F2" w:rsidRPr="00EB286B">
        <w:rPr>
          <w:b/>
          <w:bCs/>
        </w:rPr>
        <w:t>s</w:t>
      </w:r>
      <w:r w:rsidR="00AC14F2">
        <w:t>.</w:t>
      </w:r>
      <w:r w:rsidR="00433C6A">
        <w:t xml:space="preserve"> Check if a popup alert appears and if it has the expected text message.</w:t>
      </w:r>
    </w:p>
    <w:p w14:paraId="78E5E91F" w14:textId="7C6A8052" w:rsidR="004114BC" w:rsidRDefault="00FC2A08" w:rsidP="001931AE">
      <w:pPr>
        <w:pStyle w:val="5"/>
        <w:rPr>
          <w:rFonts w:ascii="Calibri" w:hAnsi="Calibri"/>
          <w:color w:val="632423" w:themeColor="accent2" w:themeShade="80"/>
        </w:rPr>
      </w:pPr>
      <w:r>
        <w:rPr>
          <w:rFonts w:ascii="Calibri" w:hAnsi="Calibri"/>
          <w:color w:val="632423" w:themeColor="accent2" w:themeShade="80"/>
        </w:rPr>
        <w:t>"</w:t>
      </w:r>
      <w:r w:rsidR="004114BC">
        <w:rPr>
          <w:rFonts w:ascii="Calibri" w:hAnsi="Calibri"/>
          <w:color w:val="632423" w:themeColor="accent2" w:themeShade="80"/>
        </w:rPr>
        <w:t>Add Book</w:t>
      </w:r>
      <w:r>
        <w:rPr>
          <w:rFonts w:ascii="Calibri" w:hAnsi="Calibri"/>
          <w:color w:val="632423" w:themeColor="accent2" w:themeShade="80"/>
        </w:rPr>
        <w:t>"</w:t>
      </w:r>
      <w:r w:rsidR="004114BC" w:rsidRPr="004114BC">
        <w:rPr>
          <w:rFonts w:ascii="Calibri" w:hAnsi="Calibri"/>
          <w:color w:val="632423" w:themeColor="accent2" w:themeShade="80"/>
        </w:rPr>
        <w:t xml:space="preserve"> Page</w:t>
      </w:r>
    </w:p>
    <w:p w14:paraId="1FB09D07" w14:textId="3CB65DBA" w:rsidR="00FC2A08" w:rsidRDefault="00FC2A08" w:rsidP="001931AE">
      <w:r>
        <w:t>Now let's test the "</w:t>
      </w:r>
      <w:r w:rsidRPr="00E26B90">
        <w:rPr>
          <w:rFonts w:ascii="Consolas" w:hAnsi="Consolas"/>
          <w:b/>
          <w:bCs/>
        </w:rPr>
        <w:t>Add Book</w:t>
      </w:r>
      <w:r>
        <w:t>" page.</w:t>
      </w:r>
    </w:p>
    <w:p w14:paraId="3B368C4D" w14:textId="3C084EC3" w:rsidR="00FC2A08" w:rsidRPr="00FC2A08" w:rsidRDefault="00FC2A08" w:rsidP="001931AE">
      <w:pPr>
        <w:pStyle w:val="6"/>
        <w:rPr>
          <w:rFonts w:ascii="Calibri" w:hAnsi="Calibri"/>
          <w:color w:val="632423" w:themeColor="accent2" w:themeShade="80"/>
        </w:rPr>
      </w:pPr>
      <w:r w:rsidRPr="00FC2A08">
        <w:rPr>
          <w:rFonts w:ascii="Calibri" w:hAnsi="Calibri"/>
          <w:color w:val="632423" w:themeColor="accent2" w:themeShade="80"/>
        </w:rPr>
        <w:t>Submit the Form with Correct Data</w:t>
      </w:r>
    </w:p>
    <w:p w14:paraId="29430311" w14:textId="43669C82" w:rsidR="00520890" w:rsidRDefault="00FC2A08" w:rsidP="001931AE">
      <w:r>
        <w:t xml:space="preserve">Let's write a test that submits the form </w:t>
      </w:r>
      <w:r w:rsidR="00F64142">
        <w:t xml:space="preserve">for adding a book </w:t>
      </w:r>
      <w:r>
        <w:t>with correct data.</w:t>
      </w:r>
    </w:p>
    <w:p w14:paraId="76C2DBD1" w14:textId="6D279422" w:rsidR="00562459" w:rsidRDefault="00FC2A08" w:rsidP="001931AE">
      <w:r>
        <w:t xml:space="preserve">First, we have </w:t>
      </w:r>
      <w:r w:rsidR="00562459">
        <w:t xml:space="preserve">to go to the </w:t>
      </w:r>
      <w:r w:rsidR="003E7E6A">
        <w:t>"</w:t>
      </w:r>
      <w:r w:rsidR="00562459" w:rsidRPr="003E7E6A">
        <w:rPr>
          <w:rFonts w:ascii="Consolas" w:hAnsi="Consolas"/>
          <w:b/>
          <w:bCs/>
        </w:rPr>
        <w:t>Login</w:t>
      </w:r>
      <w:r w:rsidR="003E7E6A" w:rsidRPr="00375240">
        <w:rPr>
          <w:rFonts w:cstheme="minorHAnsi"/>
        </w:rPr>
        <w:t>"</w:t>
      </w:r>
      <w:r w:rsidR="00562459">
        <w:t xml:space="preserve"> page and fill in the predefined email and password credentials and click on the</w:t>
      </w:r>
      <w:r w:rsidR="00562459" w:rsidRPr="008A728A">
        <w:rPr>
          <w:b/>
          <w:bCs/>
        </w:rPr>
        <w:t xml:space="preserve"> </w:t>
      </w:r>
      <w:r w:rsidR="008A728A" w:rsidRPr="008A728A">
        <w:rPr>
          <w:b/>
          <w:bCs/>
        </w:rPr>
        <w:t>[Submit]</w:t>
      </w:r>
      <w:r w:rsidR="00562459">
        <w:t xml:space="preserve"> button in order to be logged-in</w:t>
      </w:r>
      <w:r w:rsidR="00160755">
        <w:t>, as only logged-in users can add books:</w:t>
      </w:r>
    </w:p>
    <w:p w14:paraId="33A050B8" w14:textId="09DBF922" w:rsidR="001B482E" w:rsidRDefault="001B482E" w:rsidP="001931AE">
      <w:r>
        <w:rPr>
          <w:noProof/>
        </w:rPr>
        <w:drawing>
          <wp:inline distT="0" distB="0" distL="0" distR="0" wp14:anchorId="56F145EC" wp14:editId="37F6A865">
            <wp:extent cx="4589253" cy="1952145"/>
            <wp:effectExtent l="19050" t="19050" r="20955" b="101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a:extLst>
                        <a:ext uri="{28A0092B-C50C-407E-A947-70E740481C1C}">
                          <a14:useLocalDpi xmlns:a14="http://schemas.microsoft.com/office/drawing/2010/main" val="0"/>
                        </a:ext>
                      </a:extLst>
                    </a:blip>
                    <a:stretch>
                      <a:fillRect/>
                    </a:stretch>
                  </pic:blipFill>
                  <pic:spPr>
                    <a:xfrm>
                      <a:off x="0" y="0"/>
                      <a:ext cx="4595523" cy="1954812"/>
                    </a:xfrm>
                    <a:prstGeom prst="rect">
                      <a:avLst/>
                    </a:prstGeom>
                    <a:ln>
                      <a:solidFill>
                        <a:schemeClr val="tx1"/>
                      </a:solidFill>
                    </a:ln>
                  </pic:spPr>
                </pic:pic>
              </a:graphicData>
            </a:graphic>
          </wp:inline>
        </w:drawing>
      </w:r>
    </w:p>
    <w:p w14:paraId="564B8512" w14:textId="2CE9B6AE" w:rsidR="000C54E7" w:rsidRDefault="000C54E7" w:rsidP="001931AE">
      <w:r>
        <w:t xml:space="preserve">As you can see from the code above, we also wait for the navigation to the </w:t>
      </w:r>
      <w:r w:rsidR="007757B5">
        <w:t>"</w:t>
      </w:r>
      <w:r w:rsidR="007757B5" w:rsidRPr="007757B5">
        <w:rPr>
          <w:rFonts w:ascii="Consolas" w:hAnsi="Consolas"/>
          <w:b/>
          <w:bCs/>
        </w:rPr>
        <w:t>Catalog</w:t>
      </w:r>
      <w:r w:rsidR="007757B5">
        <w:t>"</w:t>
      </w:r>
      <w:r>
        <w:t xml:space="preserve"> page, as all users should be redirected to that page after login.</w:t>
      </w:r>
    </w:p>
    <w:p w14:paraId="45EB9183" w14:textId="45328558" w:rsidR="0048415E" w:rsidRDefault="00562459" w:rsidP="001931AE">
      <w:r>
        <w:t xml:space="preserve">Then, we have to </w:t>
      </w:r>
      <w:r w:rsidR="0048415E">
        <w:t>go to the "</w:t>
      </w:r>
      <w:r w:rsidR="0048415E" w:rsidRPr="002A38CB">
        <w:rPr>
          <w:rFonts w:ascii="Consolas" w:hAnsi="Consolas"/>
          <w:b/>
          <w:bCs/>
        </w:rPr>
        <w:t>Add Book</w:t>
      </w:r>
      <w:r w:rsidR="0048415E">
        <w:rPr>
          <w:b/>
          <w:bCs/>
        </w:rPr>
        <w:t>"</w:t>
      </w:r>
      <w:r w:rsidR="0048415E">
        <w:t xml:space="preserve"> page via the navigation menu link</w:t>
      </w:r>
      <w:r w:rsidR="00160755">
        <w:t>:</w:t>
      </w:r>
    </w:p>
    <w:p w14:paraId="3E326C7E" w14:textId="4CC34A99" w:rsidR="00160755" w:rsidRPr="00520890" w:rsidRDefault="00160755" w:rsidP="001931AE">
      <w:r>
        <w:rPr>
          <w:noProof/>
        </w:rPr>
        <w:drawing>
          <wp:inline distT="0" distB="0" distL="0" distR="0" wp14:anchorId="7B11A97E" wp14:editId="2929C4E5">
            <wp:extent cx="3329797" cy="185480"/>
            <wp:effectExtent l="19050" t="19050" r="2349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3368335" cy="187627"/>
                    </a:xfrm>
                    <a:prstGeom prst="rect">
                      <a:avLst/>
                    </a:prstGeom>
                    <a:ln>
                      <a:solidFill>
                        <a:schemeClr val="tx1"/>
                      </a:solidFill>
                    </a:ln>
                  </pic:spPr>
                </pic:pic>
              </a:graphicData>
            </a:graphic>
          </wp:inline>
        </w:drawing>
      </w:r>
    </w:p>
    <w:p w14:paraId="7681C5EF" w14:textId="76C3E1B3" w:rsidR="00520890" w:rsidRDefault="00942418" w:rsidP="001931AE">
      <w:r>
        <w:t>We then wait for the form to load</w:t>
      </w:r>
      <w:r w:rsidR="008357DB">
        <w:t>:</w:t>
      </w:r>
    </w:p>
    <w:p w14:paraId="53B69A58" w14:textId="42D3F12E" w:rsidR="008357DB" w:rsidRDefault="008357DB" w:rsidP="001931AE">
      <w:r>
        <w:rPr>
          <w:noProof/>
        </w:rPr>
        <w:drawing>
          <wp:inline distT="0" distB="0" distL="0" distR="0" wp14:anchorId="57D843E8" wp14:editId="4C95FD3E">
            <wp:extent cx="3647524" cy="172053"/>
            <wp:effectExtent l="19050" t="19050" r="1016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3736175" cy="176235"/>
                    </a:xfrm>
                    <a:prstGeom prst="rect">
                      <a:avLst/>
                    </a:prstGeom>
                    <a:ln>
                      <a:solidFill>
                        <a:schemeClr val="tx1"/>
                      </a:solidFill>
                    </a:ln>
                  </pic:spPr>
                </pic:pic>
              </a:graphicData>
            </a:graphic>
          </wp:inline>
        </w:drawing>
      </w:r>
    </w:p>
    <w:p w14:paraId="2CA0DFF5" w14:textId="28DDF309" w:rsidR="00942418" w:rsidRDefault="00F928FE" w:rsidP="001931AE">
      <w:r>
        <w:t>After the form has been loaded, we start filling in the book details with some dummy data:</w:t>
      </w:r>
    </w:p>
    <w:p w14:paraId="65C168A6" w14:textId="5AB1B855" w:rsidR="00730E7E" w:rsidRDefault="00730E7E" w:rsidP="001931AE">
      <w:r>
        <w:rPr>
          <w:noProof/>
        </w:rPr>
        <w:drawing>
          <wp:inline distT="0" distB="0" distL="0" distR="0" wp14:anchorId="6EF97EE6" wp14:editId="3444BE53">
            <wp:extent cx="5434642" cy="753649"/>
            <wp:effectExtent l="19050" t="19050" r="13970"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a:extLst>
                        <a:ext uri="{28A0092B-C50C-407E-A947-70E740481C1C}">
                          <a14:useLocalDpi xmlns:a14="http://schemas.microsoft.com/office/drawing/2010/main" val="0"/>
                        </a:ext>
                      </a:extLst>
                    </a:blip>
                    <a:stretch>
                      <a:fillRect/>
                    </a:stretch>
                  </pic:blipFill>
                  <pic:spPr>
                    <a:xfrm>
                      <a:off x="0" y="0"/>
                      <a:ext cx="5461241" cy="757338"/>
                    </a:xfrm>
                    <a:prstGeom prst="rect">
                      <a:avLst/>
                    </a:prstGeom>
                    <a:ln>
                      <a:solidFill>
                        <a:schemeClr val="tx1"/>
                      </a:solidFill>
                    </a:ln>
                  </pic:spPr>
                </pic:pic>
              </a:graphicData>
            </a:graphic>
          </wp:inline>
        </w:drawing>
      </w:r>
    </w:p>
    <w:p w14:paraId="5ACEE8EB" w14:textId="07DFF174" w:rsidR="00F928FE" w:rsidRDefault="00F928FE" w:rsidP="001931AE">
      <w:r>
        <w:t>Keep in mind that the Type field is a dropdown menu and you should input only the predefined types – "</w:t>
      </w:r>
      <w:r w:rsidRPr="00730E7E">
        <w:rPr>
          <w:b/>
          <w:bCs/>
        </w:rPr>
        <w:t>Fiction</w:t>
      </w:r>
      <w:r>
        <w:t>", "</w:t>
      </w:r>
      <w:r w:rsidRPr="00730E7E">
        <w:rPr>
          <w:b/>
          <w:bCs/>
        </w:rPr>
        <w:t>Romance</w:t>
      </w:r>
      <w:r>
        <w:t>", "</w:t>
      </w:r>
      <w:proofErr w:type="spellStart"/>
      <w:r w:rsidRPr="00730E7E">
        <w:rPr>
          <w:b/>
          <w:bCs/>
        </w:rPr>
        <w:t>M</w:t>
      </w:r>
      <w:r w:rsidR="00734663" w:rsidRPr="00730E7E">
        <w:rPr>
          <w:b/>
          <w:bCs/>
        </w:rPr>
        <w:t>i</w:t>
      </w:r>
      <w:r w:rsidRPr="00730E7E">
        <w:rPr>
          <w:b/>
          <w:bCs/>
        </w:rPr>
        <w:t>stery</w:t>
      </w:r>
      <w:proofErr w:type="spellEnd"/>
      <w:r>
        <w:t>", "</w:t>
      </w:r>
      <w:r w:rsidRPr="00730E7E">
        <w:rPr>
          <w:b/>
          <w:bCs/>
        </w:rPr>
        <w:t>Classic</w:t>
      </w:r>
      <w:r>
        <w:t>"</w:t>
      </w:r>
      <w:r w:rsidR="001D3EF4">
        <w:t xml:space="preserve"> or </w:t>
      </w:r>
      <w:r>
        <w:t>"</w:t>
      </w:r>
      <w:r w:rsidRPr="00730E7E">
        <w:rPr>
          <w:b/>
          <w:bCs/>
        </w:rPr>
        <w:t>Other</w:t>
      </w:r>
      <w:r>
        <w:t>".</w:t>
      </w:r>
    </w:p>
    <w:p w14:paraId="0E829874" w14:textId="49DE2BB4" w:rsidR="00253E77" w:rsidRDefault="00253E77" w:rsidP="001931AE">
      <w:r>
        <w:t xml:space="preserve">After we are finished with filling in the book information, we click on the </w:t>
      </w:r>
      <w:r w:rsidR="00510A0E" w:rsidRPr="00510A0E">
        <w:rPr>
          <w:rFonts w:ascii="Consolas" w:hAnsi="Consolas"/>
          <w:b/>
          <w:bCs/>
        </w:rPr>
        <w:t>[Submit]</w:t>
      </w:r>
      <w:r>
        <w:t xml:space="preserve"> button</w:t>
      </w:r>
      <w:r w:rsidR="00510A0E">
        <w:t>:</w:t>
      </w:r>
    </w:p>
    <w:p w14:paraId="6B3F61D2" w14:textId="6EEB1D62" w:rsidR="009C0036" w:rsidRDefault="009C0036" w:rsidP="001931AE">
      <w:r>
        <w:rPr>
          <w:noProof/>
        </w:rPr>
        <w:drawing>
          <wp:inline distT="0" distB="0" distL="0" distR="0" wp14:anchorId="4CD33D4D" wp14:editId="707C685A">
            <wp:extent cx="4632385" cy="184592"/>
            <wp:effectExtent l="19050" t="19050" r="1587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4727976" cy="188401"/>
                    </a:xfrm>
                    <a:prstGeom prst="rect">
                      <a:avLst/>
                    </a:prstGeom>
                    <a:ln>
                      <a:solidFill>
                        <a:schemeClr val="tx1"/>
                      </a:solidFill>
                    </a:ln>
                  </pic:spPr>
                </pic:pic>
              </a:graphicData>
            </a:graphic>
          </wp:inline>
        </w:drawing>
      </w:r>
    </w:p>
    <w:p w14:paraId="79E00F46" w14:textId="7F7761D1" w:rsidR="00253E77" w:rsidRDefault="00253E77" w:rsidP="001931AE">
      <w:r>
        <w:t>Finally, we verify that we're being redirected to the correct page – this is our indicator that the book has been successfully added</w:t>
      </w:r>
      <w:r w:rsidR="00021BB2">
        <w:t>:</w:t>
      </w:r>
    </w:p>
    <w:p w14:paraId="21F07CEC" w14:textId="431B2346" w:rsidR="00021BB2" w:rsidRDefault="00021BB2" w:rsidP="001931AE">
      <w:r>
        <w:rPr>
          <w:noProof/>
        </w:rPr>
        <w:drawing>
          <wp:inline distT="0" distB="0" distL="0" distR="0" wp14:anchorId="0325143A" wp14:editId="286451CD">
            <wp:extent cx="4744199" cy="760781"/>
            <wp:effectExtent l="19050" t="19050" r="18415" b="203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tretch>
                      <a:fillRect/>
                    </a:stretch>
                  </pic:blipFill>
                  <pic:spPr>
                    <a:xfrm>
                      <a:off x="0" y="0"/>
                      <a:ext cx="4771252" cy="765119"/>
                    </a:xfrm>
                    <a:prstGeom prst="rect">
                      <a:avLst/>
                    </a:prstGeom>
                    <a:ln>
                      <a:solidFill>
                        <a:schemeClr val="tx1"/>
                      </a:solidFill>
                    </a:ln>
                  </pic:spPr>
                </pic:pic>
              </a:graphicData>
            </a:graphic>
          </wp:inline>
        </w:drawing>
      </w:r>
    </w:p>
    <w:p w14:paraId="053960B0" w14:textId="41154A97" w:rsidR="0068116F" w:rsidRDefault="0068116F" w:rsidP="001931AE">
      <w:pPr>
        <w:pStyle w:val="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Title Field</w:t>
      </w:r>
    </w:p>
    <w:p w14:paraId="68DB51F5" w14:textId="269D621E" w:rsidR="00FB13CD" w:rsidRDefault="00FB13CD" w:rsidP="001931AE">
      <w:r>
        <w:t>Now let's write a test that verifies the app behavior when we send the form with an empty title field.</w:t>
      </w:r>
    </w:p>
    <w:p w14:paraId="577BA782" w14:textId="111B3796" w:rsidR="001522F7" w:rsidRDefault="00376516" w:rsidP="001931AE">
      <w:r>
        <w:t xml:space="preserve">We should again first navigate to the Login page, then login with the predefined credentials and go to </w:t>
      </w:r>
      <w:r w:rsidR="002D1826">
        <w:t xml:space="preserve">the </w:t>
      </w:r>
      <w:r w:rsidR="002D1826" w:rsidRPr="002D1826">
        <w:rPr>
          <w:rFonts w:ascii="Consolas" w:hAnsi="Consolas"/>
          <w:b/>
          <w:bCs/>
        </w:rPr>
        <w:t>"Add Book"</w:t>
      </w:r>
      <w:r>
        <w:t xml:space="preserve"> page</w:t>
      </w:r>
      <w:r w:rsidR="002D1826">
        <w:t>:</w:t>
      </w:r>
    </w:p>
    <w:p w14:paraId="5C303A0D" w14:textId="65A21EA9" w:rsidR="002D1826" w:rsidRDefault="002D1826" w:rsidP="001931AE">
      <w:r>
        <w:rPr>
          <w:noProof/>
        </w:rPr>
        <w:drawing>
          <wp:inline distT="0" distB="0" distL="0" distR="0" wp14:anchorId="177F36AD" wp14:editId="24992108">
            <wp:extent cx="4822166" cy="2683640"/>
            <wp:effectExtent l="19050" t="19050" r="1714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4825962" cy="2685753"/>
                    </a:xfrm>
                    <a:prstGeom prst="rect">
                      <a:avLst/>
                    </a:prstGeom>
                    <a:ln>
                      <a:solidFill>
                        <a:schemeClr val="tx1"/>
                      </a:solidFill>
                    </a:ln>
                  </pic:spPr>
                </pic:pic>
              </a:graphicData>
            </a:graphic>
          </wp:inline>
        </w:drawing>
      </w:r>
    </w:p>
    <w:p w14:paraId="7EC9F0DC" w14:textId="41F99FC9" w:rsidR="00FB13CD" w:rsidRDefault="00376516" w:rsidP="001931AE">
      <w:r>
        <w:t>We start filling the book details, but</w:t>
      </w:r>
      <w:r w:rsidR="006F4A1B">
        <w:t xml:space="preserve"> we</w:t>
      </w:r>
      <w:r>
        <w:t xml:space="preserve"> leave the title field empty</w:t>
      </w:r>
      <w:r w:rsidR="00940571">
        <w:t>:</w:t>
      </w:r>
    </w:p>
    <w:p w14:paraId="2073CA3F" w14:textId="6C57E39D" w:rsidR="00940571" w:rsidRDefault="00940571" w:rsidP="001931AE">
      <w:r>
        <w:rPr>
          <w:noProof/>
        </w:rPr>
        <w:drawing>
          <wp:inline distT="0" distB="0" distL="0" distR="0" wp14:anchorId="02C3EDD5" wp14:editId="6D6D1883">
            <wp:extent cx="5502303" cy="559556"/>
            <wp:effectExtent l="19050" t="19050" r="22225" b="120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537052" cy="563090"/>
                    </a:xfrm>
                    <a:prstGeom prst="rect">
                      <a:avLst/>
                    </a:prstGeom>
                    <a:ln>
                      <a:solidFill>
                        <a:schemeClr val="tx1"/>
                      </a:solidFill>
                    </a:ln>
                  </pic:spPr>
                </pic:pic>
              </a:graphicData>
            </a:graphic>
          </wp:inline>
        </w:drawing>
      </w:r>
    </w:p>
    <w:p w14:paraId="57080F3D" w14:textId="1DF2003C" w:rsidR="001522F7" w:rsidRDefault="005C7CB6" w:rsidP="001931AE">
      <w:r>
        <w:t>This time, we have to check if an alert popup window appears, that has the "</w:t>
      </w:r>
      <w:r w:rsidRPr="005C7CB6">
        <w:t xml:space="preserve"> </w:t>
      </w:r>
      <w:r w:rsidRPr="00940571">
        <w:rPr>
          <w:rFonts w:ascii="Consolas" w:hAnsi="Consolas"/>
          <w:b/>
          <w:bCs/>
        </w:rPr>
        <w:t>All fields are required!</w:t>
      </w:r>
      <w:r>
        <w:t>" text message</w:t>
      </w:r>
      <w:r w:rsidR="004B469B">
        <w:t>. We already know how to do that:</w:t>
      </w:r>
    </w:p>
    <w:p w14:paraId="67FFC8A6" w14:textId="4A8278B9" w:rsidR="00B87224" w:rsidRDefault="00B87224" w:rsidP="001931AE">
      <w:r>
        <w:rPr>
          <w:noProof/>
        </w:rPr>
        <w:drawing>
          <wp:inline distT="0" distB="0" distL="0" distR="0" wp14:anchorId="0A5E213C" wp14:editId="2B76B0A1">
            <wp:extent cx="5189054" cy="922498"/>
            <wp:effectExtent l="19050" t="19050" r="12065" b="114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254456" cy="934125"/>
                    </a:xfrm>
                    <a:prstGeom prst="rect">
                      <a:avLst/>
                    </a:prstGeom>
                    <a:ln>
                      <a:solidFill>
                        <a:schemeClr val="tx1"/>
                      </a:solidFill>
                    </a:ln>
                  </pic:spPr>
                </pic:pic>
              </a:graphicData>
            </a:graphic>
          </wp:inline>
        </w:drawing>
      </w:r>
    </w:p>
    <w:p w14:paraId="2290E582" w14:textId="21457E65" w:rsidR="005C7CB6" w:rsidRDefault="005C7CB6" w:rsidP="001931AE">
      <w:r>
        <w:t xml:space="preserve">Finally, </w:t>
      </w:r>
      <w:r w:rsidR="00B87224">
        <w:t xml:space="preserve">we </w:t>
      </w:r>
      <w:r>
        <w:t xml:space="preserve">check </w:t>
      </w:r>
      <w:r w:rsidR="00805DDC">
        <w:t xml:space="preserve">if </w:t>
      </w:r>
      <w:r w:rsidR="00B87224">
        <w:t>we're</w:t>
      </w:r>
      <w:r w:rsidR="00805DDC">
        <w:t xml:space="preserve"> redirected to some other page or if </w:t>
      </w:r>
      <w:r w:rsidR="00140D14">
        <w:t>we're</w:t>
      </w:r>
      <w:r w:rsidR="00805DDC">
        <w:t xml:space="preserve"> navigated to the </w:t>
      </w:r>
      <w:r w:rsidR="00BA2962">
        <w:t>"</w:t>
      </w:r>
      <w:r w:rsidR="00805DDC" w:rsidRPr="00BA2962">
        <w:rPr>
          <w:rFonts w:ascii="Consolas" w:hAnsi="Consolas"/>
          <w:b/>
          <w:bCs/>
        </w:rPr>
        <w:t>Add Book</w:t>
      </w:r>
      <w:r w:rsidR="00BA2962">
        <w:t>"</w:t>
      </w:r>
      <w:r w:rsidR="00805DDC">
        <w:t xml:space="preserve"> page:</w:t>
      </w:r>
    </w:p>
    <w:p w14:paraId="020EB1D3" w14:textId="152B740B" w:rsidR="00185C64" w:rsidRDefault="00185C64" w:rsidP="001931AE">
      <w:r>
        <w:rPr>
          <w:noProof/>
        </w:rPr>
        <w:drawing>
          <wp:inline distT="0" distB="0" distL="0" distR="0" wp14:anchorId="3F0F8209" wp14:editId="3395895F">
            <wp:extent cx="4468633" cy="540165"/>
            <wp:effectExtent l="19050" t="19050" r="8255"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4493536" cy="543175"/>
                    </a:xfrm>
                    <a:prstGeom prst="rect">
                      <a:avLst/>
                    </a:prstGeom>
                    <a:ln>
                      <a:solidFill>
                        <a:schemeClr val="tx1"/>
                      </a:solidFill>
                    </a:ln>
                  </pic:spPr>
                </pic:pic>
              </a:graphicData>
            </a:graphic>
          </wp:inline>
        </w:drawing>
      </w:r>
    </w:p>
    <w:p w14:paraId="27B73D61" w14:textId="2240B2B7" w:rsidR="00CB6F11" w:rsidRDefault="00CB6F11" w:rsidP="001931AE">
      <w:pPr>
        <w:pStyle w:val="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Description Field</w:t>
      </w:r>
    </w:p>
    <w:p w14:paraId="2714CD54" w14:textId="134D9C35" w:rsidR="00813710" w:rsidRPr="00813710" w:rsidRDefault="00813710" w:rsidP="001931AE">
      <w:r>
        <w:t xml:space="preserve">Write a similar test, but this time leave the </w:t>
      </w:r>
      <w:r w:rsidR="006E7874" w:rsidRPr="006E7874">
        <w:rPr>
          <w:rFonts w:cstheme="minorHAnsi"/>
          <w:b/>
          <w:bCs/>
        </w:rPr>
        <w:t>d</w:t>
      </w:r>
      <w:r w:rsidRPr="006E7874">
        <w:rPr>
          <w:rFonts w:cstheme="minorHAnsi"/>
          <w:b/>
          <w:bCs/>
        </w:rPr>
        <w:t>escription</w:t>
      </w:r>
      <w:r>
        <w:t xml:space="preserve"> field empty</w:t>
      </w:r>
      <w:r w:rsidR="00447E89">
        <w:t>.</w:t>
      </w:r>
    </w:p>
    <w:p w14:paraId="166456BD" w14:textId="51140282" w:rsidR="00CB6F11" w:rsidRDefault="00CB6F11" w:rsidP="001931AE">
      <w:pPr>
        <w:pStyle w:val="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Image URL Field</w:t>
      </w:r>
    </w:p>
    <w:p w14:paraId="2F9305BA" w14:textId="47517121" w:rsidR="00447E89" w:rsidRPr="00813710" w:rsidRDefault="00447E89" w:rsidP="001931AE">
      <w:r>
        <w:t xml:space="preserve">Write a similar test, but this time leave the </w:t>
      </w:r>
      <w:r w:rsidR="006E7874" w:rsidRPr="006E7874">
        <w:rPr>
          <w:b/>
          <w:bCs/>
        </w:rPr>
        <w:t>i</w:t>
      </w:r>
      <w:r w:rsidRPr="006E7874">
        <w:rPr>
          <w:b/>
          <w:bCs/>
        </w:rPr>
        <w:t xml:space="preserve">mage </w:t>
      </w:r>
      <w:r w:rsidR="006E7874" w:rsidRPr="006E7874">
        <w:rPr>
          <w:b/>
          <w:bCs/>
        </w:rPr>
        <w:t>URL</w:t>
      </w:r>
      <w:r>
        <w:t xml:space="preserve"> field empty.</w:t>
      </w:r>
    </w:p>
    <w:p w14:paraId="401154B4" w14:textId="4BF643CE" w:rsidR="004F333F" w:rsidRDefault="004F333F" w:rsidP="001931AE">
      <w:pPr>
        <w:pStyle w:val="5"/>
        <w:rPr>
          <w:rFonts w:ascii="Calibri" w:hAnsi="Calibri"/>
          <w:color w:val="632423" w:themeColor="accent2" w:themeShade="80"/>
        </w:rPr>
      </w:pPr>
      <w:r>
        <w:rPr>
          <w:rFonts w:ascii="Calibri" w:hAnsi="Calibri"/>
          <w:color w:val="632423" w:themeColor="accent2" w:themeShade="80"/>
        </w:rPr>
        <w:t>"All Book</w:t>
      </w:r>
      <w:r w:rsidR="00935B1A">
        <w:rPr>
          <w:rFonts w:ascii="Calibri" w:hAnsi="Calibri"/>
          <w:color w:val="632423" w:themeColor="accent2" w:themeShade="80"/>
        </w:rPr>
        <w:t>s</w:t>
      </w:r>
      <w:r>
        <w:rPr>
          <w:rFonts w:ascii="Calibri" w:hAnsi="Calibri"/>
          <w:color w:val="632423" w:themeColor="accent2" w:themeShade="80"/>
        </w:rPr>
        <w:t>"</w:t>
      </w:r>
      <w:r w:rsidRPr="004114BC">
        <w:rPr>
          <w:rFonts w:ascii="Calibri" w:hAnsi="Calibri"/>
          <w:color w:val="632423" w:themeColor="accent2" w:themeShade="80"/>
        </w:rPr>
        <w:t xml:space="preserve"> Page</w:t>
      </w:r>
    </w:p>
    <w:p w14:paraId="4702955C" w14:textId="01E60D08" w:rsidR="00CB6F11" w:rsidRDefault="00935B1A" w:rsidP="001931AE">
      <w:r>
        <w:t>Now let's write some test</w:t>
      </w:r>
      <w:r w:rsidR="006E7874">
        <w:t xml:space="preserve">s </w:t>
      </w:r>
      <w:r>
        <w:t>for the "</w:t>
      </w:r>
      <w:r w:rsidRPr="006E7874">
        <w:rPr>
          <w:rFonts w:ascii="Consolas" w:hAnsi="Consolas"/>
          <w:b/>
          <w:bCs/>
        </w:rPr>
        <w:t>All Books</w:t>
      </w:r>
      <w:r>
        <w:t>" Page.</w:t>
      </w:r>
    </w:p>
    <w:p w14:paraId="5FF34523" w14:textId="41A7A907" w:rsidR="00935B1A" w:rsidRDefault="00C53CFA" w:rsidP="001931AE">
      <w:pPr>
        <w:pStyle w:val="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 xml:space="preserve">hat </w:t>
      </w:r>
      <w:r w:rsidRPr="00C53CFA">
        <w:rPr>
          <w:rFonts w:ascii="Calibri" w:hAnsi="Calibri"/>
          <w:color w:val="632423" w:themeColor="accent2" w:themeShade="80"/>
        </w:rPr>
        <w:t xml:space="preserve">All Books </w:t>
      </w:r>
      <w:r>
        <w:rPr>
          <w:rFonts w:ascii="Calibri" w:hAnsi="Calibri"/>
          <w:color w:val="632423" w:themeColor="accent2" w:themeShade="80"/>
        </w:rPr>
        <w:t>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474BD1A3" w14:textId="13A27E79" w:rsidR="006552F3" w:rsidRDefault="006552F3" w:rsidP="001931AE">
      <w:r>
        <w:t xml:space="preserve">Let's first verify that all </w:t>
      </w:r>
      <w:r w:rsidR="007A4647">
        <w:t xml:space="preserve">added </w:t>
      </w:r>
      <w:r>
        <w:t xml:space="preserve">books are </w:t>
      </w:r>
      <w:r w:rsidR="007A4647">
        <w:t xml:space="preserve">being </w:t>
      </w:r>
      <w:r>
        <w:t xml:space="preserve">displayed. Of course, we have to first login </w:t>
      </w:r>
      <w:r w:rsidR="00D54614">
        <w:t xml:space="preserve">with </w:t>
      </w:r>
      <w:r>
        <w:t>one of the predefined users</w:t>
      </w:r>
      <w:r w:rsidR="005D3E9E">
        <w:rPr>
          <w:lang w:val="bg-BG"/>
        </w:rPr>
        <w:t xml:space="preserve"> </w:t>
      </w:r>
      <w:r w:rsidR="005D3E9E">
        <w:t>and then navigate to the "</w:t>
      </w:r>
      <w:r w:rsidR="005D3E9E" w:rsidRPr="00AA3CC3">
        <w:rPr>
          <w:rFonts w:ascii="Consolas" w:hAnsi="Consolas"/>
          <w:b/>
          <w:bCs/>
        </w:rPr>
        <w:t>All Books</w:t>
      </w:r>
      <w:r w:rsidR="005D3E9E">
        <w:t>" page</w:t>
      </w:r>
      <w:r w:rsidR="009672F4">
        <w:t>:</w:t>
      </w:r>
    </w:p>
    <w:p w14:paraId="5BDA9C55" w14:textId="275780B7" w:rsidR="007019A9" w:rsidRDefault="007019A9" w:rsidP="001931AE">
      <w:r>
        <w:rPr>
          <w:noProof/>
        </w:rPr>
        <w:drawing>
          <wp:inline distT="0" distB="0" distL="0" distR="0" wp14:anchorId="62F1BF46" wp14:editId="6D290485">
            <wp:extent cx="5271715" cy="1823901"/>
            <wp:effectExtent l="19050" t="19050" r="2476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5288165" cy="1829592"/>
                    </a:xfrm>
                    <a:prstGeom prst="rect">
                      <a:avLst/>
                    </a:prstGeom>
                    <a:ln>
                      <a:solidFill>
                        <a:schemeClr val="tx1"/>
                      </a:solidFill>
                    </a:ln>
                  </pic:spPr>
                </pic:pic>
              </a:graphicData>
            </a:graphic>
          </wp:inline>
        </w:drawing>
      </w:r>
    </w:p>
    <w:p w14:paraId="0294C837" w14:textId="541AB0F4" w:rsidR="009672F4" w:rsidRDefault="00F35B3A" w:rsidP="001931AE">
      <w:r>
        <w:t>In order to get the book list, we have to wait for it to load and get it via the CSS class that is assigned to it</w:t>
      </w:r>
      <w:r w:rsidR="007019A9">
        <w:t>:</w:t>
      </w:r>
    </w:p>
    <w:p w14:paraId="1F036D5D" w14:textId="1F58A2E6" w:rsidR="007019A9" w:rsidRDefault="007019A9" w:rsidP="001931AE">
      <w:r>
        <w:rPr>
          <w:noProof/>
        </w:rPr>
        <w:drawing>
          <wp:inline distT="0" distB="0" distL="0" distR="0" wp14:anchorId="266E0B1A" wp14:editId="3D2D8575">
            <wp:extent cx="3554233" cy="184294"/>
            <wp:effectExtent l="19050" t="19050" r="8255"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644869" cy="188994"/>
                    </a:xfrm>
                    <a:prstGeom prst="rect">
                      <a:avLst/>
                    </a:prstGeom>
                    <a:ln>
                      <a:solidFill>
                        <a:schemeClr val="tx1"/>
                      </a:solidFill>
                    </a:ln>
                  </pic:spPr>
                </pic:pic>
              </a:graphicData>
            </a:graphic>
          </wp:inline>
        </w:drawing>
      </w:r>
    </w:p>
    <w:p w14:paraId="009A22E7" w14:textId="14FD023C" w:rsidR="00F35B3A" w:rsidRDefault="002931C8" w:rsidP="001931AE">
      <w:r>
        <w:t xml:space="preserve">We then get all of the book elements and verify that they are displayed by checking </w:t>
      </w:r>
      <w:r w:rsidR="007019A9">
        <w:t>whether</w:t>
      </w:r>
      <w:r>
        <w:t xml:space="preserve"> their </w:t>
      </w:r>
      <w:r w:rsidR="009043F6">
        <w:t>count</w:t>
      </w:r>
      <w:r>
        <w:t xml:space="preserve"> is greater than 0</w:t>
      </w:r>
      <w:r w:rsidR="001D660B">
        <w:t>:</w:t>
      </w:r>
    </w:p>
    <w:p w14:paraId="494B6D98" w14:textId="77777777" w:rsidR="001D660B" w:rsidRDefault="001D660B" w:rsidP="001931AE">
      <w:r>
        <w:rPr>
          <w:noProof/>
        </w:rPr>
        <w:drawing>
          <wp:inline distT="0" distB="0" distL="0" distR="0" wp14:anchorId="4964BA41" wp14:editId="4A98AB10">
            <wp:extent cx="4898003" cy="767980"/>
            <wp:effectExtent l="19050" t="19050" r="17145"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2">
                      <a:extLst>
                        <a:ext uri="{28A0092B-C50C-407E-A947-70E740481C1C}">
                          <a14:useLocalDpi xmlns:a14="http://schemas.microsoft.com/office/drawing/2010/main" val="0"/>
                        </a:ext>
                      </a:extLst>
                    </a:blip>
                    <a:stretch>
                      <a:fillRect/>
                    </a:stretch>
                  </pic:blipFill>
                  <pic:spPr>
                    <a:xfrm>
                      <a:off x="0" y="0"/>
                      <a:ext cx="4910546" cy="769947"/>
                    </a:xfrm>
                    <a:prstGeom prst="rect">
                      <a:avLst/>
                    </a:prstGeom>
                    <a:ln>
                      <a:solidFill>
                        <a:schemeClr val="tx1"/>
                      </a:solidFill>
                    </a:ln>
                  </pic:spPr>
                </pic:pic>
              </a:graphicData>
            </a:graphic>
          </wp:inline>
        </w:drawing>
      </w:r>
    </w:p>
    <w:p w14:paraId="0D18496E" w14:textId="51FF4772" w:rsidR="00694F6D" w:rsidRDefault="00694F6D" w:rsidP="001931AE">
      <w:pPr>
        <w:pStyle w:val="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hat No Books 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3EDE90EC" w14:textId="701F1535" w:rsidR="00C86B59" w:rsidRDefault="00C86B59" w:rsidP="001931AE">
      <w:r>
        <w:t xml:space="preserve">Now, </w:t>
      </w:r>
      <w:r w:rsidR="00E2676B">
        <w:t xml:space="preserve">let's </w:t>
      </w:r>
      <w:r w:rsidR="00024999">
        <w:t>write a test that verifies</w:t>
      </w:r>
      <w:r>
        <w:t xml:space="preserve"> that when there are no books in the database, a message that says "</w:t>
      </w:r>
      <w:r w:rsidRPr="004A0C88">
        <w:rPr>
          <w:rFonts w:ascii="Consolas" w:hAnsi="Consolas"/>
          <w:b/>
          <w:bCs/>
        </w:rPr>
        <w:t xml:space="preserve">No </w:t>
      </w:r>
      <w:r w:rsidR="0017567D" w:rsidRPr="004A0C88">
        <w:rPr>
          <w:rFonts w:ascii="Consolas" w:hAnsi="Consolas"/>
          <w:b/>
          <w:bCs/>
        </w:rPr>
        <w:t>b</w:t>
      </w:r>
      <w:r w:rsidRPr="004A0C88">
        <w:rPr>
          <w:rFonts w:ascii="Consolas" w:hAnsi="Consolas"/>
          <w:b/>
          <w:bCs/>
        </w:rPr>
        <w:t xml:space="preserve">ooks in </w:t>
      </w:r>
      <w:r w:rsidR="0017567D" w:rsidRPr="004A0C88">
        <w:rPr>
          <w:rFonts w:ascii="Consolas" w:hAnsi="Consolas"/>
          <w:b/>
          <w:bCs/>
        </w:rPr>
        <w:t>d</w:t>
      </w:r>
      <w:r w:rsidRPr="004A0C88">
        <w:rPr>
          <w:rFonts w:ascii="Consolas" w:hAnsi="Consolas"/>
          <w:b/>
          <w:bCs/>
        </w:rPr>
        <w:t>atabase</w:t>
      </w:r>
      <w:r w:rsidR="0017567D" w:rsidRPr="004A0C88">
        <w:rPr>
          <w:rFonts w:ascii="Consolas" w:hAnsi="Consolas"/>
          <w:b/>
          <w:bCs/>
        </w:rPr>
        <w:t>!</w:t>
      </w:r>
      <w:r>
        <w:t>" is displayed.</w:t>
      </w:r>
    </w:p>
    <w:p w14:paraId="663E8B95" w14:textId="5FE0A3A1" w:rsidR="00C86B59" w:rsidRDefault="00C86B59" w:rsidP="001931AE">
      <w:r>
        <w:t>First, delete all books</w:t>
      </w:r>
      <w:r w:rsidR="00B21264">
        <w:t xml:space="preserve"> – you can do that manually.</w:t>
      </w:r>
      <w:r w:rsidR="00024999">
        <w:t xml:space="preserve"> Then</w:t>
      </w:r>
      <w:r w:rsidR="00E2676B">
        <w:t>,</w:t>
      </w:r>
      <w:r w:rsidR="00876474">
        <w:t xml:space="preserve"> we'll</w:t>
      </w:r>
      <w:r w:rsidR="00E2676B">
        <w:t xml:space="preserve"> use the code from the previous test and adjust </w:t>
      </w:r>
      <w:r w:rsidR="00876474">
        <w:t xml:space="preserve">to check if there is a message with </w:t>
      </w:r>
      <w:r w:rsidR="00876474" w:rsidRPr="004E28C8">
        <w:rPr>
          <w:rFonts w:ascii="Consolas" w:hAnsi="Consolas"/>
          <w:b/>
          <w:bCs/>
        </w:rPr>
        <w:t>no-books</w:t>
      </w:r>
      <w:r w:rsidR="00876474">
        <w:t xml:space="preserve"> class that says "</w:t>
      </w:r>
      <w:r w:rsidR="00876474" w:rsidRPr="00805C89">
        <w:rPr>
          <w:rFonts w:ascii="Consolas" w:hAnsi="Consolas"/>
          <w:b/>
          <w:bCs/>
        </w:rPr>
        <w:t>No Books in the Database!</w:t>
      </w:r>
      <w:r w:rsidR="00876474">
        <w:t>"</w:t>
      </w:r>
      <w:r w:rsidR="001D660B">
        <w:t>:</w:t>
      </w:r>
    </w:p>
    <w:p w14:paraId="47F24EA0" w14:textId="3E353EFC" w:rsidR="001D660B" w:rsidRDefault="001D660B" w:rsidP="001931AE">
      <w:r>
        <w:rPr>
          <w:noProof/>
        </w:rPr>
        <w:drawing>
          <wp:inline distT="0" distB="0" distL="0" distR="0" wp14:anchorId="163C5186" wp14:editId="683B18DA">
            <wp:extent cx="4802588" cy="359776"/>
            <wp:effectExtent l="19050" t="19050" r="17145" b="215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a:extLst>
                        <a:ext uri="{28A0092B-C50C-407E-A947-70E740481C1C}">
                          <a14:useLocalDpi xmlns:a14="http://schemas.microsoft.com/office/drawing/2010/main" val="0"/>
                        </a:ext>
                      </a:extLst>
                    </a:blip>
                    <a:stretch>
                      <a:fillRect/>
                    </a:stretch>
                  </pic:blipFill>
                  <pic:spPr>
                    <a:xfrm>
                      <a:off x="0" y="0"/>
                      <a:ext cx="4866808" cy="364587"/>
                    </a:xfrm>
                    <a:prstGeom prst="rect">
                      <a:avLst/>
                    </a:prstGeom>
                    <a:ln>
                      <a:solidFill>
                        <a:schemeClr val="tx1"/>
                      </a:solidFill>
                    </a:ln>
                  </pic:spPr>
                </pic:pic>
              </a:graphicData>
            </a:graphic>
          </wp:inline>
        </w:drawing>
      </w:r>
    </w:p>
    <w:p w14:paraId="1BBE1095" w14:textId="26901C2C" w:rsidR="004427BB" w:rsidRDefault="004427BB" w:rsidP="001931AE">
      <w:r>
        <w:t>Note that if you delete all books, you should either start the project again following the steps from the beginning of this document, or add the same books after that in order for the next tests to be working properly.</w:t>
      </w:r>
    </w:p>
    <w:p w14:paraId="45CC4BFA" w14:textId="5A11EFBB" w:rsidR="00EE0E2F" w:rsidRDefault="00EE0E2F" w:rsidP="001931AE">
      <w:pPr>
        <w:pStyle w:val="5"/>
        <w:rPr>
          <w:rFonts w:ascii="Calibri" w:hAnsi="Calibri"/>
          <w:color w:val="632423" w:themeColor="accent2" w:themeShade="80"/>
        </w:rPr>
      </w:pPr>
      <w:r>
        <w:rPr>
          <w:rFonts w:ascii="Calibri" w:hAnsi="Calibri"/>
          <w:color w:val="632423" w:themeColor="accent2" w:themeShade="80"/>
        </w:rPr>
        <w:t>"Details"</w:t>
      </w:r>
      <w:r w:rsidRPr="004114BC">
        <w:rPr>
          <w:rFonts w:ascii="Calibri" w:hAnsi="Calibri"/>
          <w:color w:val="632423" w:themeColor="accent2" w:themeShade="80"/>
        </w:rPr>
        <w:t xml:space="preserve"> Page</w:t>
      </w:r>
    </w:p>
    <w:p w14:paraId="7D26C43A" w14:textId="6588AF2A" w:rsidR="000162B5" w:rsidRPr="000162B5" w:rsidRDefault="000162B5" w:rsidP="001931AE">
      <w:r>
        <w:t xml:space="preserve">Now let's focus on the </w:t>
      </w:r>
      <w:r w:rsidR="008F1478">
        <w:t>"</w:t>
      </w:r>
      <w:r w:rsidR="00C56757" w:rsidRPr="00C56757">
        <w:rPr>
          <w:b/>
          <w:bCs/>
        </w:rPr>
        <w:t>D</w:t>
      </w:r>
      <w:r w:rsidRPr="00C56757">
        <w:rPr>
          <w:b/>
          <w:bCs/>
        </w:rPr>
        <w:t>etails</w:t>
      </w:r>
      <w:r w:rsidR="008F1478">
        <w:t>"</w:t>
      </w:r>
      <w:r>
        <w:t xml:space="preserve"> page.</w:t>
      </w:r>
    </w:p>
    <w:p w14:paraId="7B36C9A2" w14:textId="0897D04C" w:rsidR="00617AB2" w:rsidRDefault="00617AB2" w:rsidP="001931AE">
      <w:pPr>
        <w:pStyle w:val="6"/>
        <w:rPr>
          <w:rFonts w:ascii="Calibri" w:hAnsi="Calibri"/>
          <w:color w:val="632423" w:themeColor="accent2" w:themeShade="80"/>
        </w:rPr>
      </w:pPr>
      <w:r w:rsidRPr="000162B5">
        <w:rPr>
          <w:rFonts w:ascii="Calibri" w:hAnsi="Calibri"/>
          <w:color w:val="632423" w:themeColor="accent2" w:themeShade="80"/>
        </w:rPr>
        <w:t xml:space="preserve">Verify </w:t>
      </w:r>
      <w:r w:rsidR="000162B5">
        <w:rPr>
          <w:rFonts w:ascii="Calibri" w:hAnsi="Calibri"/>
          <w:color w:val="632423" w:themeColor="accent2" w:themeShade="80"/>
        </w:rPr>
        <w:t>T</w:t>
      </w:r>
      <w:r w:rsidRPr="000162B5">
        <w:rPr>
          <w:rFonts w:ascii="Calibri" w:hAnsi="Calibri"/>
          <w:color w:val="632423" w:themeColor="accent2" w:themeShade="80"/>
        </w:rPr>
        <w:t>h</w:t>
      </w:r>
      <w:r w:rsidR="000162B5">
        <w:rPr>
          <w:rFonts w:ascii="Calibri" w:hAnsi="Calibri"/>
          <w:color w:val="632423" w:themeColor="accent2" w:themeShade="80"/>
        </w:rPr>
        <w:t>at</w:t>
      </w:r>
      <w:r w:rsidR="00D07871">
        <w:rPr>
          <w:rFonts w:ascii="Calibri" w:hAnsi="Calibri"/>
          <w:color w:val="632423" w:themeColor="accent2" w:themeShade="80"/>
        </w:rPr>
        <w:t xml:space="preserve"> </w:t>
      </w:r>
      <w:r w:rsidR="00730327">
        <w:rPr>
          <w:rFonts w:ascii="Calibri" w:hAnsi="Calibri"/>
          <w:color w:val="632423" w:themeColor="accent2" w:themeShade="80"/>
        </w:rPr>
        <w:t>Lo</w:t>
      </w:r>
      <w:r w:rsidR="00B12D1A">
        <w:rPr>
          <w:rFonts w:ascii="Calibri" w:hAnsi="Calibri"/>
          <w:color w:val="632423" w:themeColor="accent2" w:themeShade="80"/>
        </w:rPr>
        <w:t>g</w:t>
      </w:r>
      <w:r w:rsidR="00730327">
        <w:rPr>
          <w:rFonts w:ascii="Calibri" w:hAnsi="Calibri"/>
          <w:color w:val="632423" w:themeColor="accent2" w:themeShade="80"/>
        </w:rPr>
        <w:t>ged-In User</w:t>
      </w:r>
      <w:r w:rsidR="00D07871">
        <w:rPr>
          <w:rFonts w:ascii="Calibri" w:hAnsi="Calibri"/>
          <w:color w:val="632423" w:themeColor="accent2" w:themeShade="80"/>
        </w:rPr>
        <w:t xml:space="preserve"> Sees</w:t>
      </w:r>
      <w:r w:rsidRPr="000162B5">
        <w:rPr>
          <w:rFonts w:ascii="Calibri" w:hAnsi="Calibri"/>
          <w:color w:val="632423" w:themeColor="accent2" w:themeShade="80"/>
        </w:rPr>
        <w:t xml:space="preserve"> Details </w:t>
      </w:r>
      <w:r w:rsidR="000162B5">
        <w:rPr>
          <w:rFonts w:ascii="Calibri" w:hAnsi="Calibri"/>
          <w:color w:val="632423" w:themeColor="accent2" w:themeShade="80"/>
        </w:rPr>
        <w:t>B</w:t>
      </w:r>
      <w:r w:rsidRPr="000162B5">
        <w:rPr>
          <w:rFonts w:ascii="Calibri" w:hAnsi="Calibri"/>
          <w:color w:val="632423" w:themeColor="accent2" w:themeShade="80"/>
        </w:rPr>
        <w:t>utton</w:t>
      </w:r>
      <w:r w:rsidR="000162B5">
        <w:rPr>
          <w:rFonts w:ascii="Calibri" w:hAnsi="Calibri"/>
          <w:color w:val="632423" w:themeColor="accent2" w:themeShade="80"/>
        </w:rPr>
        <w:t xml:space="preserve"> </w:t>
      </w:r>
      <w:r w:rsidR="00D07871">
        <w:rPr>
          <w:rFonts w:ascii="Calibri" w:hAnsi="Calibri"/>
          <w:color w:val="632423" w:themeColor="accent2" w:themeShade="80"/>
        </w:rPr>
        <w:t>and Button Works Correctly</w:t>
      </w:r>
    </w:p>
    <w:p w14:paraId="202086E2" w14:textId="793DDD00" w:rsidR="00C56757" w:rsidRDefault="00C56757" w:rsidP="001931AE">
      <w:pPr>
        <w:tabs>
          <w:tab w:val="left" w:pos="2694"/>
        </w:tabs>
      </w:pPr>
      <w:r>
        <w:t xml:space="preserve">Let's write a test that clicks on the </w:t>
      </w:r>
      <w:r w:rsidR="003A1FF4" w:rsidRPr="003A1FF4">
        <w:rPr>
          <w:rFonts w:ascii="Consolas" w:hAnsi="Consolas"/>
          <w:b/>
          <w:bCs/>
        </w:rPr>
        <w:t>[</w:t>
      </w:r>
      <w:r w:rsidRPr="003A1FF4">
        <w:rPr>
          <w:rFonts w:ascii="Consolas" w:hAnsi="Consolas"/>
          <w:b/>
          <w:bCs/>
        </w:rPr>
        <w:t>Details</w:t>
      </w:r>
      <w:r w:rsidR="003A1FF4" w:rsidRPr="003A1FF4">
        <w:rPr>
          <w:rFonts w:ascii="Consolas" w:hAnsi="Consolas"/>
          <w:b/>
          <w:bCs/>
        </w:rPr>
        <w:t>]</w:t>
      </w:r>
      <w:r>
        <w:t xml:space="preserve"> button of a book and verifies that the book details page is displayed.</w:t>
      </w:r>
      <w:r w:rsidR="00CC409F">
        <w:t xml:space="preserve"> </w:t>
      </w:r>
      <w:r w:rsidR="00CC409F" w:rsidRPr="00A93F13">
        <w:rPr>
          <w:b/>
          <w:bCs/>
        </w:rPr>
        <w:t>Delete manually all of the test books that you created so far.</w:t>
      </w:r>
      <w:r w:rsidR="00CC409F">
        <w:t xml:space="preserve"> </w:t>
      </w:r>
    </w:p>
    <w:p w14:paraId="4C3A083F" w14:textId="77777777" w:rsidR="00CC409F" w:rsidRDefault="00CC409F" w:rsidP="001931AE">
      <w:r w:rsidRPr="00CC409F">
        <w:t xml:space="preserve">Let's start with logging in the app with the </w:t>
      </w:r>
      <w:hyperlink r:id="rId64" w:history="1">
        <w:r w:rsidRPr="00CC409F">
          <w:rPr>
            <w:rStyle w:val="a9"/>
          </w:rPr>
          <w:t>john@abv.bg</w:t>
        </w:r>
      </w:hyperlink>
      <w:r w:rsidRPr="00CC409F">
        <w:t xml:space="preserve"> user. </w:t>
      </w:r>
    </w:p>
    <w:p w14:paraId="58D5E0DE" w14:textId="43C51550" w:rsidR="00C56757" w:rsidRDefault="00CC409F" w:rsidP="001931AE">
      <w:r>
        <w:t xml:space="preserve">As you have already guessed, we should navigate to the </w:t>
      </w:r>
      <w:r w:rsidR="00517EF9">
        <w:t>"</w:t>
      </w:r>
      <w:r w:rsidRPr="001324D2">
        <w:rPr>
          <w:rFonts w:ascii="Consolas" w:hAnsi="Consolas"/>
          <w:b/>
          <w:bCs/>
        </w:rPr>
        <w:t>All Books</w:t>
      </w:r>
      <w:r w:rsidR="00517EF9">
        <w:t>"</w:t>
      </w:r>
      <w:r>
        <w:t xml:space="preserve"> page and get the first book</w:t>
      </w:r>
      <w:r w:rsidR="00CB2885">
        <w:t xml:space="preserve"> (as user </w:t>
      </w:r>
      <w:hyperlink r:id="rId65" w:history="1">
        <w:r w:rsidR="00CB2885" w:rsidRPr="00976DBE">
          <w:rPr>
            <w:rStyle w:val="a9"/>
          </w:rPr>
          <w:t>john@abv.bg</w:t>
        </w:r>
      </w:hyperlink>
      <w:r w:rsidR="00CB2885">
        <w:t>) is its creator</w:t>
      </w:r>
      <w:r w:rsidR="00F67F7B">
        <w:t>:</w:t>
      </w:r>
    </w:p>
    <w:p w14:paraId="7ACF79EC" w14:textId="0805675F" w:rsidR="00F67F7B" w:rsidRDefault="00F67F7B" w:rsidP="001931AE">
      <w:r>
        <w:rPr>
          <w:noProof/>
        </w:rPr>
        <w:drawing>
          <wp:inline distT="0" distB="0" distL="0" distR="0" wp14:anchorId="525B6075" wp14:editId="31CC14A4">
            <wp:extent cx="4689754" cy="2488758"/>
            <wp:effectExtent l="19050" t="19050" r="1587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extLst>
                        <a:ext uri="{28A0092B-C50C-407E-A947-70E740481C1C}">
                          <a14:useLocalDpi xmlns:a14="http://schemas.microsoft.com/office/drawing/2010/main" val="0"/>
                        </a:ext>
                      </a:extLst>
                    </a:blip>
                    <a:stretch>
                      <a:fillRect/>
                    </a:stretch>
                  </pic:blipFill>
                  <pic:spPr>
                    <a:xfrm>
                      <a:off x="0" y="0"/>
                      <a:ext cx="4698790" cy="2493553"/>
                    </a:xfrm>
                    <a:prstGeom prst="rect">
                      <a:avLst/>
                    </a:prstGeom>
                    <a:ln>
                      <a:solidFill>
                        <a:schemeClr val="tx1"/>
                      </a:solidFill>
                    </a:ln>
                  </pic:spPr>
                </pic:pic>
              </a:graphicData>
            </a:graphic>
          </wp:inline>
        </w:drawing>
      </w:r>
    </w:p>
    <w:p w14:paraId="7A31EF60" w14:textId="102D0795" w:rsidR="00832C3D" w:rsidRDefault="00984842" w:rsidP="001931AE">
      <w:r>
        <w:t xml:space="preserve">After we have found the first book, we click on its </w:t>
      </w:r>
      <w:r w:rsidR="006F2485" w:rsidRPr="006F2485">
        <w:rPr>
          <w:rFonts w:ascii="Consolas" w:hAnsi="Consolas"/>
          <w:b/>
          <w:bCs/>
        </w:rPr>
        <w:t>[</w:t>
      </w:r>
      <w:r w:rsidRPr="006F2485">
        <w:rPr>
          <w:rFonts w:ascii="Consolas" w:hAnsi="Consolas"/>
          <w:b/>
          <w:bCs/>
        </w:rPr>
        <w:t>Details</w:t>
      </w:r>
      <w:r w:rsidR="006F2485" w:rsidRPr="006F2485">
        <w:rPr>
          <w:rFonts w:ascii="Consolas" w:hAnsi="Consolas"/>
          <w:b/>
          <w:bCs/>
        </w:rPr>
        <w:t>]</w:t>
      </w:r>
      <w:r>
        <w:t xml:space="preserve"> button</w:t>
      </w:r>
      <w:r w:rsidR="006F2485">
        <w:t>:</w:t>
      </w:r>
    </w:p>
    <w:p w14:paraId="2A88A710" w14:textId="110803BA" w:rsidR="006F2485" w:rsidRDefault="006F2485" w:rsidP="001931AE">
      <w:r>
        <w:rPr>
          <w:noProof/>
        </w:rPr>
        <w:drawing>
          <wp:inline distT="0" distB="0" distL="0" distR="0" wp14:anchorId="7B83B7FB" wp14:editId="68D43186">
            <wp:extent cx="3283889" cy="169857"/>
            <wp:effectExtent l="19050" t="19050" r="12065"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3390689" cy="175381"/>
                    </a:xfrm>
                    <a:prstGeom prst="rect">
                      <a:avLst/>
                    </a:prstGeom>
                    <a:ln>
                      <a:solidFill>
                        <a:schemeClr val="tx1"/>
                      </a:solidFill>
                    </a:ln>
                  </pic:spPr>
                </pic:pic>
              </a:graphicData>
            </a:graphic>
          </wp:inline>
        </w:drawing>
      </w:r>
    </w:p>
    <w:p w14:paraId="57B75342" w14:textId="0BA0C838" w:rsidR="00832C3D" w:rsidRDefault="001E3552" w:rsidP="001931AE">
      <w:r>
        <w:t>Then, we have to wait for the "</w:t>
      </w:r>
      <w:r w:rsidRPr="001E3552">
        <w:rPr>
          <w:b/>
          <w:bCs/>
        </w:rPr>
        <w:t>Details</w:t>
      </w:r>
      <w:r>
        <w:t>" page to load</w:t>
      </w:r>
      <w:r w:rsidR="006F2485">
        <w:t>:</w:t>
      </w:r>
    </w:p>
    <w:p w14:paraId="322DBA47" w14:textId="59B196D9" w:rsidR="006F2485" w:rsidRDefault="006F2485" w:rsidP="001931AE">
      <w:r>
        <w:rPr>
          <w:noProof/>
        </w:rPr>
        <w:drawing>
          <wp:inline distT="0" distB="0" distL="0" distR="0" wp14:anchorId="0CF4DBB3" wp14:editId="4362DE6D">
            <wp:extent cx="3721210" cy="165914"/>
            <wp:effectExtent l="19050" t="19050" r="1270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3791757" cy="169059"/>
                    </a:xfrm>
                    <a:prstGeom prst="rect">
                      <a:avLst/>
                    </a:prstGeom>
                    <a:ln>
                      <a:solidFill>
                        <a:schemeClr val="tx1"/>
                      </a:solidFill>
                    </a:ln>
                  </pic:spPr>
                </pic:pic>
              </a:graphicData>
            </a:graphic>
          </wp:inline>
        </w:drawing>
      </w:r>
    </w:p>
    <w:p w14:paraId="75C36CB1" w14:textId="75A56BAB" w:rsidR="002507CE" w:rsidRDefault="002507CE" w:rsidP="001931AE">
      <w:r>
        <w:t xml:space="preserve">Finally, we have to verify that the correct </w:t>
      </w:r>
      <w:r w:rsidR="006F2485">
        <w:t>"</w:t>
      </w:r>
      <w:r w:rsidRPr="006F2485">
        <w:rPr>
          <w:b/>
          <w:bCs/>
        </w:rPr>
        <w:t>Details</w:t>
      </w:r>
      <w:r w:rsidR="006F2485">
        <w:rPr>
          <w:b/>
          <w:bCs/>
        </w:rPr>
        <w:t>"</w:t>
      </w:r>
      <w:r>
        <w:t xml:space="preserve"> page has been opened</w:t>
      </w:r>
      <w:r w:rsidR="00552A2D">
        <w:t>:</w:t>
      </w:r>
    </w:p>
    <w:p w14:paraId="66206D44" w14:textId="5101DC22" w:rsidR="0063037D" w:rsidRDefault="0063037D" w:rsidP="001931AE">
      <w:r>
        <w:rPr>
          <w:noProof/>
        </w:rPr>
        <w:drawing>
          <wp:inline distT="0" distB="0" distL="0" distR="0" wp14:anchorId="4F66E323" wp14:editId="3EAB53B0">
            <wp:extent cx="5499155" cy="530135"/>
            <wp:effectExtent l="19050" t="19050" r="6350" b="228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9">
                      <a:extLst>
                        <a:ext uri="{28A0092B-C50C-407E-A947-70E740481C1C}">
                          <a14:useLocalDpi xmlns:a14="http://schemas.microsoft.com/office/drawing/2010/main" val="0"/>
                        </a:ext>
                      </a:extLst>
                    </a:blip>
                    <a:stretch>
                      <a:fillRect/>
                    </a:stretch>
                  </pic:blipFill>
                  <pic:spPr>
                    <a:xfrm>
                      <a:off x="0" y="0"/>
                      <a:ext cx="5714972" cy="550940"/>
                    </a:xfrm>
                    <a:prstGeom prst="rect">
                      <a:avLst/>
                    </a:prstGeom>
                    <a:ln>
                      <a:solidFill>
                        <a:schemeClr val="tx1"/>
                      </a:solidFill>
                    </a:ln>
                  </pic:spPr>
                </pic:pic>
              </a:graphicData>
            </a:graphic>
          </wp:inline>
        </w:drawing>
      </w:r>
    </w:p>
    <w:p w14:paraId="1A1413A9" w14:textId="783FE147" w:rsidR="00285307" w:rsidRDefault="00285307" w:rsidP="001931AE">
      <w:pPr>
        <w:pStyle w:val="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Guest User Sees</w:t>
      </w:r>
      <w:r w:rsidRPr="000162B5">
        <w:rPr>
          <w:rFonts w:ascii="Calibri" w:hAnsi="Calibri"/>
          <w:color w:val="632423" w:themeColor="accent2" w:themeShade="80"/>
        </w:rPr>
        <w:t xml:space="preserve"> Details </w:t>
      </w:r>
      <w:r>
        <w:rPr>
          <w:rFonts w:ascii="Calibri" w:hAnsi="Calibri"/>
          <w:color w:val="632423" w:themeColor="accent2" w:themeShade="80"/>
        </w:rPr>
        <w:t>B</w:t>
      </w:r>
      <w:r w:rsidRPr="000162B5">
        <w:rPr>
          <w:rFonts w:ascii="Calibri" w:hAnsi="Calibri"/>
          <w:color w:val="632423" w:themeColor="accent2" w:themeShade="80"/>
        </w:rPr>
        <w:t>utton</w:t>
      </w:r>
      <w:r>
        <w:rPr>
          <w:rFonts w:ascii="Calibri" w:hAnsi="Calibri"/>
          <w:color w:val="632423" w:themeColor="accent2" w:themeShade="80"/>
        </w:rPr>
        <w:t xml:space="preserve"> and Button Works Correctly</w:t>
      </w:r>
    </w:p>
    <w:p w14:paraId="559E7ABF" w14:textId="5193A86E" w:rsidR="002507CE" w:rsidRDefault="00F672BC" w:rsidP="001931AE">
      <w:r>
        <w:t xml:space="preserve">Now write a similar test but instead of checking if a logged-in user sees the </w:t>
      </w:r>
      <w:r w:rsidRPr="00F672BC">
        <w:rPr>
          <w:rFonts w:ascii="Consolas" w:hAnsi="Consolas"/>
          <w:b/>
          <w:bCs/>
        </w:rPr>
        <w:t>[Details]</w:t>
      </w:r>
      <w:r>
        <w:t xml:space="preserve"> button, you should check if a guest user sees it.</w:t>
      </w:r>
    </w:p>
    <w:p w14:paraId="6AF4D88F" w14:textId="3C97AEE8" w:rsidR="00A458C9" w:rsidRDefault="00A458C9" w:rsidP="001931AE">
      <w:pPr>
        <w:pStyle w:val="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All Info Is Displayed Correctly</w:t>
      </w:r>
    </w:p>
    <w:p w14:paraId="221DBE51" w14:textId="28CB2757" w:rsidR="00A458C9" w:rsidRDefault="00A458C9" w:rsidP="001931AE">
      <w:r>
        <w:t>You should write a similar test (it doesn't matter if you use a Guest user or a Logged-In User</w:t>
      </w:r>
      <w:r w:rsidR="00B567EC">
        <w:t>)</w:t>
      </w:r>
      <w:r w:rsidR="002F4CE8">
        <w:t>. This test should check if all of the book information is correct.</w:t>
      </w:r>
    </w:p>
    <w:p w14:paraId="1998D30A" w14:textId="19DD747C" w:rsidR="002675AB" w:rsidRDefault="002675AB" w:rsidP="001931AE">
      <w:pPr>
        <w:pStyle w:val="6"/>
        <w:rPr>
          <w:rFonts w:ascii="Calibri" w:hAnsi="Calibri"/>
          <w:color w:val="632423" w:themeColor="accent2" w:themeShade="80"/>
        </w:rPr>
      </w:pPr>
      <w:r w:rsidRPr="002675AB">
        <w:rPr>
          <w:rFonts w:ascii="Calibri" w:hAnsi="Calibri"/>
          <w:color w:val="632423" w:themeColor="accent2" w:themeShade="80"/>
        </w:rPr>
        <w:t>Verify If Edit and Delete Buttons Are Visible for Creator</w:t>
      </w:r>
    </w:p>
    <w:p w14:paraId="5FCA888B" w14:textId="29104BF8" w:rsidR="002675AB" w:rsidRDefault="002675AB" w:rsidP="001931AE">
      <w:r>
        <w:t xml:space="preserve">Only the creator of </w:t>
      </w:r>
      <w:r w:rsidR="00D51CC5">
        <w:t>a</w:t>
      </w:r>
      <w:r>
        <w:t xml:space="preserve"> book must be able to see the </w:t>
      </w:r>
      <w:r w:rsidRPr="004146A6">
        <w:rPr>
          <w:rFonts w:ascii="Consolas" w:hAnsi="Consolas"/>
          <w:b/>
          <w:bCs/>
        </w:rPr>
        <w:t>[Edit]</w:t>
      </w:r>
      <w:r>
        <w:t xml:space="preserve"> and </w:t>
      </w:r>
      <w:r w:rsidRPr="004146A6">
        <w:rPr>
          <w:rFonts w:ascii="Consolas" w:hAnsi="Consolas"/>
          <w:b/>
          <w:bCs/>
        </w:rPr>
        <w:t>[Delete]</w:t>
      </w:r>
      <w:r>
        <w:t xml:space="preserve"> buttons. </w:t>
      </w:r>
      <w:r w:rsidR="00A86E94">
        <w:t>Think how to</w:t>
      </w:r>
      <w:r>
        <w:t xml:space="preserve"> write a test to verify the app logic.</w:t>
      </w:r>
    </w:p>
    <w:p w14:paraId="742E4B6E" w14:textId="3F768349" w:rsidR="002675AB" w:rsidRDefault="004146A6" w:rsidP="001931AE">
      <w:r>
        <w:t xml:space="preserve">As you can guess, we have to first sign in with a user. </w:t>
      </w:r>
      <w:r w:rsidR="00802066">
        <w:t xml:space="preserve">User </w:t>
      </w:r>
      <w:hyperlink r:id="rId70" w:history="1">
        <w:r w:rsidR="00802066" w:rsidRPr="00976DBE">
          <w:rPr>
            <w:rStyle w:val="a9"/>
          </w:rPr>
          <w:t>peter@abv.bg</w:t>
        </w:r>
      </w:hyperlink>
      <w:r w:rsidR="00802066">
        <w:t xml:space="preserve"> is the creator of book "</w:t>
      </w:r>
      <w:r w:rsidR="00802066" w:rsidRPr="00B567EC">
        <w:rPr>
          <w:b/>
          <w:bCs/>
        </w:rPr>
        <w:t>Outlander</w:t>
      </w:r>
      <w:r w:rsidR="00802066">
        <w:t xml:space="preserve">". </w:t>
      </w:r>
      <w:r w:rsidR="00375C3A">
        <w:t>C</w:t>
      </w:r>
      <w:r w:rsidR="00802066">
        <w:t xml:space="preserve">heck if this user sees the </w:t>
      </w:r>
      <w:r w:rsidR="004C66E5" w:rsidRPr="0091433B">
        <w:rPr>
          <w:rFonts w:ascii="Consolas" w:hAnsi="Consolas"/>
          <w:b/>
          <w:bCs/>
        </w:rPr>
        <w:t>[</w:t>
      </w:r>
      <w:r w:rsidR="00802066" w:rsidRPr="0091433B">
        <w:rPr>
          <w:rFonts w:ascii="Consolas" w:hAnsi="Consolas"/>
          <w:b/>
          <w:bCs/>
        </w:rPr>
        <w:t>Edit</w:t>
      </w:r>
      <w:r w:rsidR="004C66E5" w:rsidRPr="0091433B">
        <w:rPr>
          <w:rFonts w:ascii="Consolas" w:hAnsi="Consolas"/>
          <w:b/>
          <w:bCs/>
        </w:rPr>
        <w:t>]</w:t>
      </w:r>
      <w:r w:rsidR="00802066">
        <w:t xml:space="preserve"> and </w:t>
      </w:r>
      <w:r w:rsidR="004C66E5" w:rsidRPr="004C66E5">
        <w:rPr>
          <w:rFonts w:ascii="Consolas" w:hAnsi="Consolas"/>
          <w:b/>
          <w:bCs/>
        </w:rPr>
        <w:t>[</w:t>
      </w:r>
      <w:r w:rsidR="00802066" w:rsidRPr="004C66E5">
        <w:rPr>
          <w:rFonts w:ascii="Consolas" w:hAnsi="Consolas"/>
          <w:b/>
          <w:bCs/>
        </w:rPr>
        <w:t>Delete</w:t>
      </w:r>
      <w:r w:rsidR="004C66E5" w:rsidRPr="004C66E5">
        <w:rPr>
          <w:rFonts w:ascii="Consolas" w:hAnsi="Consolas"/>
          <w:b/>
          <w:bCs/>
        </w:rPr>
        <w:t>]</w:t>
      </w:r>
      <w:r w:rsidR="00802066">
        <w:t xml:space="preserve"> buttons</w:t>
      </w:r>
      <w:r w:rsidR="004C66E5">
        <w:t>.</w:t>
      </w:r>
    </w:p>
    <w:p w14:paraId="649A8B59" w14:textId="1BC5484F" w:rsidR="00D616D9" w:rsidRDefault="00D616D9" w:rsidP="001931AE">
      <w:pPr>
        <w:pStyle w:val="6"/>
        <w:rPr>
          <w:rFonts w:ascii="Calibri" w:hAnsi="Calibri"/>
          <w:color w:val="632423" w:themeColor="accent2" w:themeShade="80"/>
        </w:rPr>
      </w:pPr>
      <w:r w:rsidRPr="002675AB">
        <w:rPr>
          <w:rFonts w:ascii="Calibri" w:hAnsi="Calibri"/>
          <w:color w:val="632423" w:themeColor="accent2" w:themeShade="80"/>
        </w:rPr>
        <w:t xml:space="preserve">Verify If Edit and Delete Buttons Are </w:t>
      </w:r>
      <w:r>
        <w:rPr>
          <w:rFonts w:ascii="Calibri" w:hAnsi="Calibri"/>
          <w:color w:val="632423" w:themeColor="accent2" w:themeShade="80"/>
        </w:rPr>
        <w:t xml:space="preserve">Not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7F2CB110" w14:textId="77777777" w:rsidR="00D52500" w:rsidRDefault="00D52500" w:rsidP="001931AE">
      <w:r>
        <w:t xml:space="preserve">Only the creator of a book must be able to see the </w:t>
      </w:r>
      <w:r w:rsidRPr="004146A6">
        <w:rPr>
          <w:rFonts w:ascii="Consolas" w:hAnsi="Consolas"/>
          <w:b/>
          <w:bCs/>
        </w:rPr>
        <w:t>[Edit]</w:t>
      </w:r>
      <w:r>
        <w:t xml:space="preserve"> and </w:t>
      </w:r>
      <w:r w:rsidRPr="004146A6">
        <w:rPr>
          <w:rFonts w:ascii="Consolas" w:hAnsi="Consolas"/>
          <w:b/>
          <w:bCs/>
        </w:rPr>
        <w:t>[Delete]</w:t>
      </w:r>
      <w:r>
        <w:t xml:space="preserve"> buttons. Think how to write a test to verify the app logic.</w:t>
      </w:r>
    </w:p>
    <w:p w14:paraId="7091BF73" w14:textId="009AFFB3" w:rsidR="00D52500" w:rsidRDefault="00D52500" w:rsidP="001931AE">
      <w:r>
        <w:t xml:space="preserve">As you can guess, we have to first sign in with a user. User </w:t>
      </w:r>
      <w:hyperlink r:id="rId71" w:history="1">
        <w:r w:rsidRPr="00976DBE">
          <w:rPr>
            <w:rStyle w:val="a9"/>
          </w:rPr>
          <w:t>john@abv.bg</w:t>
        </w:r>
      </w:hyperlink>
      <w:r>
        <w:t xml:space="preserve"> is </w:t>
      </w:r>
      <w:r w:rsidRPr="00B567EC">
        <w:rPr>
          <w:b/>
          <w:bCs/>
        </w:rPr>
        <w:t>NOT</w:t>
      </w:r>
      <w:r>
        <w:t xml:space="preserve"> the creator of book "</w:t>
      </w:r>
      <w:r w:rsidRPr="00B567EC">
        <w:rPr>
          <w:b/>
          <w:bCs/>
        </w:rPr>
        <w:t>Outlander</w:t>
      </w:r>
      <w:r>
        <w:t xml:space="preserve">". Check if this user sees the </w:t>
      </w:r>
      <w:r w:rsidRPr="0091433B">
        <w:rPr>
          <w:rFonts w:ascii="Consolas" w:hAnsi="Consolas"/>
          <w:b/>
          <w:bCs/>
        </w:rPr>
        <w:t>[Edit]</w:t>
      </w:r>
      <w:r>
        <w:t xml:space="preserve"> and </w:t>
      </w:r>
      <w:r w:rsidRPr="004C66E5">
        <w:rPr>
          <w:rFonts w:ascii="Consolas" w:hAnsi="Consolas"/>
          <w:b/>
          <w:bCs/>
        </w:rPr>
        <w:t>[Delete]</w:t>
      </w:r>
      <w:r>
        <w:t xml:space="preserve"> buttons.</w:t>
      </w:r>
    </w:p>
    <w:p w14:paraId="79A036B9" w14:textId="2B712A20" w:rsidR="00F95268" w:rsidRDefault="00F95268" w:rsidP="001931AE">
      <w:pPr>
        <w:pStyle w:val="6"/>
        <w:rPr>
          <w:rFonts w:ascii="Calibri" w:hAnsi="Calibri"/>
          <w:color w:val="632423" w:themeColor="accent2" w:themeShade="80"/>
        </w:rPr>
      </w:pPr>
      <w:r w:rsidRPr="002675AB">
        <w:rPr>
          <w:rFonts w:ascii="Calibri" w:hAnsi="Calibri"/>
          <w:color w:val="632423" w:themeColor="accent2" w:themeShade="80"/>
        </w:rPr>
        <w:t xml:space="preserve">Verify If </w:t>
      </w:r>
      <w:r>
        <w:rPr>
          <w:rFonts w:ascii="Calibri" w:hAnsi="Calibri"/>
          <w:color w:val="632423" w:themeColor="accent2" w:themeShade="80"/>
        </w:rPr>
        <w:t xml:space="preserve">Like Button Is Not </w:t>
      </w:r>
      <w:r w:rsidRPr="002675AB">
        <w:rPr>
          <w:rFonts w:ascii="Calibri" w:hAnsi="Calibri"/>
          <w:color w:val="632423" w:themeColor="accent2" w:themeShade="80"/>
        </w:rPr>
        <w:t>Visible for Creator</w:t>
      </w:r>
    </w:p>
    <w:p w14:paraId="0CE4E1DC" w14:textId="7D3F0DE0" w:rsidR="00F95268" w:rsidRDefault="00F95268" w:rsidP="001931AE">
      <w:r>
        <w:t xml:space="preserve">Only the non-creator of a book must be able to see the </w:t>
      </w:r>
      <w:r w:rsidRPr="004146A6">
        <w:rPr>
          <w:rFonts w:ascii="Consolas" w:hAnsi="Consolas"/>
          <w:b/>
          <w:bCs/>
        </w:rPr>
        <w:t>[</w:t>
      </w:r>
      <w:r w:rsidR="00B567EC">
        <w:rPr>
          <w:rFonts w:ascii="Consolas" w:hAnsi="Consolas"/>
          <w:b/>
          <w:bCs/>
        </w:rPr>
        <w:t>Like</w:t>
      </w:r>
      <w:r w:rsidRPr="004146A6">
        <w:rPr>
          <w:rFonts w:ascii="Consolas" w:hAnsi="Consolas"/>
          <w:b/>
          <w:bCs/>
        </w:rPr>
        <w:t>]</w:t>
      </w:r>
      <w:r w:rsidR="00B567EC">
        <w:rPr>
          <w:rFonts w:ascii="Consolas" w:hAnsi="Consolas"/>
          <w:b/>
          <w:bCs/>
        </w:rPr>
        <w:t xml:space="preserve"> </w:t>
      </w:r>
      <w:r>
        <w:t>button. Think how to write a test to verify the app logic.</w:t>
      </w:r>
    </w:p>
    <w:p w14:paraId="458CA477" w14:textId="3EE048E0" w:rsidR="00F95268" w:rsidRDefault="00F95268" w:rsidP="001931AE">
      <w:r>
        <w:t>Apply the same logic from the previous two tests.</w:t>
      </w:r>
    </w:p>
    <w:p w14:paraId="2F238E92" w14:textId="1D36384A" w:rsidR="00F95268" w:rsidRDefault="00F95268" w:rsidP="001931AE">
      <w:pPr>
        <w:pStyle w:val="6"/>
        <w:rPr>
          <w:rFonts w:ascii="Calibri" w:hAnsi="Calibri"/>
          <w:color w:val="632423" w:themeColor="accent2" w:themeShade="80"/>
        </w:rPr>
      </w:pPr>
      <w:r w:rsidRPr="002675AB">
        <w:rPr>
          <w:rFonts w:ascii="Calibri" w:hAnsi="Calibri"/>
          <w:color w:val="632423" w:themeColor="accent2" w:themeShade="80"/>
        </w:rPr>
        <w:t xml:space="preserve">Verify If </w:t>
      </w:r>
      <w:r>
        <w:rPr>
          <w:rFonts w:ascii="Calibri" w:hAnsi="Calibri"/>
          <w:color w:val="632423" w:themeColor="accent2" w:themeShade="80"/>
        </w:rPr>
        <w:t xml:space="preserve">Like Button Is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3903FC56" w14:textId="122DA433" w:rsidR="00F95268" w:rsidRDefault="00F95268" w:rsidP="001931AE">
      <w:r>
        <w:t xml:space="preserve">Only the non-creator of a book must be able to see the </w:t>
      </w:r>
      <w:r w:rsidRPr="004146A6">
        <w:rPr>
          <w:rFonts w:ascii="Consolas" w:hAnsi="Consolas"/>
          <w:b/>
          <w:bCs/>
        </w:rPr>
        <w:t>[</w:t>
      </w:r>
      <w:r w:rsidR="00694D63">
        <w:rPr>
          <w:rFonts w:ascii="Consolas" w:hAnsi="Consolas"/>
          <w:b/>
          <w:bCs/>
        </w:rPr>
        <w:t>Like</w:t>
      </w:r>
      <w:r w:rsidRPr="004146A6">
        <w:rPr>
          <w:rFonts w:ascii="Consolas" w:hAnsi="Consolas"/>
          <w:b/>
          <w:bCs/>
        </w:rPr>
        <w:t>]</w:t>
      </w:r>
      <w:r>
        <w:t xml:space="preserve"> button. Think how to write a test to verify the app logic.</w:t>
      </w:r>
    </w:p>
    <w:p w14:paraId="68F4493B" w14:textId="3C651E43" w:rsidR="00F95268" w:rsidRDefault="00F95268" w:rsidP="001931AE">
      <w:r>
        <w:t xml:space="preserve">Apply the same logic from the previous </w:t>
      </w:r>
      <w:r w:rsidR="00977F80">
        <w:t>three</w:t>
      </w:r>
      <w:r>
        <w:t xml:space="preserve"> tests.</w:t>
      </w:r>
    </w:p>
    <w:p w14:paraId="083388B3" w14:textId="78246508" w:rsidR="0044325D" w:rsidRDefault="0044325D" w:rsidP="001931AE">
      <w:pPr>
        <w:pStyle w:val="5"/>
        <w:rPr>
          <w:rFonts w:ascii="Calibri" w:hAnsi="Calibri"/>
          <w:color w:val="632423" w:themeColor="accent2" w:themeShade="80"/>
        </w:rPr>
      </w:pPr>
      <w:r>
        <w:rPr>
          <w:rFonts w:ascii="Calibri" w:hAnsi="Calibri"/>
          <w:color w:val="632423" w:themeColor="accent2" w:themeShade="80"/>
        </w:rPr>
        <w:t>"</w:t>
      </w:r>
      <w:r w:rsidR="00794176">
        <w:rPr>
          <w:rFonts w:ascii="Calibri" w:hAnsi="Calibri"/>
          <w:color w:val="632423" w:themeColor="accent2" w:themeShade="80"/>
        </w:rPr>
        <w:t>Logout</w:t>
      </w:r>
      <w:r>
        <w:rPr>
          <w:rFonts w:ascii="Calibri" w:hAnsi="Calibri"/>
          <w:color w:val="632423" w:themeColor="accent2" w:themeShade="80"/>
        </w:rPr>
        <w:t>"</w:t>
      </w:r>
      <w:r w:rsidRPr="004114BC">
        <w:rPr>
          <w:rFonts w:ascii="Calibri" w:hAnsi="Calibri"/>
          <w:color w:val="632423" w:themeColor="accent2" w:themeShade="80"/>
        </w:rPr>
        <w:t xml:space="preserve"> </w:t>
      </w:r>
      <w:r w:rsidR="00410D8E">
        <w:rPr>
          <w:rFonts w:ascii="Calibri" w:hAnsi="Calibri"/>
          <w:color w:val="632423" w:themeColor="accent2" w:themeShade="80"/>
        </w:rPr>
        <w:t>Functionality</w:t>
      </w:r>
    </w:p>
    <w:p w14:paraId="1DDFB3DB" w14:textId="7686A87B" w:rsidR="004C6179" w:rsidRDefault="004C6179" w:rsidP="001931AE">
      <w:r>
        <w:t xml:space="preserve">Let's write some tests to check if </w:t>
      </w:r>
      <w:r w:rsidR="00D61A02">
        <w:t xml:space="preserve">the logout </w:t>
      </w:r>
      <w:r w:rsidR="00B024F4">
        <w:t>functionality</w:t>
      </w:r>
      <w:r w:rsidR="00D61A02">
        <w:t xml:space="preserve"> works correctly</w:t>
      </w:r>
      <w:r>
        <w:t>.</w:t>
      </w:r>
    </w:p>
    <w:p w14:paraId="26FA6308" w14:textId="2278FE56" w:rsidR="00B024F4" w:rsidRDefault="00B024F4" w:rsidP="001931AE">
      <w:pPr>
        <w:pStyle w:val="6"/>
        <w:rPr>
          <w:rFonts w:ascii="Calibri" w:hAnsi="Calibri"/>
          <w:color w:val="632423" w:themeColor="accent2" w:themeShade="80"/>
        </w:rPr>
      </w:pPr>
      <w:r>
        <w:rPr>
          <w:rFonts w:ascii="Calibri" w:hAnsi="Calibri"/>
          <w:color w:val="632423" w:themeColor="accent2" w:themeShade="80"/>
        </w:rPr>
        <w:t xml:space="preserve">Verify That the "Logout" </w:t>
      </w:r>
      <w:r w:rsidR="00E77F6E">
        <w:rPr>
          <w:rFonts w:ascii="Calibri" w:hAnsi="Calibri"/>
          <w:color w:val="632423" w:themeColor="accent2" w:themeShade="80"/>
        </w:rPr>
        <w:t>Button</w:t>
      </w:r>
      <w:r>
        <w:rPr>
          <w:rFonts w:ascii="Calibri" w:hAnsi="Calibri"/>
          <w:color w:val="632423" w:themeColor="accent2" w:themeShade="80"/>
        </w:rPr>
        <w:t xml:space="preserve"> Is Visible</w:t>
      </w:r>
    </w:p>
    <w:p w14:paraId="01CADAF1" w14:textId="1713F2CE" w:rsidR="008722D6" w:rsidRDefault="008722D6" w:rsidP="001931AE">
      <w:r>
        <w:t xml:space="preserve">The logic for this test is similar to the logic for the tests that check </w:t>
      </w:r>
      <w:r w:rsidR="00FE5F5C">
        <w:t>whether</w:t>
      </w:r>
      <w:r>
        <w:t xml:space="preserve"> the "</w:t>
      </w:r>
      <w:r w:rsidRPr="003F4608">
        <w:rPr>
          <w:rFonts w:ascii="Consolas" w:hAnsi="Consolas"/>
          <w:b/>
          <w:bCs/>
        </w:rPr>
        <w:t>All Books</w:t>
      </w:r>
      <w:r>
        <w:t>" and "</w:t>
      </w:r>
      <w:r w:rsidRPr="003F4608">
        <w:rPr>
          <w:rFonts w:ascii="Consolas" w:hAnsi="Consolas"/>
          <w:b/>
          <w:bCs/>
        </w:rPr>
        <w:t>Add Book</w:t>
      </w:r>
      <w:r>
        <w:t>" links are visible upon login.</w:t>
      </w:r>
    </w:p>
    <w:p w14:paraId="55619397" w14:textId="1624A1F3" w:rsidR="008722D6" w:rsidRDefault="008722D6" w:rsidP="001931AE">
      <w:r>
        <w:t xml:space="preserve">The only difference is that we have to check </w:t>
      </w:r>
      <w:r w:rsidRPr="00CA4A51">
        <w:t>if we have been directed to the correct page</w:t>
      </w:r>
      <w:r w:rsidR="008647BA">
        <w:t xml:space="preserve"> after successful logout:</w:t>
      </w:r>
    </w:p>
    <w:p w14:paraId="1665B13C" w14:textId="645EA29B" w:rsidR="000A243E" w:rsidRDefault="000A243E" w:rsidP="001931AE">
      <w:r>
        <w:rPr>
          <w:noProof/>
        </w:rPr>
        <w:drawing>
          <wp:inline distT="0" distB="0" distL="0" distR="0" wp14:anchorId="1D910634" wp14:editId="3DC017DC">
            <wp:extent cx="4913906" cy="166439"/>
            <wp:effectExtent l="19050" t="19050" r="2032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2">
                      <a:extLst>
                        <a:ext uri="{28A0092B-C50C-407E-A947-70E740481C1C}">
                          <a14:useLocalDpi xmlns:a14="http://schemas.microsoft.com/office/drawing/2010/main" val="0"/>
                        </a:ext>
                      </a:extLst>
                    </a:blip>
                    <a:stretch>
                      <a:fillRect/>
                    </a:stretch>
                  </pic:blipFill>
                  <pic:spPr>
                    <a:xfrm>
                      <a:off x="0" y="0"/>
                      <a:ext cx="5130523" cy="173776"/>
                    </a:xfrm>
                    <a:prstGeom prst="rect">
                      <a:avLst/>
                    </a:prstGeom>
                    <a:ln>
                      <a:solidFill>
                        <a:schemeClr val="tx1"/>
                      </a:solidFill>
                    </a:ln>
                  </pic:spPr>
                </pic:pic>
              </a:graphicData>
            </a:graphic>
          </wp:inline>
        </w:drawing>
      </w:r>
    </w:p>
    <w:p w14:paraId="6268601F" w14:textId="339DA585" w:rsidR="00F53297" w:rsidRDefault="00F53297" w:rsidP="001931AE">
      <w:pPr>
        <w:pStyle w:val="6"/>
        <w:rPr>
          <w:rFonts w:ascii="Calibri" w:hAnsi="Calibri"/>
          <w:color w:val="632423" w:themeColor="accent2" w:themeShade="80"/>
        </w:rPr>
      </w:pPr>
      <w:r>
        <w:rPr>
          <w:rFonts w:ascii="Calibri" w:hAnsi="Calibri"/>
          <w:color w:val="632423" w:themeColor="accent2" w:themeShade="80"/>
        </w:rPr>
        <w:t xml:space="preserve">Verify That the "Logout" </w:t>
      </w:r>
      <w:r w:rsidR="006D565F">
        <w:rPr>
          <w:rFonts w:ascii="Calibri" w:hAnsi="Calibri"/>
          <w:color w:val="632423" w:themeColor="accent2" w:themeShade="80"/>
        </w:rPr>
        <w:t xml:space="preserve">Button </w:t>
      </w:r>
      <w:r>
        <w:rPr>
          <w:rFonts w:ascii="Calibri" w:hAnsi="Calibri"/>
          <w:color w:val="632423" w:themeColor="accent2" w:themeShade="80"/>
        </w:rPr>
        <w:t>Redirects Correctly</w:t>
      </w:r>
    </w:p>
    <w:p w14:paraId="525392D9" w14:textId="651E07A3" w:rsidR="00AC6B2A" w:rsidRDefault="00AC6B2A" w:rsidP="00AC6B2A">
      <w:r>
        <w:t xml:space="preserve">The last test that we should execute is to verify that the </w:t>
      </w:r>
      <w:r w:rsidR="006D565F" w:rsidRPr="006D565F">
        <w:rPr>
          <w:rFonts w:ascii="Consolas" w:hAnsi="Consolas"/>
          <w:b/>
          <w:bCs/>
        </w:rPr>
        <w:t>[</w:t>
      </w:r>
      <w:r w:rsidRPr="006D565F">
        <w:rPr>
          <w:rFonts w:ascii="Consolas" w:hAnsi="Consolas"/>
          <w:b/>
          <w:bCs/>
        </w:rPr>
        <w:t>Logout</w:t>
      </w:r>
      <w:r w:rsidR="006D565F" w:rsidRPr="006D565F">
        <w:rPr>
          <w:rFonts w:ascii="Consolas" w:hAnsi="Consolas"/>
          <w:b/>
          <w:bCs/>
        </w:rPr>
        <w:t>]</w:t>
      </w:r>
      <w:r>
        <w:t xml:space="preserve"> </w:t>
      </w:r>
      <w:r w:rsidR="00E77F6E">
        <w:t>button</w:t>
      </w:r>
      <w:r>
        <w:t xml:space="preserve"> redirects us to </w:t>
      </w:r>
      <w:hyperlink r:id="rId73" w:history="1">
        <w:r w:rsidRPr="005567F6">
          <w:rPr>
            <w:rStyle w:val="a9"/>
          </w:rPr>
          <w:t>http://localhost:3000/catalog</w:t>
        </w:r>
      </w:hyperlink>
      <w:r>
        <w:t>.</w:t>
      </w:r>
    </w:p>
    <w:p w14:paraId="31E29FEA" w14:textId="511FE0A2" w:rsidR="00AC6B2A" w:rsidRDefault="00AC6B2A" w:rsidP="00AC6B2A">
      <w:r>
        <w:t xml:space="preserve">We should login with the predefined credentials, find the </w:t>
      </w:r>
      <w:r w:rsidR="006D565F" w:rsidRPr="006D565F">
        <w:rPr>
          <w:rFonts w:ascii="Consolas" w:hAnsi="Consolas"/>
          <w:b/>
          <w:bCs/>
        </w:rPr>
        <w:t>[Logout]</w:t>
      </w:r>
      <w:r w:rsidR="006D565F">
        <w:t xml:space="preserve"> button </w:t>
      </w:r>
      <w:r>
        <w:t>and retrieve the URL of the page that we were redirected to</w:t>
      </w:r>
      <w:r w:rsidR="006D565F">
        <w:t>:</w:t>
      </w:r>
    </w:p>
    <w:p w14:paraId="4EF97F7E" w14:textId="290CB022" w:rsidR="00CB7665" w:rsidRDefault="00CB7665" w:rsidP="00AC6B2A">
      <w:r>
        <w:rPr>
          <w:noProof/>
        </w:rPr>
        <w:drawing>
          <wp:inline distT="0" distB="0" distL="0" distR="0" wp14:anchorId="76B503CF" wp14:editId="074B40AC">
            <wp:extent cx="5638227" cy="2223412"/>
            <wp:effectExtent l="19050" t="19050" r="19685"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74">
                      <a:extLst>
                        <a:ext uri="{28A0092B-C50C-407E-A947-70E740481C1C}">
                          <a14:useLocalDpi xmlns:a14="http://schemas.microsoft.com/office/drawing/2010/main" val="0"/>
                        </a:ext>
                      </a:extLst>
                    </a:blip>
                    <a:stretch>
                      <a:fillRect/>
                    </a:stretch>
                  </pic:blipFill>
                  <pic:spPr>
                    <a:xfrm>
                      <a:off x="0" y="0"/>
                      <a:ext cx="5658455" cy="2231389"/>
                    </a:xfrm>
                    <a:prstGeom prst="rect">
                      <a:avLst/>
                    </a:prstGeom>
                    <a:ln>
                      <a:solidFill>
                        <a:schemeClr val="tx1"/>
                      </a:solidFill>
                    </a:ln>
                  </pic:spPr>
                </pic:pic>
              </a:graphicData>
            </a:graphic>
          </wp:inline>
        </w:drawing>
      </w:r>
    </w:p>
    <w:p w14:paraId="66CDD467" w14:textId="58163851" w:rsidR="00B101E4" w:rsidRDefault="00B101E4" w:rsidP="00AC6B2A">
      <w:r>
        <w:t>Finally, we can verify that all tests pass using the command, described in the beginning of this document:</w:t>
      </w:r>
    </w:p>
    <w:p w14:paraId="677B5770" w14:textId="1353B219" w:rsidR="00B101E4" w:rsidRDefault="00B101E4" w:rsidP="00AC6B2A">
      <w:r>
        <w:rPr>
          <w:noProof/>
        </w:rPr>
        <w:drawing>
          <wp:inline distT="0" distB="0" distL="0" distR="0" wp14:anchorId="0CE41BD0" wp14:editId="61A8ED00">
            <wp:extent cx="6626225" cy="2281555"/>
            <wp:effectExtent l="0" t="0" r="317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5">
                      <a:extLst>
                        <a:ext uri="{28A0092B-C50C-407E-A947-70E740481C1C}">
                          <a14:useLocalDpi xmlns:a14="http://schemas.microsoft.com/office/drawing/2010/main" val="0"/>
                        </a:ext>
                      </a:extLst>
                    </a:blip>
                    <a:stretch>
                      <a:fillRect/>
                    </a:stretch>
                  </pic:blipFill>
                  <pic:spPr>
                    <a:xfrm>
                      <a:off x="0" y="0"/>
                      <a:ext cx="6626225" cy="2281555"/>
                    </a:xfrm>
                    <a:prstGeom prst="rect">
                      <a:avLst/>
                    </a:prstGeom>
                  </pic:spPr>
                </pic:pic>
              </a:graphicData>
            </a:graphic>
          </wp:inline>
        </w:drawing>
      </w:r>
    </w:p>
    <w:p w14:paraId="2ABECC4A" w14:textId="73D251A8" w:rsidR="00CB7665" w:rsidRDefault="00CB7665" w:rsidP="00AC6B2A">
      <w:r>
        <w:t>Feel free to try and think of other tests scenarios and cases and try writing tests for them.</w:t>
      </w:r>
    </w:p>
    <w:sectPr w:rsidR="00CB7665" w:rsidSect="00856F2B">
      <w:footerReference w:type="default" r:id="rId7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84F46D" w14:textId="77777777" w:rsidR="0080014C" w:rsidRDefault="0080014C" w:rsidP="008068A2">
      <w:pPr>
        <w:spacing w:after="0" w:line="240" w:lineRule="auto"/>
      </w:pPr>
      <w:r>
        <w:separator/>
      </w:r>
    </w:p>
  </w:endnote>
  <w:endnote w:type="continuationSeparator" w:id="0">
    <w:p w14:paraId="3AE330C0" w14:textId="77777777" w:rsidR="0080014C" w:rsidRDefault="008001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a5"/>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a9"/>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a9"/>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AA1F5F" w14:textId="77777777" w:rsidR="0080014C" w:rsidRDefault="0080014C" w:rsidP="008068A2">
      <w:pPr>
        <w:spacing w:after="0" w:line="240" w:lineRule="auto"/>
      </w:pPr>
      <w:r>
        <w:separator/>
      </w:r>
    </w:p>
  </w:footnote>
  <w:footnote w:type="continuationSeparator" w:id="0">
    <w:p w14:paraId="5028D245" w14:textId="77777777" w:rsidR="0080014C" w:rsidRDefault="0080014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9"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7"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441072993">
    <w:abstractNumId w:val="7"/>
  </w:num>
  <w:num w:numId="2" w16cid:durableId="1836844627">
    <w:abstractNumId w:val="19"/>
  </w:num>
  <w:num w:numId="3" w16cid:durableId="914633065">
    <w:abstractNumId w:val="14"/>
  </w:num>
  <w:num w:numId="4" w16cid:durableId="475685576">
    <w:abstractNumId w:val="10"/>
  </w:num>
  <w:num w:numId="5" w16cid:durableId="670957860">
    <w:abstractNumId w:val="6"/>
  </w:num>
  <w:num w:numId="6" w16cid:durableId="1856379065">
    <w:abstractNumId w:val="2"/>
  </w:num>
  <w:num w:numId="7" w16cid:durableId="357707477">
    <w:abstractNumId w:val="1"/>
  </w:num>
  <w:num w:numId="8" w16cid:durableId="1178277288">
    <w:abstractNumId w:val="3"/>
  </w:num>
  <w:num w:numId="9" w16cid:durableId="16666183">
    <w:abstractNumId w:val="11"/>
  </w:num>
  <w:num w:numId="10" w16cid:durableId="172453290">
    <w:abstractNumId w:val="0"/>
  </w:num>
  <w:num w:numId="11" w16cid:durableId="1871719942">
    <w:abstractNumId w:val="24"/>
  </w:num>
  <w:num w:numId="12" w16cid:durableId="242951471">
    <w:abstractNumId w:val="25"/>
  </w:num>
  <w:num w:numId="13" w16cid:durableId="306058581">
    <w:abstractNumId w:val="5"/>
  </w:num>
  <w:num w:numId="14" w16cid:durableId="945113909">
    <w:abstractNumId w:val="7"/>
  </w:num>
  <w:num w:numId="15" w16cid:durableId="347370878">
    <w:abstractNumId w:val="7"/>
    <w:lvlOverride w:ilvl="0">
      <w:startOverride w:val="2"/>
    </w:lvlOverride>
  </w:num>
  <w:num w:numId="16" w16cid:durableId="1849829842">
    <w:abstractNumId w:val="17"/>
  </w:num>
  <w:num w:numId="17" w16cid:durableId="730270070">
    <w:abstractNumId w:val="7"/>
  </w:num>
  <w:num w:numId="18" w16cid:durableId="1472483592">
    <w:abstractNumId w:val="7"/>
  </w:num>
  <w:num w:numId="19" w16cid:durableId="1837501212">
    <w:abstractNumId w:val="7"/>
  </w:num>
  <w:num w:numId="20" w16cid:durableId="995038766">
    <w:abstractNumId w:val="7"/>
  </w:num>
  <w:num w:numId="21" w16cid:durableId="1639992752">
    <w:abstractNumId w:val="12"/>
  </w:num>
  <w:num w:numId="22" w16cid:durableId="1444376243">
    <w:abstractNumId w:val="21"/>
  </w:num>
  <w:num w:numId="23" w16cid:durableId="1677463078">
    <w:abstractNumId w:val="7"/>
  </w:num>
  <w:num w:numId="24" w16cid:durableId="371197014">
    <w:abstractNumId w:val="9"/>
  </w:num>
  <w:num w:numId="25" w16cid:durableId="1146169781">
    <w:abstractNumId w:val="13"/>
  </w:num>
  <w:num w:numId="26" w16cid:durableId="753429344">
    <w:abstractNumId w:val="20"/>
  </w:num>
  <w:num w:numId="27" w16cid:durableId="640328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4544014">
    <w:abstractNumId w:val="4"/>
  </w:num>
  <w:num w:numId="29" w16cid:durableId="534083242">
    <w:abstractNumId w:val="15"/>
  </w:num>
  <w:num w:numId="30" w16cid:durableId="1590119382">
    <w:abstractNumId w:val="23"/>
  </w:num>
  <w:num w:numId="31" w16cid:durableId="735052126">
    <w:abstractNumId w:val="18"/>
  </w:num>
  <w:num w:numId="32" w16cid:durableId="1255167000">
    <w:abstractNumId w:val="22"/>
  </w:num>
  <w:num w:numId="33" w16cid:durableId="2000423946">
    <w:abstractNumId w:val="16"/>
  </w:num>
  <w:num w:numId="34" w16cid:durableId="1517647847">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6AAA"/>
    <w:rsid w:val="00037258"/>
    <w:rsid w:val="00037632"/>
    <w:rsid w:val="00037E50"/>
    <w:rsid w:val="0004075B"/>
    <w:rsid w:val="0004092F"/>
    <w:rsid w:val="000439F0"/>
    <w:rsid w:val="0004796D"/>
    <w:rsid w:val="0004797E"/>
    <w:rsid w:val="00050E55"/>
    <w:rsid w:val="00050EBC"/>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209B"/>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5911"/>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4011"/>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06DC"/>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539D"/>
    <w:rsid w:val="002C71C6"/>
    <w:rsid w:val="002C7DEA"/>
    <w:rsid w:val="002D07CA"/>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3A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C5E"/>
    <w:rsid w:val="00430885"/>
    <w:rsid w:val="00430D6F"/>
    <w:rsid w:val="004311CA"/>
    <w:rsid w:val="004314E1"/>
    <w:rsid w:val="00431B13"/>
    <w:rsid w:val="00432719"/>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44DA"/>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46AD"/>
    <w:rsid w:val="00524789"/>
    <w:rsid w:val="00524DF9"/>
    <w:rsid w:val="0052667F"/>
    <w:rsid w:val="00527BE8"/>
    <w:rsid w:val="00530477"/>
    <w:rsid w:val="005319D2"/>
    <w:rsid w:val="00534055"/>
    <w:rsid w:val="0053514A"/>
    <w:rsid w:val="005358A4"/>
    <w:rsid w:val="00536C02"/>
    <w:rsid w:val="00537939"/>
    <w:rsid w:val="00540A56"/>
    <w:rsid w:val="005424D1"/>
    <w:rsid w:val="005426A4"/>
    <w:rsid w:val="00543499"/>
    <w:rsid w:val="005439C9"/>
    <w:rsid w:val="00545D14"/>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24D"/>
    <w:rsid w:val="005C131C"/>
    <w:rsid w:val="005C46E4"/>
    <w:rsid w:val="005C64C8"/>
    <w:rsid w:val="005C6A24"/>
    <w:rsid w:val="005C714F"/>
    <w:rsid w:val="005C7CB6"/>
    <w:rsid w:val="005D0218"/>
    <w:rsid w:val="005D09F8"/>
    <w:rsid w:val="005D19F1"/>
    <w:rsid w:val="005D3E9E"/>
    <w:rsid w:val="005D5867"/>
    <w:rsid w:val="005D7DB1"/>
    <w:rsid w:val="005E04CE"/>
    <w:rsid w:val="005E1364"/>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28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8E1"/>
    <w:rsid w:val="00675BE0"/>
    <w:rsid w:val="00675F4E"/>
    <w:rsid w:val="00676730"/>
    <w:rsid w:val="00676753"/>
    <w:rsid w:val="0067709C"/>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EF5"/>
    <w:rsid w:val="007F5F65"/>
    <w:rsid w:val="007F6550"/>
    <w:rsid w:val="007F7D5D"/>
    <w:rsid w:val="0080014C"/>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6F2B"/>
    <w:rsid w:val="008575F1"/>
    <w:rsid w:val="00860905"/>
    <w:rsid w:val="008610FA"/>
    <w:rsid w:val="00861505"/>
    <w:rsid w:val="00861625"/>
    <w:rsid w:val="008617B5"/>
    <w:rsid w:val="00861F10"/>
    <w:rsid w:val="008647BA"/>
    <w:rsid w:val="00865523"/>
    <w:rsid w:val="00865E93"/>
    <w:rsid w:val="0086628E"/>
    <w:rsid w:val="00870828"/>
    <w:rsid w:val="00871DE3"/>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41F4"/>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6EAA"/>
    <w:rsid w:val="00B1016E"/>
    <w:rsid w:val="00B101E4"/>
    <w:rsid w:val="00B107B4"/>
    <w:rsid w:val="00B111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74C0"/>
    <w:rsid w:val="00BE1FC2"/>
    <w:rsid w:val="00BE399E"/>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3436"/>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CF7197"/>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3DA8"/>
    <w:rsid w:val="00DB4B44"/>
    <w:rsid w:val="00DB6526"/>
    <w:rsid w:val="00DB73AB"/>
    <w:rsid w:val="00DB7B6B"/>
    <w:rsid w:val="00DB7F25"/>
    <w:rsid w:val="00DC08C5"/>
    <w:rsid w:val="00DC0A29"/>
    <w:rsid w:val="00DC0B07"/>
    <w:rsid w:val="00DC0FB4"/>
    <w:rsid w:val="00DC28E6"/>
    <w:rsid w:val="00DC557C"/>
    <w:rsid w:val="00DC7419"/>
    <w:rsid w:val="00DC79E8"/>
    <w:rsid w:val="00DD00B1"/>
    <w:rsid w:val="00DD02B6"/>
    <w:rsid w:val="00DD123F"/>
    <w:rsid w:val="00DD1375"/>
    <w:rsid w:val="00DD3003"/>
    <w:rsid w:val="00DD4653"/>
    <w:rsid w:val="00DD55F0"/>
    <w:rsid w:val="00DD5DCB"/>
    <w:rsid w:val="00DD5F69"/>
    <w:rsid w:val="00DD6665"/>
    <w:rsid w:val="00DD69E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6CD"/>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B8E"/>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36EC"/>
    <w:rsid w:val="00FD43CE"/>
    <w:rsid w:val="00FD5678"/>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777C6"/>
    <w:pPr>
      <w:spacing w:before="80" w:after="120"/>
    </w:pPr>
  </w:style>
  <w:style w:type="paragraph" w:styleId="1">
    <w:name w:val="heading 1"/>
    <w:basedOn w:val="a"/>
    <w:next w:val="a"/>
    <w:link w:val="10"/>
    <w:uiPriority w:val="9"/>
    <w:qFormat/>
    <w:rsid w:val="00F357FE"/>
    <w:pPr>
      <w:keepNext/>
      <w:keepLines/>
      <w:spacing w:before="200" w:after="40"/>
      <w:outlineLvl w:val="0"/>
    </w:pPr>
    <w:rPr>
      <w:rFonts w:eastAsiaTheme="majorEastAsia" w:cstheme="majorBidi"/>
      <w:b/>
      <w:color w:val="224D54"/>
      <w:sz w:val="44"/>
      <w:szCs w:val="32"/>
    </w:rPr>
  </w:style>
  <w:style w:type="paragraph" w:styleId="2">
    <w:name w:val="heading 2"/>
    <w:basedOn w:val="a"/>
    <w:next w:val="a"/>
    <w:link w:val="20"/>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3">
    <w:name w:val="heading 3"/>
    <w:basedOn w:val="a"/>
    <w:next w:val="a"/>
    <w:link w:val="30"/>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4">
    <w:name w:val="heading 4"/>
    <w:basedOn w:val="a"/>
    <w:next w:val="a"/>
    <w:link w:val="40"/>
    <w:uiPriority w:val="9"/>
    <w:unhideWhenUsed/>
    <w:qFormat/>
    <w:rsid w:val="00F357FE"/>
    <w:pPr>
      <w:keepNext/>
      <w:keepLines/>
      <w:spacing w:before="120" w:after="40"/>
      <w:outlineLvl w:val="3"/>
    </w:pPr>
    <w:rPr>
      <w:rFonts w:eastAsiaTheme="majorEastAsia" w:cstheme="majorBidi"/>
      <w:b/>
      <w:iCs/>
      <w:color w:val="2A5F68"/>
      <w:sz w:val="28"/>
    </w:rPr>
  </w:style>
  <w:style w:type="paragraph" w:styleId="5">
    <w:name w:val="heading 5"/>
    <w:basedOn w:val="a"/>
    <w:next w:val="a"/>
    <w:link w:val="50"/>
    <w:uiPriority w:val="9"/>
    <w:unhideWhenUsed/>
    <w:qFormat/>
    <w:rsid w:val="00F357FE"/>
    <w:pPr>
      <w:keepNext/>
      <w:keepLines/>
      <w:spacing w:after="0"/>
      <w:outlineLvl w:val="4"/>
    </w:pPr>
    <w:rPr>
      <w:rFonts w:eastAsiaTheme="majorEastAsia" w:cstheme="majorBidi"/>
      <w:b/>
      <w:color w:val="2A5F68"/>
    </w:rPr>
  </w:style>
  <w:style w:type="paragraph" w:styleId="6">
    <w:name w:val="heading 6"/>
    <w:basedOn w:val="a"/>
    <w:next w:val="a"/>
    <w:link w:val="60"/>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F357FE"/>
    <w:rPr>
      <w:rFonts w:eastAsiaTheme="majorEastAsia" w:cstheme="majorBidi"/>
      <w:b/>
      <w:color w:val="224D54"/>
      <w:sz w:val="44"/>
      <w:szCs w:val="32"/>
    </w:rPr>
  </w:style>
  <w:style w:type="character" w:customStyle="1" w:styleId="20">
    <w:name w:val="Заглавие 2 Знак"/>
    <w:basedOn w:val="a0"/>
    <w:link w:val="2"/>
    <w:uiPriority w:val="9"/>
    <w:rsid w:val="00F357FE"/>
    <w:rPr>
      <w:rFonts w:eastAsiaTheme="majorEastAsia" w:cstheme="majorBidi"/>
      <w:b/>
      <w:bCs/>
      <w:color w:val="24525A"/>
      <w:sz w:val="36"/>
      <w:szCs w:val="36"/>
      <w:lang w:val="bg-BG"/>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F357FE"/>
    <w:rPr>
      <w:rFonts w:eastAsiaTheme="majorEastAsia" w:cstheme="majorBidi"/>
      <w:b/>
      <w:color w:val="2A5F68"/>
      <w:sz w:val="32"/>
      <w:szCs w:val="32"/>
    </w:rPr>
  </w:style>
  <w:style w:type="character" w:customStyle="1" w:styleId="40">
    <w:name w:val="Заглавие 4 Знак"/>
    <w:basedOn w:val="a0"/>
    <w:link w:val="4"/>
    <w:uiPriority w:val="9"/>
    <w:rsid w:val="00F357FE"/>
    <w:rPr>
      <w:rFonts w:eastAsiaTheme="majorEastAsia" w:cstheme="majorBidi"/>
      <w:b/>
      <w:iCs/>
      <w:color w:val="2A5F68"/>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F357FE"/>
    <w:rPr>
      <w:rFonts w:eastAsiaTheme="majorEastAsia" w:cstheme="majorBidi"/>
      <w:b/>
      <w:color w:val="2A5F68"/>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table" w:customStyle="1" w:styleId="TableGrid3">
    <w:name w:val="Table Grid3"/>
    <w:basedOn w:val="a1"/>
    <w:next w:val="af"/>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basedOn w:val="a0"/>
    <w:uiPriority w:val="99"/>
    <w:semiHidden/>
    <w:unhideWhenUsed/>
    <w:rsid w:val="00110673"/>
    <w:rPr>
      <w:sz w:val="16"/>
      <w:szCs w:val="16"/>
    </w:rPr>
  </w:style>
  <w:style w:type="paragraph" w:styleId="af2">
    <w:name w:val="annotation text"/>
    <w:basedOn w:val="a"/>
    <w:link w:val="af3"/>
    <w:uiPriority w:val="99"/>
    <w:semiHidden/>
    <w:unhideWhenUsed/>
    <w:rsid w:val="00110673"/>
    <w:pPr>
      <w:spacing w:line="240" w:lineRule="auto"/>
    </w:pPr>
    <w:rPr>
      <w:sz w:val="20"/>
      <w:szCs w:val="20"/>
    </w:rPr>
  </w:style>
  <w:style w:type="character" w:customStyle="1" w:styleId="af3">
    <w:name w:val="Текст на коментар Знак"/>
    <w:basedOn w:val="a0"/>
    <w:link w:val="af2"/>
    <w:uiPriority w:val="99"/>
    <w:semiHidden/>
    <w:rsid w:val="00110673"/>
    <w:rPr>
      <w:sz w:val="20"/>
      <w:szCs w:val="20"/>
    </w:rPr>
  </w:style>
  <w:style w:type="paragraph" w:styleId="af4">
    <w:name w:val="annotation subject"/>
    <w:basedOn w:val="af2"/>
    <w:next w:val="af2"/>
    <w:link w:val="af5"/>
    <w:uiPriority w:val="99"/>
    <w:semiHidden/>
    <w:unhideWhenUsed/>
    <w:rsid w:val="00110673"/>
    <w:rPr>
      <w:b/>
      <w:bCs/>
    </w:rPr>
  </w:style>
  <w:style w:type="character" w:customStyle="1" w:styleId="af5">
    <w:name w:val="Предмет на коментар Знак"/>
    <w:basedOn w:val="af3"/>
    <w:link w:val="af4"/>
    <w:uiPriority w:val="99"/>
    <w:semiHidden/>
    <w:rsid w:val="00110673"/>
    <w:rPr>
      <w:b/>
      <w:bCs/>
      <w:sz w:val="20"/>
      <w:szCs w:val="20"/>
    </w:rPr>
  </w:style>
  <w:style w:type="character" w:customStyle="1" w:styleId="UnresolvedMention1">
    <w:name w:val="Unresolved Mention1"/>
    <w:basedOn w:val="a0"/>
    <w:uiPriority w:val="99"/>
    <w:semiHidden/>
    <w:unhideWhenUsed/>
    <w:rsid w:val="00472B16"/>
    <w:rPr>
      <w:color w:val="605E5C"/>
      <w:shd w:val="clear" w:color="auto" w:fill="E1DFDD"/>
    </w:rPr>
  </w:style>
  <w:style w:type="paragraph" w:styleId="HTML">
    <w:name w:val="HTML Preformatted"/>
    <w:basedOn w:val="a"/>
    <w:link w:val="HTML0"/>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B17A45"/>
    <w:rPr>
      <w:rFonts w:ascii="Courier New" w:eastAsia="Times New Roman" w:hAnsi="Courier New" w:cs="Courier New"/>
      <w:sz w:val="20"/>
      <w:szCs w:val="20"/>
    </w:rPr>
  </w:style>
  <w:style w:type="character" w:styleId="HTML1">
    <w:name w:val="HTML Code"/>
    <w:basedOn w:val="a0"/>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a0"/>
    <w:rsid w:val="00647124"/>
  </w:style>
  <w:style w:type="character" w:customStyle="1" w:styleId="hljs-builtin">
    <w:name w:val="hljs-built_in"/>
    <w:basedOn w:val="a0"/>
    <w:rsid w:val="00647124"/>
  </w:style>
  <w:style w:type="character" w:customStyle="1" w:styleId="hljs-string">
    <w:name w:val="hljs-string"/>
    <w:basedOn w:val="a0"/>
    <w:rsid w:val="00647124"/>
  </w:style>
  <w:style w:type="character" w:customStyle="1" w:styleId="hljs-title">
    <w:name w:val="hljs-title"/>
    <w:basedOn w:val="a0"/>
    <w:rsid w:val="00942418"/>
  </w:style>
  <w:style w:type="character" w:customStyle="1" w:styleId="60">
    <w:name w:val="Заглавие 6 Знак"/>
    <w:basedOn w:val="a0"/>
    <w:link w:val="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7.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5.png"/><Relationship Id="rId74"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mailto:john@abv.bg" TargetMode="External"/><Relationship Id="rId69" Type="http://schemas.openxmlformats.org/officeDocument/2006/relationships/image" Target="media/image58.png"/><Relationship Id="rId77" Type="http://schemas.openxmlformats.org/officeDocument/2006/relationships/fontTable" Target="fontTable.xml"/><Relationship Id="rId8" Type="http://schemas.openxmlformats.org/officeDocument/2006/relationships/hyperlink" Target="https://softuni.bg/modules/141/front-end-test-automation-may-2024/1456" TargetMode="External"/><Relationship Id="rId51" Type="http://schemas.openxmlformats.org/officeDocument/2006/relationships/image" Target="media/image42.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mailto:peter@abv.bg" TargetMode="External"/><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mailto:john@abv.bg" TargetMode="External"/><Relationship Id="rId73" Type="http://schemas.openxmlformats.org/officeDocument/2006/relationships/hyperlink" Target="http://localhost:3000/catalog"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localhost:3000/login"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john@abv.bg" TargetMode="External"/><Relationship Id="rId2" Type="http://schemas.openxmlformats.org/officeDocument/2006/relationships/numbering" Target="numbering.xml"/><Relationship Id="rId29" Type="http://schemas.openxmlformats.org/officeDocument/2006/relationships/image" Target="media/image2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69.png"/><Relationship Id="rId3" Type="http://schemas.openxmlformats.org/officeDocument/2006/relationships/image" Target="media/image62.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64.png"/><Relationship Id="rId12" Type="http://schemas.openxmlformats.org/officeDocument/2006/relationships/image" Target="media/image6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68.png"/><Relationship Id="rId20" Type="http://schemas.openxmlformats.org/officeDocument/2006/relationships/image" Target="media/image7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5.png"/><Relationship Id="rId14" Type="http://schemas.openxmlformats.org/officeDocument/2006/relationships/image" Target="media/image67.png"/><Relationship Id="rId2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3</TotalTime>
  <Pages>1</Pages>
  <Words>3317</Words>
  <Characters>18908</Characters>
  <Application>Microsoft Office Word</Application>
  <DocSecurity>0</DocSecurity>
  <Lines>157</Lines>
  <Paragraphs>4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 Automated Testing</vt:lpstr>
      <vt:lpstr>Exercise: Automated Testing</vt:lpstr>
    </vt:vector>
  </TitlesOfParts>
  <Company>SoftUni</Company>
  <LinksUpToDate>false</LinksUpToDate>
  <CharactersWithSpaces>2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Daniella Doychinova</cp:lastModifiedBy>
  <cp:revision>676</cp:revision>
  <cp:lastPrinted>2023-07-18T06:48:00Z</cp:lastPrinted>
  <dcterms:created xsi:type="dcterms:W3CDTF">2023-07-02T23:44:00Z</dcterms:created>
  <dcterms:modified xsi:type="dcterms:W3CDTF">2024-06-16T05:1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